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B97E5" w14:textId="2D3EE6D1" w:rsidR="00F87859" w:rsidRDefault="00666CF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7998" behindDoc="0" locked="0" layoutInCell="1" allowOverlap="1" wp14:anchorId="5E5FE1B0" wp14:editId="6A30AD92">
            <wp:simplePos x="0" y="0"/>
            <wp:positionH relativeFrom="margin">
              <wp:posOffset>0</wp:posOffset>
            </wp:positionH>
            <wp:positionV relativeFrom="paragraph">
              <wp:posOffset>-383540</wp:posOffset>
            </wp:positionV>
            <wp:extent cx="2879725" cy="1076325"/>
            <wp:effectExtent l="0" t="0" r="3175" b="3175"/>
            <wp:wrapNone/>
            <wp:docPr id="1269005807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6A74B60D" wp14:editId="0389773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F244D" w14:textId="56448F48" w:rsidR="00F87859" w:rsidRDefault="00666CF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7440" behindDoc="0" locked="0" layoutInCell="1" allowOverlap="1" wp14:anchorId="11453A45" wp14:editId="4DDE9DBD">
            <wp:simplePos x="0" y="0"/>
            <wp:positionH relativeFrom="margin">
              <wp:posOffset>0</wp:posOffset>
            </wp:positionH>
            <wp:positionV relativeFrom="paragraph">
              <wp:posOffset>219710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07E68" w14:textId="6D46F57C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2FE2CEE" w14:textId="1ACD47A1" w:rsidR="00F87859" w:rsidRDefault="00F87859" w:rsidP="00F87859">
      <w:pPr>
        <w:rPr>
          <w:rFonts w:cs="Arial"/>
          <w:szCs w:val="32"/>
        </w:rPr>
      </w:pPr>
    </w:p>
    <w:p w14:paraId="2B76967D" w14:textId="26C29E5A" w:rsidR="002F7AB7" w:rsidRDefault="002F7AB7" w:rsidP="00652529">
      <w:pPr>
        <w:pStyle w:val="Title"/>
        <w:jc w:val="left"/>
      </w:pPr>
    </w:p>
    <w:p w14:paraId="0027912C" w14:textId="77777777" w:rsidR="00652529" w:rsidRPr="00652529" w:rsidRDefault="00652529" w:rsidP="00652529">
      <w:pPr>
        <w:rPr>
          <w:lang w:val="en-NZ" w:eastAsia="en-GB"/>
        </w:rPr>
      </w:pPr>
    </w:p>
    <w:p w14:paraId="39609D15" w14:textId="40EA95A5" w:rsidR="002F7AB7" w:rsidRPr="00652529" w:rsidRDefault="00652529" w:rsidP="002F7AB7">
      <w:pPr>
        <w:pStyle w:val="Title"/>
        <w:rPr>
          <w:sz w:val="56"/>
          <w:szCs w:val="56"/>
        </w:rPr>
      </w:pPr>
      <w:r w:rsidRPr="00652529">
        <w:rPr>
          <w:sz w:val="56"/>
          <w:szCs w:val="56"/>
        </w:rPr>
        <w:t>Fact</w:t>
      </w:r>
      <w:r w:rsidR="00D80634">
        <w:rPr>
          <w:sz w:val="56"/>
          <w:szCs w:val="56"/>
        </w:rPr>
        <w:t>s</w:t>
      </w:r>
      <w:r w:rsidRPr="00652529">
        <w:rPr>
          <w:sz w:val="56"/>
          <w:szCs w:val="56"/>
        </w:rPr>
        <w:t xml:space="preserve">heet – changes to assessments </w:t>
      </w:r>
      <w:r w:rsidR="0009271C">
        <w:rPr>
          <w:sz w:val="56"/>
          <w:szCs w:val="56"/>
        </w:rPr>
        <w:t xml:space="preserve">and </w:t>
      </w:r>
      <w:r w:rsidRPr="00652529">
        <w:rPr>
          <w:sz w:val="56"/>
          <w:szCs w:val="56"/>
        </w:rPr>
        <w:t>allocations and flexible funding</w:t>
      </w:r>
    </w:p>
    <w:p w14:paraId="03EF77B5" w14:textId="375DCAD6" w:rsidR="00887F23" w:rsidRDefault="00652529" w:rsidP="002F7AB7">
      <w:pPr>
        <w:pStyle w:val="Title"/>
      </w:pPr>
      <w:r w:rsidRPr="00652529">
        <w:rPr>
          <w:noProof/>
          <w:sz w:val="56"/>
          <w:szCs w:val="56"/>
        </w:rPr>
        <w:drawing>
          <wp:anchor distT="0" distB="0" distL="114300" distR="114300" simplePos="0" relativeHeight="251840512" behindDoc="1" locked="0" layoutInCell="1" allowOverlap="1" wp14:anchorId="4E83ACF5" wp14:editId="70564B87">
            <wp:simplePos x="0" y="0"/>
            <wp:positionH relativeFrom="margin">
              <wp:posOffset>884555</wp:posOffset>
            </wp:positionH>
            <wp:positionV relativeFrom="page">
              <wp:posOffset>5080000</wp:posOffset>
            </wp:positionV>
            <wp:extent cx="3959860" cy="3959860"/>
            <wp:effectExtent l="0" t="0" r="2540" b="2540"/>
            <wp:wrapNone/>
            <wp:docPr id="583195567" name="Picture 2" descr="A hand passing several fifty dollar notes to another ha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195567" name="Picture 2" descr="A hand passing several fifty dollar notes to another hand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D00C0F" w14:textId="77777777" w:rsidR="00887F23" w:rsidRDefault="00887F23" w:rsidP="002F7AB7">
      <w:pPr>
        <w:pStyle w:val="Title"/>
      </w:pPr>
    </w:p>
    <w:p w14:paraId="0C6B62DC" w14:textId="77777777" w:rsidR="00887F23" w:rsidRDefault="00887F23" w:rsidP="002F7AB7">
      <w:pPr>
        <w:pStyle w:val="Title"/>
      </w:pPr>
    </w:p>
    <w:p w14:paraId="0EBC495F" w14:textId="77777777" w:rsidR="00887F23" w:rsidRDefault="00887F23" w:rsidP="002F7AB7">
      <w:pPr>
        <w:pStyle w:val="Title"/>
      </w:pPr>
    </w:p>
    <w:p w14:paraId="7CE7C816" w14:textId="08F34CF4" w:rsidR="00652529" w:rsidRDefault="00F87859" w:rsidP="00652529">
      <w:pPr>
        <w:pStyle w:val="Datepublished"/>
      </w:pPr>
      <w:r w:rsidRPr="00F87859">
        <w:t xml:space="preserve"> </w:t>
      </w:r>
      <w:r w:rsidR="00570380">
        <w:br/>
      </w:r>
    </w:p>
    <w:p w14:paraId="39C867E9" w14:textId="78DBF505" w:rsidR="00124EA8" w:rsidRDefault="00887F23" w:rsidP="00652529">
      <w:pPr>
        <w:pStyle w:val="Datepublished"/>
      </w:pPr>
      <w:r w:rsidRPr="00652529">
        <w:t xml:space="preserve">Published: </w:t>
      </w:r>
      <w:r w:rsidR="002F7AB7" w:rsidRPr="00652529">
        <w:t>September 2025</w:t>
      </w:r>
      <w:r w:rsidR="00666CFD" w:rsidRPr="00652529">
        <w:t xml:space="preserve"> </w:t>
      </w:r>
      <w:r w:rsidR="00666CFD">
        <w:br w:type="page"/>
      </w:r>
    </w:p>
    <w:p w14:paraId="4EE35DF3" w14:textId="34E2E9DA" w:rsidR="000A3C46" w:rsidRDefault="00666CFD" w:rsidP="000A3C46">
      <w:pPr>
        <w:pStyle w:val="Heading1"/>
      </w:pPr>
      <w:bookmarkStart w:id="0" w:name="_Toc208412178"/>
      <w:r>
        <w:lastRenderedPageBreak/>
        <w:t>What you will find in here</w:t>
      </w:r>
      <w:bookmarkEnd w:id="0"/>
    </w:p>
    <w:p w14:paraId="03980A6C" w14:textId="48F48F68" w:rsidR="000A3C46" w:rsidRPr="007163D4" w:rsidRDefault="000A3C46" w:rsidP="000A3C46">
      <w:pPr>
        <w:rPr>
          <w:sz w:val="34"/>
          <w:szCs w:val="26"/>
        </w:rPr>
      </w:pPr>
    </w:p>
    <w:p w14:paraId="34C4754F" w14:textId="3178202C" w:rsidR="00D80634" w:rsidRPr="007163D4" w:rsidRDefault="00D80634" w:rsidP="000A3C46">
      <w:pPr>
        <w:rPr>
          <w:sz w:val="34"/>
          <w:szCs w:val="26"/>
        </w:rPr>
      </w:pPr>
    </w:p>
    <w:p w14:paraId="47611B5D" w14:textId="692E6C0F" w:rsidR="000A3C46" w:rsidRPr="000A3C46" w:rsidRDefault="00D80634" w:rsidP="000A3C46">
      <w:pPr>
        <w:jc w:val="right"/>
        <w:rPr>
          <w:rFonts w:cs="Arial"/>
          <w:b/>
          <w:bCs/>
          <w:szCs w:val="32"/>
        </w:rPr>
      </w:pPr>
      <w:r>
        <w:rPr>
          <w:noProof/>
          <w:sz w:val="26"/>
          <w:szCs w:val="26"/>
          <w:lang w:val="en-NZ" w:eastAsia="en-NZ"/>
        </w:rPr>
        <w:drawing>
          <wp:anchor distT="0" distB="0" distL="114300" distR="114300" simplePos="0" relativeHeight="252008448" behindDoc="0" locked="0" layoutInCell="1" allowOverlap="1" wp14:anchorId="08DFBDAC" wp14:editId="726D6B58">
            <wp:simplePos x="0" y="0"/>
            <wp:positionH relativeFrom="column">
              <wp:posOffset>152227</wp:posOffset>
            </wp:positionH>
            <wp:positionV relativeFrom="paragraph">
              <wp:posOffset>260004</wp:posOffset>
            </wp:positionV>
            <wp:extent cx="1025237" cy="1025237"/>
            <wp:effectExtent l="0" t="0" r="3810" b="3810"/>
            <wp:wrapNone/>
            <wp:docPr id="10981790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790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237" cy="10252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C46">
        <w:rPr>
          <w:rFonts w:cs="Arial"/>
          <w:b/>
          <w:bCs/>
          <w:szCs w:val="32"/>
        </w:rPr>
        <w:t>Page n</w:t>
      </w:r>
      <w:r w:rsidR="000A3C46" w:rsidRPr="00CA1163">
        <w:rPr>
          <w:rFonts w:cs="Arial"/>
          <w:b/>
          <w:bCs/>
          <w:szCs w:val="32"/>
        </w:rPr>
        <w:t>umber:</w:t>
      </w:r>
    </w:p>
    <w:p w14:paraId="7363A5F5" w14:textId="662971EC" w:rsidR="000A3C46" w:rsidRPr="00D80634" w:rsidRDefault="000A3C46" w:rsidP="00A3765B">
      <w:pPr>
        <w:pStyle w:val="contentspage"/>
        <w:rPr>
          <w:sz w:val="26"/>
          <w:szCs w:val="26"/>
        </w:rPr>
      </w:pPr>
    </w:p>
    <w:p w14:paraId="3DA93236" w14:textId="4E2F4AB0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0E4ADE1E" w14:textId="09A9661B" w:rsidR="00A3765B" w:rsidRPr="00A3765B" w:rsidRDefault="00000000" w:rsidP="00D80634">
      <w:pPr>
        <w:pStyle w:val="contentspage"/>
      </w:pPr>
      <w:hyperlink w:anchor="_What_this_Easy" w:history="1">
        <w:r w:rsidR="00A3765B" w:rsidRPr="00A3765B">
          <w:t>What this Easy Read is about</w:t>
        </w:r>
      </w:hyperlink>
      <w:r w:rsidR="00A3765B" w:rsidRPr="00A3765B">
        <w:tab/>
      </w:r>
      <w:r w:rsidR="00D80634">
        <w:t>2</w:t>
      </w:r>
    </w:p>
    <w:p w14:paraId="4D48575B" w14:textId="5F04567B" w:rsidR="00A3765B" w:rsidRPr="00D80634" w:rsidRDefault="00D80634" w:rsidP="00D80634">
      <w:pPr>
        <w:pStyle w:val="contentspage"/>
        <w:rPr>
          <w:sz w:val="26"/>
          <w:szCs w:val="26"/>
        </w:rPr>
      </w:pPr>
      <w:r w:rsidRPr="00D80634">
        <w:rPr>
          <w:noProof/>
          <w:sz w:val="26"/>
          <w:szCs w:val="26"/>
          <w:lang w:val="en-NZ" w:eastAsia="en-NZ"/>
        </w:rPr>
        <w:drawing>
          <wp:anchor distT="0" distB="0" distL="114300" distR="114300" simplePos="0" relativeHeight="251980800" behindDoc="0" locked="0" layoutInCell="1" allowOverlap="1" wp14:anchorId="0DC29C96" wp14:editId="55B51E86">
            <wp:simplePos x="0" y="0"/>
            <wp:positionH relativeFrom="margin">
              <wp:posOffset>-179705</wp:posOffset>
            </wp:positionH>
            <wp:positionV relativeFrom="page">
              <wp:posOffset>3948141</wp:posOffset>
            </wp:positionV>
            <wp:extent cx="1954010" cy="729211"/>
            <wp:effectExtent l="0" t="0" r="8255" b="0"/>
            <wp:wrapNone/>
            <wp:docPr id="534294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010" cy="729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D99D3" w14:textId="2BE529C2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6937EEDA" w14:textId="2DAAF19F" w:rsidR="00A3765B" w:rsidRPr="00A3765B" w:rsidRDefault="00000000" w:rsidP="00D80634">
      <w:pPr>
        <w:pStyle w:val="contentspage"/>
      </w:pPr>
      <w:hyperlink w:anchor="_What_are_the" w:history="1">
        <w:r w:rsidR="00652529" w:rsidRPr="00652529">
          <w:t>What are t</w:t>
        </w:r>
        <w:r w:rsidR="00A3765B" w:rsidRPr="00652529">
          <w:t>he main changes</w:t>
        </w:r>
        <w:r w:rsidR="00652529" w:rsidRPr="00652529">
          <w:t>?</w:t>
        </w:r>
      </w:hyperlink>
      <w:r w:rsidR="00A3765B" w:rsidRPr="00A3765B">
        <w:tab/>
      </w:r>
      <w:r w:rsidR="00D80634">
        <w:t>7</w:t>
      </w:r>
    </w:p>
    <w:p w14:paraId="3521F11A" w14:textId="772DB034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0145A7C4" w14:textId="2ECDAF2E" w:rsidR="00A3765B" w:rsidRPr="00D80634" w:rsidRDefault="00D80634" w:rsidP="00D80634">
      <w:pPr>
        <w:pStyle w:val="contentspage"/>
        <w:rPr>
          <w:sz w:val="26"/>
          <w:szCs w:val="26"/>
        </w:rPr>
      </w:pPr>
      <w:r w:rsidRPr="00D80634">
        <w:rPr>
          <w:noProof/>
          <w:sz w:val="26"/>
          <w:szCs w:val="26"/>
        </w:rPr>
        <w:drawing>
          <wp:anchor distT="0" distB="0" distL="114300" distR="114300" simplePos="0" relativeHeight="251984896" behindDoc="0" locked="0" layoutInCell="1" allowOverlap="1" wp14:anchorId="25C46024" wp14:editId="2060E382">
            <wp:simplePos x="0" y="0"/>
            <wp:positionH relativeFrom="margin">
              <wp:posOffset>0</wp:posOffset>
            </wp:positionH>
            <wp:positionV relativeFrom="paragraph">
              <wp:posOffset>213360</wp:posOffset>
            </wp:positionV>
            <wp:extent cx="1367790" cy="1367790"/>
            <wp:effectExtent l="0" t="0" r="3810" b="0"/>
            <wp:wrapNone/>
            <wp:docPr id="133337812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3193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79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D305C0" w14:textId="72D08799" w:rsidR="00A3765B" w:rsidRPr="00A3765B" w:rsidRDefault="00000000" w:rsidP="00D80634">
      <w:pPr>
        <w:pStyle w:val="contentspage"/>
      </w:pPr>
      <w:hyperlink w:anchor="_Changes_to_NASC" w:history="1">
        <w:r w:rsidR="00A3765B" w:rsidRPr="00A3765B">
          <w:t>Changes to NASC assessments</w:t>
        </w:r>
      </w:hyperlink>
      <w:r w:rsidR="00A3765B" w:rsidRPr="00A3765B">
        <w:tab/>
      </w:r>
      <w:r w:rsidR="00D80634">
        <w:t>9</w:t>
      </w:r>
    </w:p>
    <w:p w14:paraId="3CBA9206" w14:textId="2B91A01F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523DA5B9" w14:textId="116FB08E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37906773" w14:textId="1E2CEFCF" w:rsidR="00A3765B" w:rsidRPr="00A3765B" w:rsidRDefault="00000000" w:rsidP="00D80634">
      <w:pPr>
        <w:pStyle w:val="contentspage"/>
      </w:pPr>
      <w:hyperlink w:anchor="_Changes_to_flexible" w:history="1">
        <w:r w:rsidR="00A3765B" w:rsidRPr="00A3765B">
          <w:t>Changes to flexible funding</w:t>
        </w:r>
      </w:hyperlink>
      <w:r w:rsidR="00A3765B" w:rsidRPr="00A3765B">
        <w:tab/>
        <w:t>1</w:t>
      </w:r>
      <w:r w:rsidR="00D80634">
        <w:t>3</w:t>
      </w:r>
    </w:p>
    <w:p w14:paraId="2F9BE91C" w14:textId="18A1671A" w:rsidR="00A3765B" w:rsidRPr="00D80634" w:rsidRDefault="00E859AA" w:rsidP="00D80634">
      <w:pPr>
        <w:pStyle w:val="contentspage"/>
        <w:rPr>
          <w:sz w:val="26"/>
          <w:szCs w:val="26"/>
        </w:rPr>
      </w:pPr>
      <w:r w:rsidRPr="00D80634">
        <w:rPr>
          <w:noProof/>
          <w:sz w:val="26"/>
          <w:szCs w:val="26"/>
          <w:lang w:eastAsia="en-NZ"/>
        </w:rPr>
        <w:drawing>
          <wp:anchor distT="0" distB="0" distL="114300" distR="114300" simplePos="0" relativeHeight="251986944" behindDoc="0" locked="0" layoutInCell="1" allowOverlap="1" wp14:anchorId="6186591A" wp14:editId="4004AA20">
            <wp:simplePos x="0" y="0"/>
            <wp:positionH relativeFrom="margin">
              <wp:posOffset>0</wp:posOffset>
            </wp:positionH>
            <wp:positionV relativeFrom="paragraph">
              <wp:posOffset>294871</wp:posOffset>
            </wp:positionV>
            <wp:extent cx="1368000" cy="1148400"/>
            <wp:effectExtent l="0" t="0" r="3810" b="0"/>
            <wp:wrapNone/>
            <wp:docPr id="15144255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8257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14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DE31F4" w14:textId="3AC183D0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39DD724E" w14:textId="257AE460" w:rsidR="00A3765B" w:rsidRPr="00A3765B" w:rsidRDefault="00000000" w:rsidP="00D80634">
      <w:pPr>
        <w:pStyle w:val="contentspage"/>
      </w:pPr>
      <w:hyperlink w:anchor="_How_flexible_funding" w:history="1">
        <w:r w:rsidR="00A3765B" w:rsidRPr="00A3765B">
          <w:t xml:space="preserve">How flexible funding budgets </w:t>
        </w:r>
        <w:r w:rsidR="00A3765B" w:rsidRPr="00A3765B">
          <w:rPr>
            <w:rStyle w:val="Hyperlink"/>
            <w:color w:val="auto"/>
            <w:u w:val="none"/>
          </w:rPr>
          <w:br/>
        </w:r>
        <w:r w:rsidR="00A3765B" w:rsidRPr="00A3765B">
          <w:t>will be set</w:t>
        </w:r>
      </w:hyperlink>
      <w:r w:rsidR="00A3765B">
        <w:tab/>
        <w:t>1</w:t>
      </w:r>
      <w:r w:rsidR="00D80634">
        <w:t>7</w:t>
      </w:r>
    </w:p>
    <w:p w14:paraId="3E5E5929" w14:textId="0B81F29B" w:rsidR="00A3765B" w:rsidRPr="00D80634" w:rsidRDefault="00A3765B" w:rsidP="00D80634">
      <w:pPr>
        <w:ind w:left="0"/>
        <w:rPr>
          <w:rFonts w:cs="Arial"/>
          <w:bCs/>
          <w:sz w:val="26"/>
          <w:szCs w:val="26"/>
        </w:rPr>
      </w:pPr>
    </w:p>
    <w:p w14:paraId="7FED0925" w14:textId="624EB482" w:rsidR="00D80634" w:rsidRPr="00D80634" w:rsidRDefault="00D80634" w:rsidP="00D80634">
      <w:pPr>
        <w:ind w:left="0"/>
        <w:rPr>
          <w:rFonts w:cs="Arial"/>
          <w:bCs/>
          <w:sz w:val="26"/>
          <w:szCs w:val="26"/>
        </w:rPr>
      </w:pPr>
    </w:p>
    <w:p w14:paraId="7F76F7C5" w14:textId="006FC01D" w:rsidR="00A3765B" w:rsidRPr="00A3765B" w:rsidRDefault="007163D4" w:rsidP="00D80634">
      <w:pPr>
        <w:pStyle w:val="contentspage"/>
      </w:pPr>
      <w:r>
        <w:rPr>
          <w:noProof/>
        </w:rPr>
        <w:drawing>
          <wp:anchor distT="0" distB="0" distL="114300" distR="114300" simplePos="0" relativeHeight="251987968" behindDoc="0" locked="0" layoutInCell="1" allowOverlap="1" wp14:anchorId="0691FC26" wp14:editId="0DFF5470">
            <wp:simplePos x="0" y="0"/>
            <wp:positionH relativeFrom="margin">
              <wp:posOffset>71755</wp:posOffset>
            </wp:positionH>
            <wp:positionV relativeFrom="page">
              <wp:posOffset>8327390</wp:posOffset>
            </wp:positionV>
            <wp:extent cx="1367790" cy="1079500"/>
            <wp:effectExtent l="0" t="0" r="0" b="0"/>
            <wp:wrapNone/>
            <wp:docPr id="662674621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674621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79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Important_dates" w:history="1">
        <w:r w:rsidR="00A3765B" w:rsidRPr="00A3765B">
          <w:t>Important dates</w:t>
        </w:r>
      </w:hyperlink>
      <w:r w:rsidR="00A3765B" w:rsidRPr="00A3765B">
        <w:tab/>
      </w:r>
      <w:r w:rsidR="00187BC2" w:rsidRPr="00A3765B">
        <w:t>1</w:t>
      </w:r>
      <w:r w:rsidR="00D80634">
        <w:t>8</w:t>
      </w:r>
    </w:p>
    <w:p w14:paraId="20703ED1" w14:textId="70B9AE13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1DA17EDB" w14:textId="6FAD4639" w:rsidR="00A3765B" w:rsidRPr="00D80634" w:rsidRDefault="00A3765B" w:rsidP="00D80634">
      <w:pPr>
        <w:pStyle w:val="contentspage"/>
        <w:rPr>
          <w:sz w:val="26"/>
          <w:szCs w:val="26"/>
        </w:rPr>
      </w:pPr>
    </w:p>
    <w:p w14:paraId="120C2DD1" w14:textId="357555FF" w:rsidR="00A3765B" w:rsidRDefault="00000000" w:rsidP="00D80634">
      <w:pPr>
        <w:pStyle w:val="contentspage"/>
      </w:pPr>
      <w:hyperlink w:anchor="_More_information" w:history="1">
        <w:r w:rsidR="00A3765B" w:rsidRPr="00A3765B">
          <w:t>More information</w:t>
        </w:r>
      </w:hyperlink>
      <w:r w:rsidR="00A3765B">
        <w:tab/>
        <w:t>2</w:t>
      </w:r>
      <w:r w:rsidR="00D80634">
        <w:t>0</w:t>
      </w:r>
    </w:p>
    <w:p w14:paraId="56A26601" w14:textId="6178C386" w:rsidR="00A3765B" w:rsidRDefault="00A3765B"/>
    <w:p w14:paraId="2B611F26" w14:textId="326A3936" w:rsidR="00666CFD" w:rsidRDefault="00666CFD" w:rsidP="00666CFD">
      <w:pPr>
        <w:pStyle w:val="Heading1"/>
        <w:rPr>
          <w:lang w:eastAsia="en-NZ"/>
        </w:rPr>
      </w:pPr>
      <w:bookmarkStart w:id="1" w:name="_What_this_Easy"/>
      <w:bookmarkStart w:id="2" w:name="_Toc208412179"/>
      <w:bookmarkEnd w:id="1"/>
      <w:r>
        <w:rPr>
          <w:lang w:eastAsia="en-NZ"/>
        </w:rPr>
        <w:lastRenderedPageBreak/>
        <w:t>What this Easy Read is about</w:t>
      </w:r>
      <w:bookmarkEnd w:id="2"/>
    </w:p>
    <w:p w14:paraId="51340FF8" w14:textId="2A06F752" w:rsidR="00666CFD" w:rsidRDefault="00666CFD" w:rsidP="00666CFD">
      <w:pPr>
        <w:rPr>
          <w:rFonts w:eastAsia="Times New Roman"/>
          <w:lang w:eastAsia="en-NZ"/>
        </w:rPr>
      </w:pPr>
    </w:p>
    <w:p w14:paraId="4B057D64" w14:textId="654A72CA" w:rsidR="00666CFD" w:rsidRDefault="00666CFD" w:rsidP="00666CFD">
      <w:pPr>
        <w:rPr>
          <w:rFonts w:eastAsia="Times New Roman"/>
          <w:lang w:eastAsia="en-NZ"/>
        </w:rPr>
      </w:pPr>
    </w:p>
    <w:p w14:paraId="6FDADA05" w14:textId="742295E2" w:rsidR="00666CFD" w:rsidRDefault="0076245A" w:rsidP="00666CFD">
      <w:pPr>
        <w:rPr>
          <w:rFonts w:eastAsia="Times New Roman"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0448" behindDoc="0" locked="0" layoutInCell="1" allowOverlap="1" wp14:anchorId="36718852" wp14:editId="18227497">
            <wp:simplePos x="0" y="0"/>
            <wp:positionH relativeFrom="margin">
              <wp:posOffset>-114300</wp:posOffset>
            </wp:positionH>
            <wp:positionV relativeFrom="page">
              <wp:posOffset>2465705</wp:posOffset>
            </wp:positionV>
            <wp:extent cx="1800000" cy="673200"/>
            <wp:effectExtent l="0" t="0" r="3810" b="0"/>
            <wp:wrapNone/>
            <wp:docPr id="18856403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67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 xml:space="preserve">This Easy Read is from </w:t>
      </w:r>
      <w:r w:rsidR="00666CFD">
        <w:rPr>
          <w:rFonts w:eastAsia="Times New Roman"/>
          <w:lang w:eastAsia="en-NZ"/>
        </w:rPr>
        <w:br/>
      </w:r>
      <w:r w:rsidR="00666CFD" w:rsidRPr="002D2D0F">
        <w:rPr>
          <w:rFonts w:eastAsia="Times New Roman"/>
          <w:lang w:eastAsia="en-NZ"/>
        </w:rPr>
        <w:t>Disability Support Services</w:t>
      </w:r>
      <w:r w:rsidR="002D2D0F">
        <w:rPr>
          <w:rFonts w:eastAsia="Times New Roman"/>
          <w:lang w:eastAsia="en-NZ"/>
        </w:rPr>
        <w:t xml:space="preserve"> unit </w:t>
      </w:r>
      <w:r w:rsidR="003331EB">
        <w:rPr>
          <w:rFonts w:eastAsia="Times New Roman"/>
          <w:lang w:eastAsia="en-NZ"/>
        </w:rPr>
        <w:t>at</w:t>
      </w:r>
      <w:r w:rsidR="002D2D0F">
        <w:rPr>
          <w:rFonts w:eastAsia="Times New Roman"/>
          <w:lang w:eastAsia="en-NZ"/>
        </w:rPr>
        <w:t xml:space="preserve"> the Ministry of Social Development.</w:t>
      </w:r>
    </w:p>
    <w:p w14:paraId="7E861416" w14:textId="66CAADBA" w:rsidR="00666CFD" w:rsidRDefault="00A3765B" w:rsidP="002D2D0F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83520" behindDoc="0" locked="0" layoutInCell="1" allowOverlap="1" wp14:anchorId="22288A65" wp14:editId="1BB20279">
            <wp:simplePos x="0" y="0"/>
            <wp:positionH relativeFrom="margin">
              <wp:align>left</wp:align>
            </wp:positionH>
            <wp:positionV relativeFrom="paragraph">
              <wp:posOffset>255905</wp:posOffset>
            </wp:positionV>
            <wp:extent cx="1620000" cy="1620000"/>
            <wp:effectExtent l="0" t="0" r="5715" b="0"/>
            <wp:wrapNone/>
            <wp:docPr id="18865543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CEF69" w14:textId="6D90CB0D" w:rsidR="00666CFD" w:rsidRDefault="00666CFD" w:rsidP="00666CFD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07394577" wp14:editId="5399A231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600000" cy="723600"/>
                <wp:effectExtent l="0" t="0" r="635" b="635"/>
                <wp:wrapNone/>
                <wp:docPr id="1689691505" name="Rectangle 16896915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566F6" id="Rectangle 1689691505" o:spid="_x0000_s1026" alt="&quot;&quot;" style="position:absolute;margin-left:232.25pt;margin-top:23.8pt;width:283.45pt;height:57pt;z-index:-251468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" fillcolor="#fff2cc [663]" stroked="f" strokeweight="1pt">
                <w10:wrap anchorx="margin"/>
              </v:rect>
            </w:pict>
          </mc:Fallback>
        </mc:AlternateContent>
      </w:r>
    </w:p>
    <w:p w14:paraId="41241440" w14:textId="1B83C71B" w:rsidR="00666CFD" w:rsidRPr="00666CFD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n this Easy Read </w:t>
      </w:r>
      <w:r>
        <w:rPr>
          <w:rFonts w:eastAsia="Times New Roman"/>
          <w:b/>
          <w:bCs/>
          <w:lang w:eastAsia="en-NZ"/>
        </w:rPr>
        <w:t>we</w:t>
      </w:r>
      <w:r w:rsidRPr="00666CFD">
        <w:rPr>
          <w:rFonts w:eastAsia="Times New Roman"/>
          <w:lang w:eastAsia="en-NZ"/>
        </w:rPr>
        <w:t xml:space="preserve"> /</w:t>
      </w:r>
      <w:r>
        <w:rPr>
          <w:rFonts w:eastAsia="Times New Roman"/>
          <w:b/>
          <w:bCs/>
          <w:lang w:eastAsia="en-NZ"/>
        </w:rPr>
        <w:t xml:space="preserve"> </w:t>
      </w:r>
      <w:r w:rsidRPr="00666CFD">
        <w:rPr>
          <w:rFonts w:eastAsia="Times New Roman"/>
          <w:b/>
          <w:bCs/>
          <w:lang w:eastAsia="en-NZ"/>
        </w:rPr>
        <w:t>us</w:t>
      </w:r>
      <w:r>
        <w:rPr>
          <w:rFonts w:eastAsia="Times New Roman"/>
          <w:lang w:eastAsia="en-NZ"/>
        </w:rPr>
        <w:t xml:space="preserve"> </w:t>
      </w:r>
      <w:r w:rsidRPr="00666CFD">
        <w:rPr>
          <w:rFonts w:eastAsia="Times New Roman"/>
          <w:lang w:eastAsia="en-NZ"/>
        </w:rPr>
        <w:t>means</w:t>
      </w:r>
      <w:r>
        <w:rPr>
          <w:rFonts w:eastAsia="Times New Roman"/>
          <w:lang w:eastAsia="en-NZ"/>
        </w:rPr>
        <w:t xml:space="preserve"> </w:t>
      </w:r>
      <w:r>
        <w:rPr>
          <w:rFonts w:eastAsia="Times New Roman"/>
          <w:b/>
          <w:bCs/>
          <w:lang w:eastAsia="en-NZ"/>
        </w:rPr>
        <w:t>Disability Support Services</w:t>
      </w:r>
      <w:r>
        <w:rPr>
          <w:rFonts w:eastAsia="Times New Roman"/>
          <w:lang w:eastAsia="en-NZ"/>
        </w:rPr>
        <w:t>.</w:t>
      </w:r>
    </w:p>
    <w:p w14:paraId="13908EFB" w14:textId="032C7EEC" w:rsidR="00A3765B" w:rsidRDefault="00A3765B" w:rsidP="00666CFD">
      <w:pPr>
        <w:rPr>
          <w:rFonts w:eastAsia="Times New Roman"/>
          <w:lang w:eastAsia="en-NZ"/>
        </w:rPr>
      </w:pPr>
    </w:p>
    <w:p w14:paraId="12939DE4" w14:textId="77777777" w:rsidR="002D2D0F" w:rsidRDefault="002D2D0F" w:rsidP="002D2D0F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6640" behindDoc="0" locked="0" layoutInCell="1" allowOverlap="1" wp14:anchorId="23839147" wp14:editId="478CDB78">
            <wp:simplePos x="0" y="0"/>
            <wp:positionH relativeFrom="margin">
              <wp:posOffset>0</wp:posOffset>
            </wp:positionH>
            <wp:positionV relativeFrom="paragraph">
              <wp:posOffset>158750</wp:posOffset>
            </wp:positionV>
            <wp:extent cx="1620000" cy="1036800"/>
            <wp:effectExtent l="0" t="0" r="0" b="0"/>
            <wp:wrapNone/>
            <wp:docPr id="186839955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3229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CE4D5" w14:textId="4F444739" w:rsidR="002D2D0F" w:rsidRPr="00666CFD" w:rsidRDefault="002D2D0F" w:rsidP="002D2D0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t is information for people who are getting </w:t>
      </w:r>
      <w:r w:rsidR="0076245A">
        <w:rPr>
          <w:rFonts w:eastAsia="Times New Roman"/>
          <w:lang w:eastAsia="en-NZ"/>
        </w:rPr>
        <w:t>D</w:t>
      </w:r>
      <w:r>
        <w:rPr>
          <w:rFonts w:eastAsia="Times New Roman"/>
          <w:lang w:eastAsia="en-NZ"/>
        </w:rPr>
        <w:t>isability Support Services.</w:t>
      </w:r>
    </w:p>
    <w:p w14:paraId="5E37826E" w14:textId="047B2F7E" w:rsidR="002D2D0F" w:rsidRDefault="002D2D0F" w:rsidP="002D2D0F">
      <w:pPr>
        <w:rPr>
          <w:rFonts w:eastAsia="Times New Roman"/>
          <w:lang w:eastAsia="en-NZ"/>
        </w:rPr>
      </w:pPr>
    </w:p>
    <w:p w14:paraId="4BF7ECD3" w14:textId="6C8C8A56" w:rsidR="002D2D0F" w:rsidRDefault="002D2D0F" w:rsidP="002D2D0F">
      <w:pPr>
        <w:rPr>
          <w:rFonts w:eastAsia="Times New Roman"/>
          <w:lang w:eastAsia="en-NZ"/>
        </w:rPr>
      </w:pPr>
    </w:p>
    <w:p w14:paraId="557A68C6" w14:textId="66A3F1A9" w:rsidR="002D2D0F" w:rsidRDefault="002D2D0F" w:rsidP="002D2D0F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19712" behindDoc="0" locked="0" layoutInCell="1" allowOverlap="1" wp14:anchorId="39658A86" wp14:editId="6453E055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1621155" cy="719455"/>
                <wp:effectExtent l="0" t="0" r="4445" b="4445"/>
                <wp:wrapNone/>
                <wp:docPr id="347618974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1155" cy="719455"/>
                          <a:chOff x="0" y="0"/>
                          <a:chExt cx="1621155" cy="719455"/>
                        </a:xfrm>
                      </wpg:grpSpPr>
                      <pic:pic xmlns:pic="http://schemas.openxmlformats.org/drawingml/2006/picture">
                        <pic:nvPicPr>
                          <pic:cNvPr id="922250476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170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0964881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71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62AA7036" id="Group 20" o:spid="_x0000_s1026" alt="&quot;&quot;" style="position:absolute;margin-left:0;margin-top:2.6pt;width:127.65pt;height:56.65pt;z-index:252019712;mso-height-relative:margin" coordsize="16211,719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xb9Lf8ABT/vXv3WjwPRqqb/&#10;AIDwf8sYv+hF9sHielo4DrWD/wCFen/bnLeH/ifujf8A3eZH3rrfXy+ffuvdf//SMP8A8Iif+ySf&#10;mv8A+LF7K/8AfaU3v3Xut1fcf/Hv5v8A7VVf/wC40vva/EPt6o/wN9nRa/b/AEl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uLfpb/AIKf969+60eB6NVTf8B4P+WMX/Qi+2DxPS0cB1rB/wDCvT/tzlvD/wAT90b/AO7zI+9d&#10;b6+Xz7917r//0zD/APCIn/skn5r/APixeyv/AH2lN7917rdx9+690WDLf8XXJ/8Aaxrv/cqX2+OA&#10;6SN8R6ge99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pQbU/wCPkw//AFF/9cZfem+E9WT41+3ox3tjpX1q+/8ACvT/ALc5bw/8&#10;T90b/wC7zI+/de6+Xz7917r/1DD/APCIn/skn5r/APixeyv/AH2lN7917rdx9+690WHLf8XXKf8A&#10;axrv/cqX2+OA6SN8R6b/AHvqv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KDaf8Ax8mH/wCov/rjL703wnqy/Gv29GO9sdK+tX3/&#10;AIV6f9uct4f+J+6N/wDd5kffuvdfL59+691//9Uw/wDwiJ/7JJ+a/wD4sXsr/wB9pTe/de63cffu&#10;vdFhy3/F1yn/AGsa7/3Kl9vjgOkjfEem/wB76r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UG0/8Aj5MP/wBRf/XG&#10;X3pvhPVl+Nft6Md7Y6V9avv/AAr0/wC3OW8P/E/dG/8Au8yPv3Xuvl8+/de6/9Qw/wDwiJ/7JJ+a&#10;/wD4sXsr/wB9pTe/de63cffuvdFhy3/F1yn/AGsa7/3Kl9vjgOkjfEem/wB76r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g2n/&#10;AMfJh/8AqL/64y+9N8J6svxr9vRjvbHSvrV9/wCFen/bnLeH/ifujf8A3eZH37r3Xy+ffuvdf//V&#10;MP8A8Iif+ySfmv8A+LF7K/8AfaU3v3Xut3H37r3RYct/xdcp/wBrGu/9ypfb44DpI3xHpv8Ae+q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oNp/wDHyYf/AKi/+uMvvTfCerL8a/b0Y72x0r61ff8AhXp/25y3h/4n7o3/AN3mR9+6&#10;918vn37r3X//1jD/APCIn/skn5r/APixeyv/AH2lN7917rdx9+690WHLf8XXKf8Aaxrv/cqX2+OA&#10;6SN8R6b/AHvqv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KDaf8Ax8mH/wCov/rjL703wnqy/Gv29GO9sdK+tX3/AIV6f9uct4f+&#10;J+6N/wDd5kffuvdfL59+691//9cw/wDwiJ/7JJ+a/wD4sXsr/wB9pTe/de63cffuvdFhy3/F1yn/&#10;AGsa7/3Kl9vjgOkjfEem/wB76r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Wr7/wAK9P8AtzlvD/xP3Rv/ALvMj7917r5fPv3Xuv/SMP8A8Iif+ySfmv8A&#10;+LF7K/8AfaU3v3Xut3H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+/8ACvT/ALc5bw/8T90b&#10;/wC7zI+/de6+Xz7917r/0zD/APCIn/skn5r/APixeyv/AH2lN7917rdx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avv/AAr0/wC3OW8P/E/dG/8Au8yPv3Xuvl8+/de6/9Qw/wDwiJ/7JJ+a/wD4&#10;sXsr/wB9pTe/de63cf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Wr7/wAK9P8AtzlvD/xP3Rv/&#10;ALvMj7917r5fPv3Xuv/VMP8A8Iif+ySfmv8A+LF7K/8AfaU3v3Xut3H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q+/8ACvT/ALc5bw/8T90b/wC7zI+/de6+Xz7917r/1jD/APCIn/skn5r/APix&#10;eyv/AH2lN7917rdx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Wr7/wAK9P8Atzlv&#10;D/xP3Rv/ALvMj7917r5fPv3Xuv/WMP8A8Iif+ySfmv8A+LF7K/8AfaU3v3Xut3H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q+/8K9P+3OW8P/E/dG/+7zI+/de6+Xz7917r/9Uw/wDwiJ/7JJ+a/wD4sXsr&#10;/wB9pTe/de63cf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r7/wAK9P8AtzlvD/xP3Rv/ALvM&#10;j7917r5fPv3Xuv/WMP8A8Iif+ySfmv8A+LF7K/8AfaU3v3Xut3H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avv/AAr0/wC3OW8P/E/dG/8Au8yPv3Xu&#10;vl8+/de6/9Uw/wDwiJ/7JJ+a/wD4sXsr/wB9pTe/de63cf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Wr7/wAK9P8AtzlvD/xP3Rv/ALvMj7917r5fPv3Xuv/WMP8A8Iif+ySfmv8A+LF7K/8AfaU3&#10;v3Xut3H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Wr7/wAK9P8AtzlvD/xP3Rv/ALvMj7917r5fPv3Xuv/V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jD/APCIn/skn5r/APixeyv/AH2lN7917rdx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1ff+Fen/bnLeH/AIn7o3/3eZH37r3Xy+ffuvdf/9Qw/wDwiJ/7JJ+a/wD4&#10;sXsr/wB9pTe/de63cf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Wr7/wAK9P8AtzlvD/xP3Rv/&#10;ALvMj7917r5fPv3Xuv/VMP8A8Iif+ySfmv8A+LF7K/8AfaU3v3Xut3H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q+/8ACvT/ALc5bw/8T90b/wC7zI+/de6+Xz7917r/1jD/APCIn/skn5r/APix&#10;eyv/AH2lN7917rdx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avv/AAr0/wC3OW8P/E/dG/8A&#10;u8yPv3Xuvl8+/de6/9cw/wDwiJ/7JJ+a/wD4sXsr/wB9pTe/de63cf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Wr7/wAK9P8AtzlvD/xP3Rv/ALvMj7917r5fPv3Xuv/QMP8A8Iif+ySfmv8A+LF7&#10;K/8AfaU3v3Xut3H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q+/8ACvT/ALc5bw/8T90b/wC7&#10;zI+/de6+Xz7917r/0TD/APCIn/skn5r/APixeyv/AH2lN7917rdx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left:9017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">
                  <v:imagedata r:id="rId22" o:title=""/>
                </v:shape>
                <v:shape id="Picture 19" o:spid="_x0000_s1028" type="#_x0000_t75" style="position:absolute;width:6407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">
                  <v:imagedata r:id="rId23" o:title=""/>
                </v:shape>
              </v:group>
            </w:pict>
          </mc:Fallback>
        </mc:AlternateContent>
      </w:r>
      <w:r>
        <w:rPr>
          <w:rFonts w:eastAsia="Times New Roman"/>
          <w:lang w:eastAsia="en-NZ"/>
        </w:rPr>
        <w:t>The information in this factsheet is true as of September 2025.</w:t>
      </w:r>
    </w:p>
    <w:p w14:paraId="23FBC8C7" w14:textId="4FF8ED9C" w:rsidR="002D2D0F" w:rsidRDefault="002D2D0F" w:rsidP="00666CFD">
      <w:pPr>
        <w:rPr>
          <w:rFonts w:eastAsia="Times New Roman"/>
          <w:lang w:eastAsia="en-NZ"/>
        </w:rPr>
      </w:pPr>
    </w:p>
    <w:p w14:paraId="1615AA1F" w14:textId="0D235D7D" w:rsidR="002D2D0F" w:rsidRDefault="002D2D0F" w:rsidP="00666CFD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23BD7339" wp14:editId="02BF356E">
            <wp:simplePos x="0" y="0"/>
            <wp:positionH relativeFrom="margin">
              <wp:posOffset>0</wp:posOffset>
            </wp:positionH>
            <wp:positionV relativeFrom="paragraph">
              <wp:posOffset>58420</wp:posOffset>
            </wp:positionV>
            <wp:extent cx="1439545" cy="1454150"/>
            <wp:effectExtent l="0" t="0" r="0" b="6350"/>
            <wp:wrapNone/>
            <wp:docPr id="10692652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2652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7F8BC0" w14:textId="614E1FB5" w:rsidR="00666CFD" w:rsidRDefault="002D2D0F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Some of the information in this factsheet may change in the future.</w:t>
      </w:r>
    </w:p>
    <w:p w14:paraId="78E85576" w14:textId="57BFA389" w:rsidR="002D2D0F" w:rsidRDefault="002D2D0F" w:rsidP="00666CFD">
      <w:pPr>
        <w:rPr>
          <w:rFonts w:eastAsia="Times New Roman"/>
          <w:lang w:eastAsia="en-NZ"/>
        </w:rPr>
      </w:pPr>
    </w:p>
    <w:p w14:paraId="3C5CE83E" w14:textId="6D07C669" w:rsidR="00666CFD" w:rsidRDefault="00666CFD" w:rsidP="00C92C45">
      <w:pPr>
        <w:rPr>
          <w:rFonts w:eastAsia="Times New Roman"/>
          <w:lang w:eastAsia="en-NZ"/>
        </w:rPr>
      </w:pPr>
    </w:p>
    <w:p w14:paraId="0DB53A2F" w14:textId="0F2C97B3" w:rsidR="00666CFD" w:rsidRDefault="00C92C45" w:rsidP="00C92C45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86592" behindDoc="0" locked="0" layoutInCell="1" allowOverlap="1" wp14:anchorId="48E13F76" wp14:editId="592D5CAF">
            <wp:simplePos x="0" y="0"/>
            <wp:positionH relativeFrom="margin">
              <wp:posOffset>0</wp:posOffset>
            </wp:positionH>
            <wp:positionV relativeFrom="page">
              <wp:posOffset>864235</wp:posOffset>
            </wp:positionV>
            <wp:extent cx="1274445" cy="1274445"/>
            <wp:effectExtent l="0" t="0" r="0" b="0"/>
            <wp:wrapNone/>
            <wp:docPr id="127192048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2048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 xml:space="preserve">In 2024 we changed the way people can spend their </w:t>
      </w:r>
      <w:r w:rsidR="00666CFD" w:rsidRPr="00C92C45">
        <w:rPr>
          <w:rFonts w:eastAsia="Times New Roman"/>
          <w:b/>
          <w:bCs/>
          <w:lang w:eastAsia="en-NZ"/>
        </w:rPr>
        <w:t>disability support funding</w:t>
      </w:r>
      <w:r w:rsidR="00666CFD">
        <w:rPr>
          <w:rFonts w:eastAsia="Times New Roman"/>
          <w:lang w:eastAsia="en-NZ"/>
        </w:rPr>
        <w:t>.</w:t>
      </w:r>
    </w:p>
    <w:p w14:paraId="61460B20" w14:textId="3EE2F6E6" w:rsidR="00C92C45" w:rsidRDefault="00C92C45" w:rsidP="00666CFD">
      <w:pPr>
        <w:rPr>
          <w:rFonts w:eastAsia="Times New Roman"/>
          <w:lang w:eastAsia="en-NZ"/>
        </w:rPr>
      </w:pPr>
    </w:p>
    <w:p w14:paraId="0852B1BD" w14:textId="2426A73B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48FB6292" wp14:editId="747A5289">
            <wp:simplePos x="0" y="0"/>
            <wp:positionH relativeFrom="margin">
              <wp:posOffset>0</wp:posOffset>
            </wp:positionH>
            <wp:positionV relativeFrom="page">
              <wp:posOffset>2425700</wp:posOffset>
            </wp:positionV>
            <wp:extent cx="1619885" cy="1619885"/>
            <wp:effectExtent l="0" t="0" r="5715" b="5715"/>
            <wp:wrapNone/>
            <wp:docPr id="130970091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0091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3808" behindDoc="1" locked="0" layoutInCell="1" allowOverlap="1" wp14:anchorId="1E270EB2" wp14:editId="5BB1C98C">
                <wp:simplePos x="0" y="0"/>
                <wp:positionH relativeFrom="margin">
                  <wp:posOffset>2133600</wp:posOffset>
                </wp:positionH>
                <wp:positionV relativeFrom="paragraph">
                  <wp:posOffset>299720</wp:posOffset>
                </wp:positionV>
                <wp:extent cx="3599815" cy="1410970"/>
                <wp:effectExtent l="0" t="0" r="0" b="0"/>
                <wp:wrapNone/>
                <wp:docPr id="1178437487" name="Rectangle 11784374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1097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87FC0D7" id="Rectangle 1178437487" o:spid="_x0000_s1026" alt="&quot;&quot;" style="position:absolute;margin-left:168pt;margin-top:23.6pt;width:283.45pt;height:111.1pt;z-index:-251292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" fillcolor="#c5e0b4" stroked="f" strokeweight="1pt">
                <w10:wrap anchorx="margin"/>
              </v:rect>
            </w:pict>
          </mc:Fallback>
        </mc:AlternateContent>
      </w:r>
    </w:p>
    <w:p w14:paraId="7DBB8695" w14:textId="7A22CD83" w:rsidR="00C92C45" w:rsidRPr="00666CFD" w:rsidRDefault="00C92C45" w:rsidP="00C92C45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 xml:space="preserve">Disability support funding </w:t>
      </w:r>
      <w:r>
        <w:rPr>
          <w:rFonts w:eastAsia="Times New Roman"/>
          <w:lang w:eastAsia="en-NZ"/>
        </w:rPr>
        <w:t xml:space="preserve">is </w:t>
      </w:r>
      <w:r>
        <w:rPr>
          <w:rFonts w:eastAsia="Times New Roman"/>
          <w:lang w:eastAsia="en-NZ"/>
        </w:rPr>
        <w:br/>
        <w:t xml:space="preserve">money from the Government to pay for things someone needs because </w:t>
      </w:r>
      <w:r>
        <w:rPr>
          <w:rFonts w:eastAsia="Times New Roman"/>
          <w:lang w:eastAsia="en-NZ"/>
        </w:rPr>
        <w:br/>
        <w:t>of their disability.</w:t>
      </w:r>
    </w:p>
    <w:p w14:paraId="325DAF92" w14:textId="07EB8277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740D11AD" wp14:editId="06DE6945">
            <wp:simplePos x="0" y="0"/>
            <wp:positionH relativeFrom="margin">
              <wp:posOffset>-182880</wp:posOffset>
            </wp:positionH>
            <wp:positionV relativeFrom="paragraph">
              <wp:posOffset>379730</wp:posOffset>
            </wp:positionV>
            <wp:extent cx="1619885" cy="1619885"/>
            <wp:effectExtent l="0" t="0" r="0" b="0"/>
            <wp:wrapNone/>
            <wp:docPr id="105381572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1572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22A2C" w14:textId="480BCE05" w:rsidR="00C92C45" w:rsidRDefault="00C92C45" w:rsidP="00666CFD">
      <w:pPr>
        <w:rPr>
          <w:rFonts w:eastAsia="Times New Roman"/>
          <w:lang w:eastAsia="en-NZ"/>
        </w:rPr>
      </w:pPr>
    </w:p>
    <w:p w14:paraId="65999D5D" w14:textId="74F1B9B0" w:rsidR="00666CFD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People in the </w:t>
      </w:r>
      <w:r>
        <w:rPr>
          <w:rFonts w:eastAsia="Times New Roman"/>
          <w:b/>
          <w:bCs/>
          <w:lang w:eastAsia="en-NZ"/>
        </w:rPr>
        <w:t>disability community</w:t>
      </w:r>
      <w:r>
        <w:rPr>
          <w:rFonts w:eastAsia="Times New Roman"/>
          <w:lang w:eastAsia="en-NZ"/>
        </w:rPr>
        <w:t xml:space="preserve"> told us that the changes did not work well for a lot of people.</w:t>
      </w:r>
    </w:p>
    <w:p w14:paraId="7CD3E7E2" w14:textId="032C786F" w:rsidR="00666CFD" w:rsidRDefault="00666CFD" w:rsidP="00666CFD">
      <w:pPr>
        <w:rPr>
          <w:rFonts w:eastAsia="Times New Roman"/>
          <w:lang w:eastAsia="en-NZ"/>
        </w:rPr>
      </w:pPr>
    </w:p>
    <w:p w14:paraId="1909B81A" w14:textId="4AAEB67C" w:rsidR="00666CFD" w:rsidRDefault="00C92C45" w:rsidP="00C92C45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5B856D55" wp14:editId="0B221F00">
                <wp:simplePos x="0" y="0"/>
                <wp:positionH relativeFrom="margin">
                  <wp:posOffset>2133600</wp:posOffset>
                </wp:positionH>
                <wp:positionV relativeFrom="paragraph">
                  <wp:posOffset>280035</wp:posOffset>
                </wp:positionV>
                <wp:extent cx="3599815" cy="2468245"/>
                <wp:effectExtent l="0" t="0" r="0" b="0"/>
                <wp:wrapNone/>
                <wp:docPr id="553833572" name="Rectangle 5538335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6824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C70E8C6" id="Rectangle 553833572" o:spid="_x0000_s1026" alt="&quot;&quot;" style="position:absolute;margin-left:168pt;margin-top:22.05pt;width:283.45pt;height:194.3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</w:p>
    <w:p w14:paraId="7DC40F4B" w14:textId="2B9B97FA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88640" behindDoc="0" locked="0" layoutInCell="1" allowOverlap="1" wp14:anchorId="2F3E0135" wp14:editId="79D134A4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619885" cy="1619885"/>
            <wp:effectExtent l="0" t="0" r="0" b="5715"/>
            <wp:wrapNone/>
            <wp:docPr id="156643420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43420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 xml:space="preserve">Here the </w:t>
      </w:r>
      <w:r w:rsidR="00666CFD">
        <w:rPr>
          <w:rFonts w:eastAsia="Times New Roman"/>
          <w:b/>
          <w:bCs/>
          <w:lang w:eastAsia="en-NZ"/>
        </w:rPr>
        <w:t>disability community</w:t>
      </w:r>
      <w:r w:rsidR="00666CFD">
        <w:rPr>
          <w:rFonts w:eastAsia="Times New Roman"/>
          <w:lang w:eastAsia="en-NZ"/>
        </w:rPr>
        <w:t xml:space="preserve"> is:</w:t>
      </w:r>
    </w:p>
    <w:p w14:paraId="3243BC5A" w14:textId="79FA51FF" w:rsidR="00666CFD" w:rsidRDefault="00666CFD" w:rsidP="00C92C45">
      <w:pPr>
        <w:pStyle w:val="Listtoplevel"/>
        <w:rPr>
          <w:lang w:eastAsia="en-NZ"/>
        </w:rPr>
      </w:pPr>
      <w:r>
        <w:rPr>
          <w:lang w:eastAsia="en-NZ"/>
        </w:rPr>
        <w:t>disabled people</w:t>
      </w:r>
    </w:p>
    <w:p w14:paraId="37BC6C59" w14:textId="4C86513B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 xml:space="preserve">whānau / </w:t>
      </w:r>
      <w:r w:rsidR="00342ED4">
        <w:rPr>
          <w:lang w:eastAsia="en-NZ"/>
        </w:rPr>
        <w:t>families</w:t>
      </w:r>
    </w:p>
    <w:p w14:paraId="16BF03AD" w14:textId="7151D659" w:rsidR="00666CFD" w:rsidRP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carers.</w:t>
      </w:r>
    </w:p>
    <w:p w14:paraId="0B37EC21" w14:textId="032C4A64" w:rsidR="00666CFD" w:rsidRDefault="00666CFD" w:rsidP="00666CFD">
      <w:pPr>
        <w:rPr>
          <w:rFonts w:eastAsia="Times New Roman"/>
          <w:lang w:eastAsia="en-NZ"/>
        </w:rPr>
      </w:pPr>
    </w:p>
    <w:p w14:paraId="3A7D7A0A" w14:textId="26A9EF91" w:rsidR="00666CFD" w:rsidRDefault="00666CFD" w:rsidP="00666CFD">
      <w:pPr>
        <w:rPr>
          <w:rFonts w:eastAsia="Times New Roman"/>
          <w:lang w:eastAsia="en-NZ"/>
        </w:rPr>
      </w:pPr>
    </w:p>
    <w:p w14:paraId="259DD894" w14:textId="04488A33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90688" behindDoc="0" locked="0" layoutInCell="1" allowOverlap="1" wp14:anchorId="2DAFF7B8" wp14:editId="1107F979">
            <wp:simplePos x="0" y="0"/>
            <wp:positionH relativeFrom="margin">
              <wp:posOffset>0</wp:posOffset>
            </wp:positionH>
            <wp:positionV relativeFrom="paragraph">
              <wp:posOffset>-215900</wp:posOffset>
            </wp:positionV>
            <wp:extent cx="1619885" cy="1619885"/>
            <wp:effectExtent l="0" t="0" r="5715" b="5715"/>
            <wp:wrapNone/>
            <wp:docPr id="46232588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32588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>In 2026 we are going to change the rules for disability support funding to work better for disabled people.</w:t>
      </w:r>
    </w:p>
    <w:p w14:paraId="62E6B3A2" w14:textId="77777777" w:rsidR="00666CFD" w:rsidRDefault="00666CFD" w:rsidP="00666CFD">
      <w:pPr>
        <w:rPr>
          <w:rFonts w:eastAsia="Times New Roman"/>
          <w:lang w:eastAsia="en-NZ"/>
        </w:rPr>
      </w:pPr>
    </w:p>
    <w:p w14:paraId="05988A55" w14:textId="223DE1AB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92736" behindDoc="0" locked="0" layoutInCell="1" allowOverlap="1" wp14:anchorId="41C970EA" wp14:editId="514E471F">
            <wp:simplePos x="0" y="0"/>
            <wp:positionH relativeFrom="margin">
              <wp:posOffset>0</wp:posOffset>
            </wp:positionH>
            <wp:positionV relativeFrom="page">
              <wp:posOffset>2604135</wp:posOffset>
            </wp:positionV>
            <wp:extent cx="1619885" cy="1619885"/>
            <wp:effectExtent l="0" t="0" r="5715" b="5715"/>
            <wp:wrapNone/>
            <wp:docPr id="147327894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0091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6C089" w14:textId="314AEB9E" w:rsidR="00666CFD" w:rsidRPr="00A3765B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se changes are for people who get disability support through </w:t>
      </w:r>
      <w:r w:rsidR="00A3765B">
        <w:rPr>
          <w:rFonts w:eastAsia="Times New Roman"/>
          <w:lang w:eastAsia="en-NZ"/>
        </w:rPr>
        <w:t>a</w:t>
      </w:r>
      <w:r>
        <w:rPr>
          <w:rFonts w:eastAsia="Times New Roman"/>
          <w:lang w:eastAsia="en-NZ"/>
        </w:rPr>
        <w:br/>
      </w:r>
      <w:r>
        <w:rPr>
          <w:rFonts w:eastAsia="Times New Roman"/>
          <w:b/>
          <w:bCs/>
          <w:lang w:eastAsia="en-NZ"/>
        </w:rPr>
        <w:t xml:space="preserve">Needs Assessment </w:t>
      </w:r>
      <w:r w:rsidR="0009271C">
        <w:rPr>
          <w:rFonts w:eastAsia="Times New Roman"/>
          <w:b/>
          <w:bCs/>
          <w:lang w:eastAsia="en-NZ"/>
        </w:rPr>
        <w:t xml:space="preserve">Service </w:t>
      </w:r>
      <w:r>
        <w:rPr>
          <w:rFonts w:eastAsia="Times New Roman"/>
          <w:b/>
          <w:bCs/>
          <w:lang w:eastAsia="en-NZ"/>
        </w:rPr>
        <w:t xml:space="preserve">Coordination </w:t>
      </w:r>
      <w:r w:rsidR="00A3765B">
        <w:rPr>
          <w:rFonts w:eastAsia="Times New Roman"/>
          <w:b/>
          <w:bCs/>
          <w:lang w:eastAsia="en-NZ"/>
        </w:rPr>
        <w:t>organisation</w:t>
      </w:r>
      <w:r w:rsidR="00A3765B">
        <w:rPr>
          <w:rFonts w:eastAsia="Times New Roman"/>
          <w:lang w:eastAsia="en-NZ"/>
        </w:rPr>
        <w:t>.</w:t>
      </w:r>
    </w:p>
    <w:p w14:paraId="52AE2A15" w14:textId="650CA52A" w:rsidR="00666CFD" w:rsidRDefault="00666CFD" w:rsidP="00666CFD">
      <w:pPr>
        <w:rPr>
          <w:rFonts w:eastAsia="Times New Roman"/>
          <w:lang w:eastAsia="en-NZ"/>
        </w:rPr>
      </w:pPr>
    </w:p>
    <w:p w14:paraId="3DAA7870" w14:textId="430B3F76" w:rsidR="00666CFD" w:rsidRDefault="00666CFD" w:rsidP="00C92C45">
      <w:pPr>
        <w:rPr>
          <w:rFonts w:eastAsia="Times New Roman"/>
          <w:lang w:eastAsia="en-NZ"/>
        </w:rPr>
      </w:pPr>
    </w:p>
    <w:p w14:paraId="27D1652F" w14:textId="5C0BCA1E" w:rsidR="00666CFD" w:rsidRDefault="001A0385" w:rsidP="00666CFD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4FE44202" wp14:editId="2EE65300">
                <wp:simplePos x="0" y="0"/>
                <wp:positionH relativeFrom="margin">
                  <wp:align>right</wp:align>
                </wp:positionH>
                <wp:positionV relativeFrom="paragraph">
                  <wp:posOffset>-75565</wp:posOffset>
                </wp:positionV>
                <wp:extent cx="3600000" cy="4610100"/>
                <wp:effectExtent l="0" t="0" r="0" b="0"/>
                <wp:wrapNone/>
                <wp:docPr id="19878979" name="Rectangle 198789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6101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8075B8F" id="Rectangle 19878979" o:spid="_x0000_s1026" alt="&quot;&quot;" style="position:absolute;margin-left:232.25pt;margin-top:-5.95pt;width:283.45pt;height:363pt;z-index:-251462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  <w:r w:rsidR="00A3765B">
        <w:rPr>
          <w:noProof/>
        </w:rPr>
        <w:drawing>
          <wp:anchor distT="0" distB="0" distL="114300" distR="114300" simplePos="0" relativeHeight="251893760" behindDoc="0" locked="0" layoutInCell="1" allowOverlap="1" wp14:anchorId="73887E4E" wp14:editId="436E536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652400"/>
            <wp:effectExtent l="0" t="0" r="0" b="0"/>
            <wp:wrapNone/>
            <wp:docPr id="29104341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04341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b/>
          <w:bCs/>
          <w:lang w:eastAsia="en-NZ"/>
        </w:rPr>
        <w:t xml:space="preserve">A Needs Assessment </w:t>
      </w:r>
      <w:r w:rsidR="0009271C">
        <w:rPr>
          <w:rFonts w:eastAsia="Times New Roman"/>
          <w:b/>
          <w:bCs/>
          <w:lang w:eastAsia="en-NZ"/>
        </w:rPr>
        <w:t>Service</w:t>
      </w:r>
      <w:r>
        <w:rPr>
          <w:rFonts w:eastAsia="Times New Roman"/>
          <w:b/>
          <w:bCs/>
          <w:lang w:eastAsia="en-NZ"/>
        </w:rPr>
        <w:br/>
      </w:r>
      <w:r w:rsidR="00666CFD">
        <w:rPr>
          <w:rFonts w:eastAsia="Times New Roman"/>
          <w:b/>
          <w:bCs/>
          <w:lang w:eastAsia="en-NZ"/>
        </w:rPr>
        <w:t xml:space="preserve">Coordination organisation </w:t>
      </w:r>
      <w:r w:rsidR="00666CFD">
        <w:rPr>
          <w:rFonts w:eastAsia="Times New Roman"/>
          <w:lang w:eastAsia="en-NZ"/>
        </w:rPr>
        <w:t xml:space="preserve">supports disabled people to </w:t>
      </w:r>
      <w:r>
        <w:rPr>
          <w:rFonts w:eastAsia="Times New Roman"/>
          <w:lang w:eastAsia="en-NZ"/>
        </w:rPr>
        <w:br/>
      </w:r>
      <w:r w:rsidR="00666CFD">
        <w:rPr>
          <w:rFonts w:eastAsia="Times New Roman"/>
          <w:lang w:eastAsia="en-NZ"/>
        </w:rPr>
        <w:t>work out:</w:t>
      </w:r>
    </w:p>
    <w:p w14:paraId="1E70D177" w14:textId="631FA7C7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what they need for a good life</w:t>
      </w:r>
    </w:p>
    <w:p w14:paraId="5FC2893D" w14:textId="50745EC6" w:rsidR="00666CFD" w:rsidRDefault="00A3765B" w:rsidP="00666CFD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894784" behindDoc="0" locked="0" layoutInCell="1" allowOverlap="1" wp14:anchorId="66E0E17C" wp14:editId="7A82F9E6">
            <wp:simplePos x="0" y="0"/>
            <wp:positionH relativeFrom="margin">
              <wp:posOffset>0</wp:posOffset>
            </wp:positionH>
            <wp:positionV relativeFrom="paragraph">
              <wp:posOffset>387985</wp:posOffset>
            </wp:positionV>
            <wp:extent cx="1439545" cy="1439545"/>
            <wp:effectExtent l="0" t="0" r="0" b="0"/>
            <wp:wrapNone/>
            <wp:docPr id="205969083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69083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what support they can get.</w:t>
      </w:r>
    </w:p>
    <w:p w14:paraId="5741A183" w14:textId="77777777" w:rsidR="00666CFD" w:rsidRDefault="00666CFD" w:rsidP="00666CFD">
      <w:pPr>
        <w:rPr>
          <w:rFonts w:eastAsia="Times New Roman"/>
          <w:lang w:eastAsia="en-NZ"/>
        </w:rPr>
      </w:pPr>
    </w:p>
    <w:p w14:paraId="01F68274" w14:textId="77777777" w:rsidR="00666CFD" w:rsidRDefault="00666CFD" w:rsidP="00666CFD">
      <w:pPr>
        <w:rPr>
          <w:rFonts w:eastAsia="Times New Roman"/>
          <w:lang w:eastAsia="en-NZ"/>
        </w:rPr>
      </w:pPr>
    </w:p>
    <w:p w14:paraId="73D2C544" w14:textId="0BA50B13" w:rsidR="00666CFD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n this Easy Read </w:t>
      </w:r>
      <w:r>
        <w:rPr>
          <w:rFonts w:eastAsia="Times New Roman"/>
          <w:b/>
          <w:bCs/>
          <w:lang w:eastAsia="en-NZ"/>
        </w:rPr>
        <w:t xml:space="preserve">Needs Assessment </w:t>
      </w:r>
      <w:r w:rsidR="0009271C">
        <w:rPr>
          <w:rFonts w:eastAsia="Times New Roman"/>
          <w:b/>
          <w:bCs/>
          <w:lang w:eastAsia="en-NZ"/>
        </w:rPr>
        <w:t xml:space="preserve">Service </w:t>
      </w:r>
      <w:r>
        <w:rPr>
          <w:rFonts w:eastAsia="Times New Roman"/>
          <w:b/>
          <w:bCs/>
          <w:lang w:eastAsia="en-NZ"/>
        </w:rPr>
        <w:t xml:space="preserve">Coordination organisations </w:t>
      </w:r>
      <w:r w:rsidRPr="00666CFD">
        <w:rPr>
          <w:rFonts w:eastAsia="Times New Roman"/>
          <w:lang w:eastAsia="en-NZ"/>
        </w:rPr>
        <w:t>are called</w:t>
      </w:r>
      <w:r>
        <w:rPr>
          <w:rFonts w:eastAsia="Times New Roman"/>
          <w:lang w:eastAsia="en-NZ"/>
        </w:rPr>
        <w:t xml:space="preserve"> </w:t>
      </w:r>
      <w:r>
        <w:rPr>
          <w:rFonts w:eastAsia="Times New Roman"/>
          <w:b/>
          <w:bCs/>
          <w:lang w:eastAsia="en-NZ"/>
        </w:rPr>
        <w:t>NASCs</w:t>
      </w:r>
      <w:r>
        <w:rPr>
          <w:rFonts w:eastAsia="Times New Roman"/>
          <w:lang w:eastAsia="en-NZ"/>
        </w:rPr>
        <w:t>.</w:t>
      </w:r>
    </w:p>
    <w:p w14:paraId="2D548279" w14:textId="77777777" w:rsidR="00666CFD" w:rsidRDefault="00666CFD" w:rsidP="00666CFD">
      <w:pPr>
        <w:rPr>
          <w:rFonts w:eastAsia="Times New Roman"/>
          <w:lang w:eastAsia="en-NZ"/>
        </w:rPr>
      </w:pPr>
    </w:p>
    <w:p w14:paraId="74D72DC7" w14:textId="725EFF87" w:rsidR="00666CFD" w:rsidRDefault="00A3765B" w:rsidP="00C92C45">
      <w:pPr>
        <w:rPr>
          <w:rFonts w:eastAsia="Times New Roman"/>
          <w:lang w:eastAsia="en-NZ"/>
        </w:rPr>
      </w:pP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1896832" behindDoc="0" locked="0" layoutInCell="1" allowOverlap="1" wp14:anchorId="6BA1EB12" wp14:editId="503A36C4">
            <wp:simplePos x="0" y="0"/>
            <wp:positionH relativeFrom="margin">
              <wp:align>left</wp:align>
            </wp:positionH>
            <wp:positionV relativeFrom="paragraph">
              <wp:posOffset>165735</wp:posOffset>
            </wp:positionV>
            <wp:extent cx="1800000" cy="435600"/>
            <wp:effectExtent l="0" t="0" r="3810" b="0"/>
            <wp:wrapThrough wrapText="bothSides">
              <wp:wrapPolygon edited="0">
                <wp:start x="0" y="3784"/>
                <wp:lineTo x="0" y="13874"/>
                <wp:lineTo x="7774" y="17028"/>
                <wp:lineTo x="8841" y="17028"/>
                <wp:lineTo x="21493" y="14505"/>
                <wp:lineTo x="21493" y="6937"/>
                <wp:lineTo x="17987" y="3784"/>
                <wp:lineTo x="0" y="3784"/>
              </wp:wrapPolygon>
            </wp:wrapThrough>
            <wp:docPr id="1276672217" name="Picture 12766722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 xml:space="preserve">If you get support through </w:t>
      </w:r>
      <w:r w:rsidR="00666CFD">
        <w:rPr>
          <w:rFonts w:eastAsia="Times New Roman"/>
          <w:lang w:eastAsia="en-NZ"/>
        </w:rPr>
        <w:br/>
      </w:r>
      <w:r w:rsidR="00666CFD">
        <w:rPr>
          <w:rFonts w:eastAsia="Times New Roman"/>
          <w:b/>
          <w:bCs/>
          <w:lang w:eastAsia="en-NZ"/>
        </w:rPr>
        <w:t xml:space="preserve">Enabling Good Lives </w:t>
      </w:r>
      <w:r w:rsidR="00666CFD">
        <w:rPr>
          <w:rFonts w:eastAsia="Times New Roman"/>
          <w:lang w:eastAsia="en-NZ"/>
        </w:rPr>
        <w:t>everything will stay the same for now.</w:t>
      </w:r>
    </w:p>
    <w:p w14:paraId="7F114F62" w14:textId="070E9A8B" w:rsidR="00666CFD" w:rsidRDefault="00666CFD" w:rsidP="00666CFD">
      <w:pPr>
        <w:rPr>
          <w:rFonts w:eastAsia="Times New Roman"/>
          <w:lang w:eastAsia="en-NZ"/>
        </w:rPr>
      </w:pPr>
    </w:p>
    <w:p w14:paraId="5999BC5F" w14:textId="08B8ECA2" w:rsidR="00666CFD" w:rsidRDefault="00666CFD" w:rsidP="00666CFD">
      <w:pPr>
        <w:rPr>
          <w:lang w:eastAsia="en-NZ"/>
        </w:rPr>
      </w:pPr>
    </w:p>
    <w:p w14:paraId="79DC7AED" w14:textId="3A4019BF" w:rsidR="00666CFD" w:rsidRPr="00F535F1" w:rsidRDefault="00C92C45" w:rsidP="00666CFD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6896" behindDoc="0" locked="0" layoutInCell="1" allowOverlap="1" wp14:anchorId="52F3DC95" wp14:editId="4F49F0BE">
            <wp:simplePos x="0" y="0"/>
            <wp:positionH relativeFrom="column">
              <wp:posOffset>-259080</wp:posOffset>
            </wp:positionH>
            <wp:positionV relativeFrom="paragraph">
              <wp:posOffset>98425</wp:posOffset>
            </wp:positionV>
            <wp:extent cx="1644650" cy="1648460"/>
            <wp:effectExtent l="0" t="0" r="6350" b="2540"/>
            <wp:wrapThrough wrapText="bothSides">
              <wp:wrapPolygon edited="0">
                <wp:start x="0" y="0"/>
                <wp:lineTo x="0" y="21467"/>
                <wp:lineTo x="21517" y="21467"/>
                <wp:lineTo x="21517" y="0"/>
                <wp:lineTo x="0" y="0"/>
              </wp:wrapPolygon>
            </wp:wrapThrough>
            <wp:docPr id="1357" name="Picture 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CF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7F4C8368" wp14:editId="48289186">
                <wp:simplePos x="0" y="0"/>
                <wp:positionH relativeFrom="margin">
                  <wp:align>right</wp:align>
                </wp:positionH>
                <wp:positionV relativeFrom="paragraph">
                  <wp:posOffset>-75565</wp:posOffset>
                </wp:positionV>
                <wp:extent cx="3600000" cy="4495800"/>
                <wp:effectExtent l="0" t="0" r="0" b="0"/>
                <wp:wrapNone/>
                <wp:docPr id="1981992724" name="Rectangle 19819927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495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0CBF935" id="Rectangle 1981992724" o:spid="_x0000_s1026" alt="&quot;&quot;" style="position:absolute;margin-left:232.25pt;margin-top:-5.95pt;width:283.45pt;height:354pt;z-index:-251456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  <w:r w:rsidR="00666CFD" w:rsidRPr="00F535F1">
        <w:rPr>
          <w:b/>
          <w:lang w:eastAsia="en-NZ"/>
        </w:rPr>
        <w:t>Enabling Good Lives</w:t>
      </w:r>
      <w:r w:rsidR="00666CFD" w:rsidRPr="00F535F1">
        <w:rPr>
          <w:lang w:eastAsia="en-NZ"/>
        </w:rPr>
        <w:t xml:space="preserve"> is a different way of thinking about disability support.</w:t>
      </w:r>
    </w:p>
    <w:p w14:paraId="1A64BDF3" w14:textId="016EA1F4" w:rsidR="00666CFD" w:rsidRPr="00F535F1" w:rsidRDefault="00666CFD" w:rsidP="00666CFD">
      <w:pPr>
        <w:rPr>
          <w:rFonts w:ascii="Times New Roman" w:hAnsi="Times New Roman" w:cs="Times New Roman"/>
          <w:lang w:eastAsia="en-NZ"/>
        </w:rPr>
      </w:pPr>
    </w:p>
    <w:p w14:paraId="25D7E3AD" w14:textId="4A44694A" w:rsidR="00666CFD" w:rsidRPr="00F535F1" w:rsidRDefault="00666CFD" w:rsidP="00666CFD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</w:p>
    <w:p w14:paraId="664639DD" w14:textId="4FF19749" w:rsidR="00666CFD" w:rsidRPr="00F535F1" w:rsidRDefault="00666CFD" w:rsidP="00666CFD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 xml:space="preserve">Enabling Good Lives is about </w:t>
      </w:r>
      <w:r w:rsidR="001A0385">
        <w:rPr>
          <w:rFonts w:eastAsia="Times New Roman" w:cs="Arial"/>
          <w:color w:val="000000"/>
          <w:szCs w:val="32"/>
          <w:lang w:eastAsia="en-NZ"/>
        </w:rPr>
        <w:br/>
      </w:r>
      <w:r w:rsidRPr="00F535F1">
        <w:rPr>
          <w:rFonts w:eastAsia="Times New Roman" w:cs="Arial"/>
          <w:color w:val="000000"/>
          <w:szCs w:val="32"/>
          <w:lang w:eastAsia="en-NZ"/>
        </w:rPr>
        <w:t>having:</w:t>
      </w:r>
    </w:p>
    <w:p w14:paraId="2F26C135" w14:textId="43C14E59" w:rsidR="00666CFD" w:rsidRPr="00245C4A" w:rsidRDefault="00C92C45" w:rsidP="00666CFD">
      <w:pPr>
        <w:pStyle w:val="Listtoplevel"/>
      </w:pPr>
      <w:r w:rsidRPr="00245C4A">
        <w:drawing>
          <wp:anchor distT="0" distB="0" distL="114300" distR="114300" simplePos="0" relativeHeight="251855872" behindDoc="0" locked="0" layoutInCell="1" allowOverlap="1" wp14:anchorId="11377A48" wp14:editId="7A94AEC7">
            <wp:simplePos x="0" y="0"/>
            <wp:positionH relativeFrom="column">
              <wp:posOffset>57150</wp:posOffset>
            </wp:positionH>
            <wp:positionV relativeFrom="paragraph">
              <wp:posOffset>428625</wp:posOffset>
            </wp:positionV>
            <wp:extent cx="1314450" cy="969645"/>
            <wp:effectExtent l="0" t="0" r="6350" b="0"/>
            <wp:wrapThrough wrapText="bothSides">
              <wp:wrapPolygon edited="0">
                <wp:start x="0" y="0"/>
                <wp:lineTo x="0" y="21218"/>
                <wp:lineTo x="21496" y="21218"/>
                <wp:lineTo x="21496" y="0"/>
                <wp:lineTo x="0" y="0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96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CFD" w:rsidRPr="00245C4A">
        <w:t>choice and control in your life</w:t>
      </w:r>
    </w:p>
    <w:p w14:paraId="7CCED3A2" w14:textId="6F9860AA" w:rsidR="00666CFD" w:rsidRDefault="00666CFD" w:rsidP="00666CFD">
      <w:pPr>
        <w:pStyle w:val="Listtoplevel"/>
      </w:pPr>
      <w:r w:rsidRPr="00245C4A">
        <w:t>the support you need and want</w:t>
      </w:r>
    </w:p>
    <w:p w14:paraId="134D61E2" w14:textId="22CF8FDB" w:rsidR="00666CFD" w:rsidRPr="00245C4A" w:rsidRDefault="00666CFD" w:rsidP="00666CFD">
      <w:pPr>
        <w:pStyle w:val="Listtoplevel"/>
      </w:pPr>
      <w:r>
        <w:t>a good life.</w:t>
      </w:r>
    </w:p>
    <w:p w14:paraId="0C5513A4" w14:textId="254D0A61" w:rsidR="00666CFD" w:rsidRDefault="00C92C45" w:rsidP="00666CFD">
      <w:pPr>
        <w:rPr>
          <w:rFonts w:eastAsia="Times New Roman"/>
          <w:lang w:eastAsia="en-NZ"/>
        </w:rPr>
      </w:pPr>
      <w:r>
        <w:rPr>
          <w:rFonts w:ascii="Times New Roman" w:hAnsi="Times New Roman" w:cs="Times New Roman"/>
          <w:noProof/>
          <w:lang w:eastAsia="en-NZ"/>
        </w:rPr>
        <w:drawing>
          <wp:anchor distT="0" distB="0" distL="114300" distR="114300" simplePos="0" relativeHeight="251897856" behindDoc="0" locked="0" layoutInCell="1" allowOverlap="1" wp14:anchorId="013B679F" wp14:editId="34CEE8F6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1605280" cy="1619885"/>
            <wp:effectExtent l="0" t="0" r="0" b="5715"/>
            <wp:wrapNone/>
            <wp:docPr id="198822732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2732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28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48D9F" w14:textId="18663D5E" w:rsidR="00666CFD" w:rsidRDefault="00666CFD" w:rsidP="00666CFD">
      <w:pPr>
        <w:rPr>
          <w:rFonts w:eastAsia="Times New Roman"/>
          <w:lang w:eastAsia="en-NZ"/>
        </w:rPr>
      </w:pPr>
    </w:p>
    <w:p w14:paraId="05CA2B46" w14:textId="0DDB5F8E" w:rsidR="00666CFD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re may be changes to </w:t>
      </w:r>
      <w:r>
        <w:rPr>
          <w:rFonts w:eastAsia="Times New Roman"/>
          <w:lang w:eastAsia="en-NZ"/>
        </w:rPr>
        <w:br/>
        <w:t>Enabling Good Lives later.</w:t>
      </w:r>
    </w:p>
    <w:p w14:paraId="4327C8F1" w14:textId="0E376A4C" w:rsidR="00666CFD" w:rsidRDefault="00666CFD" w:rsidP="00666CFD">
      <w:pPr>
        <w:rPr>
          <w:rFonts w:eastAsia="Times New Roman"/>
          <w:lang w:eastAsia="en-NZ"/>
        </w:rPr>
      </w:pPr>
    </w:p>
    <w:p w14:paraId="11AFEE4A" w14:textId="4D0FC92E" w:rsidR="00666CFD" w:rsidRDefault="00666CFD" w:rsidP="00666CFD">
      <w:pPr>
        <w:rPr>
          <w:rFonts w:eastAsia="Times New Roman"/>
          <w:lang w:eastAsia="en-NZ"/>
        </w:rPr>
      </w:pPr>
    </w:p>
    <w:p w14:paraId="51090CD0" w14:textId="619165D5" w:rsidR="00666CFD" w:rsidRDefault="00C92C45" w:rsidP="00666CFD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99904" behindDoc="0" locked="0" layoutInCell="1" allowOverlap="1" wp14:anchorId="63374356" wp14:editId="04DBC0A8">
            <wp:simplePos x="0" y="0"/>
            <wp:positionH relativeFrom="margin">
              <wp:posOffset>0</wp:posOffset>
            </wp:positionH>
            <wp:positionV relativeFrom="page">
              <wp:posOffset>673100</wp:posOffset>
            </wp:positionV>
            <wp:extent cx="1619885" cy="1619885"/>
            <wp:effectExtent l="0" t="0" r="5715" b="5715"/>
            <wp:wrapNone/>
            <wp:docPr id="117369717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0091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rFonts w:eastAsia="Times New Roman"/>
          <w:lang w:eastAsia="en-NZ"/>
        </w:rPr>
        <w:t>Your disability support funding will stay the same until we make these changes.</w:t>
      </w:r>
    </w:p>
    <w:p w14:paraId="464AE80C" w14:textId="4971FE8A" w:rsidR="00666CFD" w:rsidRDefault="00666CFD" w:rsidP="00666CFD">
      <w:pPr>
        <w:rPr>
          <w:rFonts w:eastAsia="Times New Roman"/>
          <w:lang w:eastAsia="en-NZ"/>
        </w:rPr>
      </w:pPr>
    </w:p>
    <w:p w14:paraId="337EBC8D" w14:textId="77777777" w:rsidR="00666CFD" w:rsidRDefault="00666CFD" w:rsidP="00666CFD">
      <w:pPr>
        <w:rPr>
          <w:rFonts w:eastAsia="Times New Roman"/>
          <w:lang w:eastAsia="en-NZ"/>
        </w:rPr>
      </w:pPr>
    </w:p>
    <w:p w14:paraId="44E8A322" w14:textId="2061C363" w:rsidR="00666CFD" w:rsidRDefault="00666CFD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1A87FE3" w14:textId="60AEBAB0" w:rsidR="00666CFD" w:rsidRDefault="00652529" w:rsidP="00666CFD">
      <w:pPr>
        <w:pStyle w:val="Heading1"/>
        <w:rPr>
          <w:lang w:eastAsia="en-NZ"/>
        </w:rPr>
      </w:pPr>
      <w:bookmarkStart w:id="3" w:name="_The_main_changes"/>
      <w:bookmarkStart w:id="4" w:name="_What_are_the"/>
      <w:bookmarkStart w:id="5" w:name="_Toc208412180"/>
      <w:bookmarkEnd w:id="3"/>
      <w:bookmarkEnd w:id="4"/>
      <w:r>
        <w:rPr>
          <w:lang w:eastAsia="en-NZ"/>
        </w:rPr>
        <w:lastRenderedPageBreak/>
        <w:t>What are t</w:t>
      </w:r>
      <w:r w:rsidR="00666CFD">
        <w:rPr>
          <w:lang w:eastAsia="en-NZ"/>
        </w:rPr>
        <w:t>he main changes</w:t>
      </w:r>
      <w:bookmarkEnd w:id="5"/>
      <w:r>
        <w:rPr>
          <w:lang w:eastAsia="en-NZ"/>
        </w:rPr>
        <w:t>?</w:t>
      </w:r>
    </w:p>
    <w:p w14:paraId="24DA479E" w14:textId="6067FF3E" w:rsidR="00666CFD" w:rsidRDefault="00666CFD" w:rsidP="00666CFD">
      <w:pPr>
        <w:rPr>
          <w:lang w:eastAsia="en-NZ"/>
        </w:rPr>
      </w:pPr>
    </w:p>
    <w:p w14:paraId="6F32425C" w14:textId="20B933BD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00928" behindDoc="0" locked="0" layoutInCell="1" allowOverlap="1" wp14:anchorId="233A3A4E" wp14:editId="77AC5D50">
            <wp:simplePos x="0" y="0"/>
            <wp:positionH relativeFrom="margin">
              <wp:posOffset>0</wp:posOffset>
            </wp:positionH>
            <wp:positionV relativeFrom="paragraph">
              <wp:posOffset>43815</wp:posOffset>
            </wp:positionV>
            <wp:extent cx="1695450" cy="1619885"/>
            <wp:effectExtent l="0" t="0" r="6350" b="5715"/>
            <wp:wrapNone/>
            <wp:docPr id="47719980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9980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FD8A8" w14:textId="5B2C84BE" w:rsidR="00666CFD" w:rsidRPr="00666CFD" w:rsidRDefault="00666CFD" w:rsidP="00666CFD">
      <w:pPr>
        <w:rPr>
          <w:lang w:eastAsia="en-NZ"/>
        </w:rPr>
      </w:pPr>
      <w:r>
        <w:rPr>
          <w:lang w:eastAsia="en-NZ"/>
        </w:rPr>
        <w:t xml:space="preserve">People who get </w:t>
      </w:r>
      <w:r>
        <w:rPr>
          <w:b/>
          <w:bCs/>
          <w:lang w:eastAsia="en-NZ"/>
        </w:rPr>
        <w:t>flexible funding</w:t>
      </w:r>
      <w:r>
        <w:rPr>
          <w:lang w:eastAsia="en-NZ"/>
        </w:rPr>
        <w:t xml:space="preserve"> will have more choice about how to use their funding.</w:t>
      </w:r>
    </w:p>
    <w:p w14:paraId="0D4FFB55" w14:textId="22023386" w:rsidR="00666CFD" w:rsidRDefault="00666CFD" w:rsidP="00666CFD">
      <w:pPr>
        <w:rPr>
          <w:lang w:eastAsia="en-NZ"/>
        </w:rPr>
      </w:pPr>
    </w:p>
    <w:p w14:paraId="7F4CB524" w14:textId="59E03009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01952" behindDoc="0" locked="0" layoutInCell="1" allowOverlap="1" wp14:anchorId="07682599" wp14:editId="2A84C584">
            <wp:simplePos x="0" y="0"/>
            <wp:positionH relativeFrom="margin">
              <wp:posOffset>0</wp:posOffset>
            </wp:positionH>
            <wp:positionV relativeFrom="paragraph">
              <wp:posOffset>253365</wp:posOffset>
            </wp:positionV>
            <wp:extent cx="1800000" cy="734400"/>
            <wp:effectExtent l="0" t="0" r="3810" b="2540"/>
            <wp:wrapNone/>
            <wp:docPr id="39446080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46080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3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1135290B" wp14:editId="0DBFF425">
                <wp:simplePos x="0" y="0"/>
                <wp:positionH relativeFrom="margin">
                  <wp:align>right</wp:align>
                </wp:positionH>
                <wp:positionV relativeFrom="paragraph">
                  <wp:posOffset>316865</wp:posOffset>
                </wp:positionV>
                <wp:extent cx="3600000" cy="723600"/>
                <wp:effectExtent l="0" t="0" r="0" b="635"/>
                <wp:wrapNone/>
                <wp:docPr id="375892023" name="Rectangle 3758920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6A7F9A8" id="Rectangle 375892023" o:spid="_x0000_s1026" alt="&quot;&quot;" style="position:absolute;margin-left:232.25pt;margin-top:24.95pt;width:283.45pt;height:57pt;z-index:-251454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" fillcolor="#c5e0b4" stroked="f" strokeweight="1pt">
                <w10:wrap anchorx="margin"/>
              </v:rect>
            </w:pict>
          </mc:Fallback>
        </mc:AlternateContent>
      </w:r>
    </w:p>
    <w:p w14:paraId="4AB3B482" w14:textId="6BF2A8FE" w:rsidR="00666CFD" w:rsidRDefault="00666CFD" w:rsidP="00666CFD">
      <w:pPr>
        <w:rPr>
          <w:lang w:eastAsia="en-NZ"/>
        </w:rPr>
      </w:pPr>
      <w:r>
        <w:rPr>
          <w:b/>
          <w:bCs/>
          <w:lang w:eastAsia="en-NZ"/>
        </w:rPr>
        <w:t xml:space="preserve">Flexible funding </w:t>
      </w:r>
      <w:r>
        <w:rPr>
          <w:lang w:eastAsia="en-NZ"/>
        </w:rPr>
        <w:t xml:space="preserve">is </w:t>
      </w:r>
      <w:r w:rsidR="00652529">
        <w:rPr>
          <w:lang w:eastAsia="en-NZ"/>
        </w:rPr>
        <w:t>money</w:t>
      </w:r>
      <w:r>
        <w:rPr>
          <w:lang w:eastAsia="en-NZ"/>
        </w:rPr>
        <w:t xml:space="preserve"> that you can choose </w:t>
      </w:r>
      <w:r w:rsidR="0009271C">
        <w:rPr>
          <w:lang w:eastAsia="en-NZ"/>
        </w:rPr>
        <w:t>how to spend</w:t>
      </w:r>
      <w:r>
        <w:rPr>
          <w:lang w:eastAsia="en-NZ"/>
        </w:rPr>
        <w:t>.</w:t>
      </w:r>
    </w:p>
    <w:p w14:paraId="1C3EBA67" w14:textId="2166B7FD" w:rsidR="00666CFD" w:rsidRDefault="00D80634" w:rsidP="00666CF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12544" behindDoc="0" locked="0" layoutInCell="1" allowOverlap="1" wp14:anchorId="7CAD2CC3" wp14:editId="7E795D74">
                <wp:simplePos x="0" y="0"/>
                <wp:positionH relativeFrom="column">
                  <wp:posOffset>-96982</wp:posOffset>
                </wp:positionH>
                <wp:positionV relativeFrom="paragraph">
                  <wp:posOffset>349423</wp:posOffset>
                </wp:positionV>
                <wp:extent cx="1709189" cy="1260475"/>
                <wp:effectExtent l="0" t="0" r="0" b="0"/>
                <wp:wrapNone/>
                <wp:docPr id="1048430576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189" cy="1260475"/>
                          <a:chOff x="0" y="0"/>
                          <a:chExt cx="1709189" cy="1260475"/>
                        </a:xfrm>
                      </wpg:grpSpPr>
                      <pic:pic xmlns:pic="http://schemas.openxmlformats.org/drawingml/2006/picture">
                        <pic:nvPicPr>
                          <pic:cNvPr id="1645834144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260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6541871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709" y="193964"/>
                            <a:ext cx="919480" cy="919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4C6B3811" id="Group 3" o:spid="_x0000_s1026" alt="&quot;&quot;" style="position:absolute;margin-left:-7.65pt;margin-top:27.5pt;width:134.6pt;height:99.25pt;z-index:252012544" coordsize="17091,12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">
                <v:shape id="Picture 19" o:spid="_x0000_s1027" type="#_x0000_t75" alt="&quot;&quot;" style="position:absolute;width:12604;height:1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">
                  <v:imagedata r:id="rId39" o:title=""/>
                </v:shape>
                <v:shape id="Picture 20" o:spid="_x0000_s1028" type="#_x0000_t75" alt="&quot;&quot;" style="position:absolute;left:7897;top:1939;width:9194;height:9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">
                  <v:imagedata r:id="rId40" o:title=""/>
                </v:shape>
              </v:group>
            </w:pict>
          </mc:Fallback>
        </mc:AlternateContent>
      </w:r>
    </w:p>
    <w:p w14:paraId="64A0BFE1" w14:textId="72CAB1E6" w:rsidR="00666CFD" w:rsidRDefault="00666CFD" w:rsidP="00666CFD">
      <w:pPr>
        <w:rPr>
          <w:lang w:eastAsia="en-NZ"/>
        </w:rPr>
      </w:pPr>
    </w:p>
    <w:p w14:paraId="15E09706" w14:textId="2AAFD7D4" w:rsidR="00666CFD" w:rsidRPr="00666CFD" w:rsidRDefault="00666CFD" w:rsidP="00666CFD">
      <w:pPr>
        <w:rPr>
          <w:lang w:eastAsia="en-NZ"/>
        </w:rPr>
      </w:pPr>
      <w:r>
        <w:rPr>
          <w:lang w:eastAsia="en-NZ"/>
        </w:rPr>
        <w:t xml:space="preserve">We will take away the </w:t>
      </w:r>
      <w:r>
        <w:rPr>
          <w:lang w:eastAsia="en-NZ"/>
        </w:rPr>
        <w:br/>
      </w:r>
      <w:r>
        <w:rPr>
          <w:b/>
          <w:bCs/>
          <w:lang w:eastAsia="en-NZ"/>
        </w:rPr>
        <w:t>purchasing guidelines</w:t>
      </w:r>
      <w:r>
        <w:rPr>
          <w:lang w:eastAsia="en-NZ"/>
        </w:rPr>
        <w:t>.</w:t>
      </w:r>
    </w:p>
    <w:p w14:paraId="1D80B5F5" w14:textId="37183830" w:rsidR="00666CFD" w:rsidRDefault="00666CFD" w:rsidP="00666CFD">
      <w:pPr>
        <w:rPr>
          <w:lang w:eastAsia="en-NZ"/>
        </w:rPr>
      </w:pPr>
    </w:p>
    <w:p w14:paraId="13903D4B" w14:textId="05AC57BE" w:rsidR="00666CFD" w:rsidRDefault="00C92C45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25856" behindDoc="0" locked="0" layoutInCell="1" allowOverlap="1" wp14:anchorId="3FAEB5F7" wp14:editId="1449061E">
            <wp:simplePos x="0" y="0"/>
            <wp:positionH relativeFrom="margin">
              <wp:posOffset>0</wp:posOffset>
            </wp:positionH>
            <wp:positionV relativeFrom="paragraph">
              <wp:posOffset>292100</wp:posOffset>
            </wp:positionV>
            <wp:extent cx="1440000" cy="1670400"/>
            <wp:effectExtent l="0" t="0" r="0" b="0"/>
            <wp:wrapNone/>
            <wp:docPr id="8653517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517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7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1FA27FA8" wp14:editId="34ACD8E1">
                <wp:simplePos x="0" y="0"/>
                <wp:positionH relativeFrom="margin">
                  <wp:align>right</wp:align>
                </wp:positionH>
                <wp:positionV relativeFrom="paragraph">
                  <wp:posOffset>320675</wp:posOffset>
                </wp:positionV>
                <wp:extent cx="3600000" cy="1104900"/>
                <wp:effectExtent l="0" t="0" r="0" b="0"/>
                <wp:wrapNone/>
                <wp:docPr id="826421120" name="Rectangle 826421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049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9393EE8" id="Rectangle 826421120" o:spid="_x0000_s1026" alt="&quot;&quot;" style="position:absolute;margin-left:232.25pt;margin-top:25.25pt;width:283.45pt;height:87pt;z-index:-251452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" fillcolor="#c5e0b4" stroked="f" strokeweight="1pt">
                <w10:wrap anchorx="margin"/>
              </v:rect>
            </w:pict>
          </mc:Fallback>
        </mc:AlternateContent>
      </w:r>
    </w:p>
    <w:p w14:paraId="5D0B7CA5" w14:textId="5A8AFC6C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The </w:t>
      </w:r>
      <w:r>
        <w:rPr>
          <w:b/>
          <w:bCs/>
          <w:lang w:eastAsia="en-NZ"/>
        </w:rPr>
        <w:t xml:space="preserve">purchasing guidelines </w:t>
      </w:r>
      <w:r>
        <w:rPr>
          <w:lang w:eastAsia="en-NZ"/>
        </w:rPr>
        <w:t>are the rules about how people can spend their disability support funding.</w:t>
      </w:r>
    </w:p>
    <w:p w14:paraId="629344B4" w14:textId="1B3A7DE2" w:rsidR="00666CFD" w:rsidRDefault="00666CFD" w:rsidP="00666CFD">
      <w:pPr>
        <w:rPr>
          <w:lang w:eastAsia="en-NZ"/>
        </w:rPr>
      </w:pPr>
    </w:p>
    <w:p w14:paraId="3DA5293E" w14:textId="58AB6EAB" w:rsidR="00666CFD" w:rsidRDefault="00666CFD" w:rsidP="00666CFD">
      <w:pPr>
        <w:rPr>
          <w:lang w:eastAsia="en-NZ"/>
        </w:rPr>
      </w:pPr>
    </w:p>
    <w:p w14:paraId="283C48C9" w14:textId="61B69C44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AA36EC5" w14:textId="19A7DB1B" w:rsidR="00666CFD" w:rsidRDefault="00A3765B" w:rsidP="00666CFD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06048" behindDoc="0" locked="0" layoutInCell="1" allowOverlap="1" wp14:anchorId="2835DA46" wp14:editId="4D0182CA">
            <wp:simplePos x="0" y="0"/>
            <wp:positionH relativeFrom="margin">
              <wp:posOffset>0</wp:posOffset>
            </wp:positionH>
            <wp:positionV relativeFrom="paragraph">
              <wp:posOffset>-139700</wp:posOffset>
            </wp:positionV>
            <wp:extent cx="1270635" cy="1799590"/>
            <wp:effectExtent l="0" t="0" r="0" b="0"/>
            <wp:wrapNone/>
            <wp:docPr id="193203770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0377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All NASCs in Aotearoa New Zealand will do their </w:t>
      </w:r>
      <w:r w:rsidR="00666CFD">
        <w:rPr>
          <w:b/>
          <w:bCs/>
          <w:lang w:eastAsia="en-NZ"/>
        </w:rPr>
        <w:t xml:space="preserve">assessments </w:t>
      </w:r>
      <w:r w:rsidR="00666CFD">
        <w:rPr>
          <w:lang w:eastAsia="en-NZ"/>
        </w:rPr>
        <w:t>the same way.</w:t>
      </w:r>
    </w:p>
    <w:p w14:paraId="11F75AF0" w14:textId="22482B2A" w:rsidR="00666CFD" w:rsidRDefault="00666CFD" w:rsidP="00666CFD">
      <w:pPr>
        <w:rPr>
          <w:lang w:eastAsia="en-NZ"/>
        </w:rPr>
      </w:pPr>
    </w:p>
    <w:p w14:paraId="166C7844" w14:textId="67C2DB5D" w:rsidR="00666CFD" w:rsidRDefault="00666CFD" w:rsidP="00666CFD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3F545A8E" wp14:editId="3726A8CA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3600000" cy="2426400"/>
                <wp:effectExtent l="0" t="0" r="0" b="0"/>
                <wp:wrapNone/>
                <wp:docPr id="1159782614" name="Rectangle 11597826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264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E0B5B8C" id="Rectangle 1159782614" o:spid="_x0000_s1026" alt="&quot;&quot;" style="position:absolute;margin-left:232.25pt;margin-top:24.65pt;width:283.45pt;height:191.05pt;z-index:-251450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</w:p>
    <w:p w14:paraId="10915BCA" w14:textId="21E5BEDD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05024" behindDoc="0" locked="0" layoutInCell="1" allowOverlap="1" wp14:anchorId="4ADE37E5" wp14:editId="3073293B">
            <wp:simplePos x="0" y="0"/>
            <wp:positionH relativeFrom="margin">
              <wp:posOffset>0</wp:posOffset>
            </wp:positionH>
            <wp:positionV relativeFrom="paragraph">
              <wp:posOffset>518795</wp:posOffset>
            </wp:positionV>
            <wp:extent cx="1619885" cy="1619885"/>
            <wp:effectExtent l="0" t="0" r="5715" b="0"/>
            <wp:wrapNone/>
            <wp:docPr id="16813193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3193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Here an </w:t>
      </w:r>
      <w:r w:rsidR="00666CFD">
        <w:rPr>
          <w:b/>
          <w:bCs/>
          <w:lang w:eastAsia="en-NZ"/>
        </w:rPr>
        <w:t xml:space="preserve">assessment </w:t>
      </w:r>
      <w:r w:rsidR="00666CFD">
        <w:rPr>
          <w:lang w:eastAsia="en-NZ"/>
        </w:rPr>
        <w:t xml:space="preserve">means </w:t>
      </w:r>
      <w:r w:rsidR="002172ED">
        <w:rPr>
          <w:lang w:eastAsia="en-NZ"/>
        </w:rPr>
        <w:br/>
      </w:r>
      <w:r w:rsidR="00666CFD">
        <w:rPr>
          <w:lang w:eastAsia="en-NZ"/>
        </w:rPr>
        <w:t>working with a NASC to decide the support you:</w:t>
      </w:r>
    </w:p>
    <w:p w14:paraId="0127E8A9" w14:textId="6B26E68F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need</w:t>
      </w:r>
    </w:p>
    <w:p w14:paraId="0452CC2A" w14:textId="62A1BE50" w:rsidR="00666CFD" w:rsidRP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will get.</w:t>
      </w:r>
    </w:p>
    <w:p w14:paraId="14D792D8" w14:textId="77777777" w:rsidR="00666CFD" w:rsidRDefault="00666CFD" w:rsidP="00666CFD">
      <w:pPr>
        <w:rPr>
          <w:lang w:eastAsia="en-NZ"/>
        </w:rPr>
      </w:pPr>
    </w:p>
    <w:p w14:paraId="23F292B6" w14:textId="77777777" w:rsidR="00666CFD" w:rsidRDefault="00666CFD" w:rsidP="00666CFD">
      <w:pPr>
        <w:rPr>
          <w:lang w:eastAsia="en-NZ"/>
        </w:rPr>
      </w:pPr>
    </w:p>
    <w:p w14:paraId="00719EBD" w14:textId="0F7F1727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8D15E49" w14:textId="7C6723E6" w:rsidR="00666CFD" w:rsidRDefault="00666CFD" w:rsidP="00666CFD">
      <w:pPr>
        <w:pStyle w:val="Heading1"/>
        <w:rPr>
          <w:lang w:eastAsia="en-NZ"/>
        </w:rPr>
      </w:pPr>
      <w:bookmarkStart w:id="6" w:name="_Changes_to_NASC"/>
      <w:bookmarkStart w:id="7" w:name="_Toc208412181"/>
      <w:bookmarkEnd w:id="6"/>
      <w:r>
        <w:rPr>
          <w:lang w:eastAsia="en-NZ"/>
        </w:rPr>
        <w:lastRenderedPageBreak/>
        <w:t>Changes to NASC assessments</w:t>
      </w:r>
      <w:bookmarkEnd w:id="7"/>
    </w:p>
    <w:p w14:paraId="2C9B8DAF" w14:textId="0EA300C4" w:rsidR="00666CFD" w:rsidRDefault="00666CFD" w:rsidP="00666CFD">
      <w:pPr>
        <w:rPr>
          <w:lang w:eastAsia="en-NZ"/>
        </w:rPr>
      </w:pPr>
    </w:p>
    <w:p w14:paraId="51B0CA67" w14:textId="6EBAAE4F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09120" behindDoc="0" locked="0" layoutInCell="1" allowOverlap="1" wp14:anchorId="53D659C1" wp14:editId="4E036EBA">
            <wp:simplePos x="0" y="0"/>
            <wp:positionH relativeFrom="margin">
              <wp:posOffset>0</wp:posOffset>
            </wp:positionH>
            <wp:positionV relativeFrom="page">
              <wp:posOffset>2221865</wp:posOffset>
            </wp:positionV>
            <wp:extent cx="1620000" cy="1620000"/>
            <wp:effectExtent l="0" t="0" r="0" b="5715"/>
            <wp:wrapNone/>
            <wp:docPr id="86479702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79702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E1520" w14:textId="0F81BCFF" w:rsidR="00666CFD" w:rsidRDefault="00666CFD" w:rsidP="00666CFD">
      <w:pPr>
        <w:rPr>
          <w:lang w:eastAsia="en-NZ"/>
        </w:rPr>
      </w:pPr>
      <w:r>
        <w:rPr>
          <w:lang w:eastAsia="en-NZ"/>
        </w:rPr>
        <w:t>People in the disability community told us assessments can be:</w:t>
      </w:r>
    </w:p>
    <w:p w14:paraId="57F4373C" w14:textId="037B3755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stressful</w:t>
      </w:r>
    </w:p>
    <w:p w14:paraId="004A85B5" w14:textId="4CCB9142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confusing.</w:t>
      </w:r>
    </w:p>
    <w:p w14:paraId="5D1BC36B" w14:textId="607DF2EB" w:rsidR="00666CFD" w:rsidRDefault="002172ED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0144" behindDoc="0" locked="0" layoutInCell="1" allowOverlap="1" wp14:anchorId="23D46FA8" wp14:editId="74BBAC42">
            <wp:simplePos x="0" y="0"/>
            <wp:positionH relativeFrom="margin">
              <wp:posOffset>0</wp:posOffset>
            </wp:positionH>
            <wp:positionV relativeFrom="page">
              <wp:posOffset>4635500</wp:posOffset>
            </wp:positionV>
            <wp:extent cx="1619885" cy="1619885"/>
            <wp:effectExtent l="0" t="0" r="5715" b="5715"/>
            <wp:wrapNone/>
            <wp:docPr id="199794384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4384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8C3EC" w14:textId="73FA32DB" w:rsidR="00666CFD" w:rsidRDefault="00666CFD" w:rsidP="00666CFD">
      <w:pPr>
        <w:rPr>
          <w:lang w:eastAsia="en-NZ"/>
        </w:rPr>
      </w:pPr>
    </w:p>
    <w:p w14:paraId="56AE2808" w14:textId="75CBAD81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We will make sure everyone </w:t>
      </w:r>
      <w:r w:rsidR="002172ED">
        <w:rPr>
          <w:lang w:eastAsia="en-NZ"/>
        </w:rPr>
        <w:t>g</w:t>
      </w:r>
      <w:r>
        <w:rPr>
          <w:lang w:eastAsia="en-NZ"/>
        </w:rPr>
        <w:t>ets better information about will happen at their assessment.</w:t>
      </w:r>
    </w:p>
    <w:p w14:paraId="0375E557" w14:textId="04805528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2D109A58" wp14:editId="5ECC663F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1270635" cy="1799590"/>
            <wp:effectExtent l="0" t="0" r="0" b="0"/>
            <wp:wrapNone/>
            <wp:docPr id="23110563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0377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ED605" w14:textId="3B7B4E87" w:rsidR="00666CFD" w:rsidRDefault="00666CFD" w:rsidP="00666CFD">
      <w:pPr>
        <w:rPr>
          <w:lang w:eastAsia="en-NZ"/>
        </w:rPr>
      </w:pPr>
    </w:p>
    <w:p w14:paraId="3FE7EADD" w14:textId="357177D8" w:rsidR="00666CFD" w:rsidRDefault="00666CFD" w:rsidP="00666CFD">
      <w:pPr>
        <w:rPr>
          <w:lang w:eastAsia="en-NZ"/>
        </w:rPr>
      </w:pPr>
      <w:r>
        <w:rPr>
          <w:lang w:eastAsia="en-NZ"/>
        </w:rPr>
        <w:t>All NASCs in Aotearoa New Zealand will do their assessments the same way.</w:t>
      </w:r>
    </w:p>
    <w:p w14:paraId="569ADFF3" w14:textId="77777777" w:rsidR="00666CFD" w:rsidRDefault="00666CFD" w:rsidP="00666CFD">
      <w:pPr>
        <w:rPr>
          <w:lang w:eastAsia="en-NZ"/>
        </w:rPr>
      </w:pPr>
    </w:p>
    <w:p w14:paraId="02C6E186" w14:textId="77777777" w:rsidR="00666CFD" w:rsidRDefault="00666CFD" w:rsidP="00666CFD">
      <w:pPr>
        <w:rPr>
          <w:lang w:eastAsia="en-NZ"/>
        </w:rPr>
      </w:pPr>
    </w:p>
    <w:p w14:paraId="3487A5DD" w14:textId="52F2D438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8C44661" w14:textId="279EF0B2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14240" behindDoc="0" locked="0" layoutInCell="1" allowOverlap="1" wp14:anchorId="7A7D8170" wp14:editId="33E78823">
            <wp:simplePos x="0" y="0"/>
            <wp:positionH relativeFrom="margin">
              <wp:posOffset>0</wp:posOffset>
            </wp:positionH>
            <wp:positionV relativeFrom="paragraph">
              <wp:posOffset>-42545</wp:posOffset>
            </wp:positionV>
            <wp:extent cx="1440000" cy="1440000"/>
            <wp:effectExtent l="0" t="0" r="0" b="0"/>
            <wp:wrapNone/>
            <wp:docPr id="26350529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50529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When all NASCs do their assessments the same way they will make decisions that are:</w:t>
      </w:r>
    </w:p>
    <w:p w14:paraId="67A55902" w14:textId="6208AB30" w:rsidR="00666CFD" w:rsidRDefault="00A3765B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3216" behindDoc="0" locked="0" layoutInCell="1" allowOverlap="1" wp14:anchorId="52364756" wp14:editId="627B6BE8">
            <wp:simplePos x="0" y="0"/>
            <wp:positionH relativeFrom="margin">
              <wp:posOffset>0</wp:posOffset>
            </wp:positionH>
            <wp:positionV relativeFrom="paragraph">
              <wp:posOffset>504190</wp:posOffset>
            </wp:positionV>
            <wp:extent cx="1619885" cy="1162685"/>
            <wp:effectExtent l="0" t="0" r="5715" b="5715"/>
            <wp:wrapNone/>
            <wp:docPr id="58347179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7179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fairer</w:t>
      </w:r>
    </w:p>
    <w:p w14:paraId="1650E0FB" w14:textId="219853B8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consistent / the same for everyone.</w:t>
      </w:r>
    </w:p>
    <w:p w14:paraId="52D73D77" w14:textId="124E06CC" w:rsidR="00666CFD" w:rsidRDefault="00666CFD" w:rsidP="00666CFD">
      <w:pPr>
        <w:rPr>
          <w:lang w:eastAsia="en-NZ"/>
        </w:rPr>
      </w:pPr>
    </w:p>
    <w:p w14:paraId="4F56BF72" w14:textId="018977C5" w:rsidR="00666CFD" w:rsidRDefault="00666CFD" w:rsidP="00666CFD">
      <w:pPr>
        <w:rPr>
          <w:lang w:eastAsia="en-NZ"/>
        </w:rPr>
      </w:pPr>
    </w:p>
    <w:p w14:paraId="3D307D8E" w14:textId="4F6833B6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6288" behindDoc="0" locked="0" layoutInCell="1" allowOverlap="1" wp14:anchorId="5A931476" wp14:editId="545E6CEC">
            <wp:simplePos x="0" y="0"/>
            <wp:positionH relativeFrom="margin">
              <wp:posOffset>0</wp:posOffset>
            </wp:positionH>
            <wp:positionV relativeFrom="paragraph">
              <wp:posOffset>464185</wp:posOffset>
            </wp:positionV>
            <wp:extent cx="1439545" cy="1439545"/>
            <wp:effectExtent l="0" t="0" r="0" b="0"/>
            <wp:wrapNone/>
            <wp:docPr id="200922382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22382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We know that a lot of important support for disabled people is done by:</w:t>
      </w:r>
    </w:p>
    <w:p w14:paraId="19CA8F9E" w14:textId="73781BEA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 xml:space="preserve">whānau / </w:t>
      </w:r>
      <w:r w:rsidR="004E2526">
        <w:rPr>
          <w:lang w:eastAsia="en-NZ"/>
        </w:rPr>
        <w:t>families</w:t>
      </w:r>
    </w:p>
    <w:p w14:paraId="22F834EE" w14:textId="760BFF93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carers.</w:t>
      </w:r>
    </w:p>
    <w:p w14:paraId="74F982FC" w14:textId="79E4BDD7" w:rsidR="00666CFD" w:rsidRDefault="00666CFD" w:rsidP="00666CFD">
      <w:pPr>
        <w:rPr>
          <w:lang w:eastAsia="en-NZ"/>
        </w:rPr>
      </w:pPr>
    </w:p>
    <w:p w14:paraId="264C74DA" w14:textId="4AABD254" w:rsidR="00666CFD" w:rsidRDefault="00666CFD" w:rsidP="00666CFD">
      <w:pPr>
        <w:rPr>
          <w:lang w:eastAsia="en-NZ"/>
        </w:rPr>
      </w:pPr>
    </w:p>
    <w:p w14:paraId="4BF51075" w14:textId="310DFF2D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7312" behindDoc="0" locked="0" layoutInCell="1" allowOverlap="1" wp14:anchorId="68DC67A6" wp14:editId="45857B24">
            <wp:simplePos x="0" y="0"/>
            <wp:positionH relativeFrom="margin">
              <wp:posOffset>0</wp:posOffset>
            </wp:positionH>
            <wp:positionV relativeFrom="page">
              <wp:posOffset>7467600</wp:posOffset>
            </wp:positionV>
            <wp:extent cx="1619885" cy="1633855"/>
            <wp:effectExtent l="0" t="0" r="0" b="4445"/>
            <wp:wrapNone/>
            <wp:docPr id="27230108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30108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NASC assessments will look at support need</w:t>
      </w:r>
      <w:r w:rsidR="00C92C45">
        <w:rPr>
          <w:lang w:eastAsia="en-NZ"/>
        </w:rPr>
        <w:t>s of</w:t>
      </w:r>
      <w:r w:rsidR="00666CFD">
        <w:rPr>
          <w:lang w:eastAsia="en-NZ"/>
        </w:rPr>
        <w:t>:</w:t>
      </w:r>
    </w:p>
    <w:p w14:paraId="2F8BBA99" w14:textId="657D4B1F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 xml:space="preserve">whānau / </w:t>
      </w:r>
      <w:r w:rsidR="004E2526">
        <w:rPr>
          <w:lang w:eastAsia="en-NZ"/>
        </w:rPr>
        <w:t>families</w:t>
      </w:r>
    </w:p>
    <w:p w14:paraId="02DE4BB8" w14:textId="35903068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carers.</w:t>
      </w:r>
    </w:p>
    <w:p w14:paraId="48539076" w14:textId="29D00DD2" w:rsidR="00666CFD" w:rsidRDefault="00666CFD" w:rsidP="00666CFD">
      <w:pPr>
        <w:rPr>
          <w:lang w:eastAsia="en-NZ"/>
        </w:rPr>
      </w:pPr>
    </w:p>
    <w:p w14:paraId="68194C66" w14:textId="5BDC575C" w:rsidR="00666CFD" w:rsidRDefault="002172ED" w:rsidP="00666CFD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92064" behindDoc="0" locked="0" layoutInCell="1" allowOverlap="1" wp14:anchorId="3DF98010" wp14:editId="7DAB9413">
            <wp:simplePos x="0" y="0"/>
            <wp:positionH relativeFrom="margin">
              <wp:align>left</wp:align>
            </wp:positionH>
            <wp:positionV relativeFrom="paragraph">
              <wp:posOffset>39370</wp:posOffset>
            </wp:positionV>
            <wp:extent cx="1209600" cy="1800000"/>
            <wp:effectExtent l="0" t="0" r="0" b="3810"/>
            <wp:wrapNone/>
            <wp:docPr id="180901968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01968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NASCs will work with disabled people to make a </w:t>
      </w:r>
      <w:r w:rsidR="00666CFD">
        <w:rPr>
          <w:b/>
          <w:bCs/>
          <w:lang w:eastAsia="en-NZ"/>
        </w:rPr>
        <w:t>personal plan</w:t>
      </w:r>
      <w:r w:rsidR="00666CFD">
        <w:rPr>
          <w:lang w:eastAsia="en-NZ"/>
        </w:rPr>
        <w:t>.</w:t>
      </w:r>
    </w:p>
    <w:p w14:paraId="16B9C155" w14:textId="5A3AC29E" w:rsidR="00666CFD" w:rsidRDefault="00666CFD" w:rsidP="00666CFD">
      <w:pPr>
        <w:rPr>
          <w:lang w:eastAsia="en-NZ"/>
        </w:rPr>
      </w:pPr>
    </w:p>
    <w:p w14:paraId="36A392D5" w14:textId="44019DC7" w:rsidR="00666CFD" w:rsidRDefault="00666CFD" w:rsidP="00666CFD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6D649B40" wp14:editId="61262E30">
                <wp:simplePos x="0" y="0"/>
                <wp:positionH relativeFrom="margin">
                  <wp:align>right</wp:align>
                </wp:positionH>
                <wp:positionV relativeFrom="paragraph">
                  <wp:posOffset>320675</wp:posOffset>
                </wp:positionV>
                <wp:extent cx="3600000" cy="723600"/>
                <wp:effectExtent l="0" t="0" r="0" b="635"/>
                <wp:wrapNone/>
                <wp:docPr id="881582974" name="Rectangle 8815829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D1E0C80" id="Rectangle 881582974" o:spid="_x0000_s1026" alt="&quot;&quot;" style="position:absolute;margin-left:232.25pt;margin-top:25.25pt;width:283.45pt;height:57pt;z-index:-251448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" fillcolor="#c5e0b4" stroked="f" strokeweight="1pt">
                <w10:wrap anchorx="margin"/>
              </v:rect>
            </w:pict>
          </mc:Fallback>
        </mc:AlternateContent>
      </w:r>
    </w:p>
    <w:p w14:paraId="34C3408E" w14:textId="71F1948A" w:rsidR="00666CFD" w:rsidRP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9360" behindDoc="0" locked="0" layoutInCell="1" allowOverlap="1" wp14:anchorId="1A72E5E1" wp14:editId="2CD1F304">
            <wp:simplePos x="0" y="0"/>
            <wp:positionH relativeFrom="margin">
              <wp:posOffset>0</wp:posOffset>
            </wp:positionH>
            <wp:positionV relativeFrom="paragraph">
              <wp:posOffset>598170</wp:posOffset>
            </wp:positionV>
            <wp:extent cx="1327785" cy="1799590"/>
            <wp:effectExtent l="0" t="0" r="0" b="0"/>
            <wp:wrapNone/>
            <wp:docPr id="113068804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68804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78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Here a </w:t>
      </w:r>
      <w:r w:rsidR="00666CFD">
        <w:rPr>
          <w:b/>
          <w:bCs/>
          <w:lang w:eastAsia="en-NZ"/>
        </w:rPr>
        <w:t>personal plan</w:t>
      </w:r>
      <w:r w:rsidR="00666CFD">
        <w:rPr>
          <w:lang w:eastAsia="en-NZ"/>
        </w:rPr>
        <w:t xml:space="preserve"> is a plan for how you will use your funding.</w:t>
      </w:r>
      <w:r w:rsidR="00666CFD" w:rsidRPr="00666CFD">
        <w:rPr>
          <w:noProof/>
        </w:rPr>
        <w:t xml:space="preserve"> </w:t>
      </w:r>
    </w:p>
    <w:p w14:paraId="585002CA" w14:textId="43345FCE" w:rsidR="00666CFD" w:rsidRDefault="00666CFD" w:rsidP="00666CFD">
      <w:pPr>
        <w:rPr>
          <w:lang w:eastAsia="en-NZ"/>
        </w:rPr>
      </w:pPr>
    </w:p>
    <w:p w14:paraId="48995AE0" w14:textId="77777777" w:rsidR="00666CFD" w:rsidRDefault="00666CFD" w:rsidP="00666CFD">
      <w:pPr>
        <w:rPr>
          <w:lang w:eastAsia="en-NZ"/>
        </w:rPr>
      </w:pPr>
    </w:p>
    <w:p w14:paraId="3E6284FF" w14:textId="60064544" w:rsidR="00666CFD" w:rsidRDefault="00666CFD" w:rsidP="00666CFD">
      <w:pPr>
        <w:rPr>
          <w:lang w:eastAsia="en-NZ"/>
        </w:rPr>
      </w:pPr>
      <w:r>
        <w:rPr>
          <w:lang w:eastAsia="en-NZ"/>
        </w:rPr>
        <w:t>The personal plan will say what the funding is for in a way that is easy to understand.</w:t>
      </w:r>
    </w:p>
    <w:p w14:paraId="211C3863" w14:textId="3CB35E32" w:rsidR="00666CFD" w:rsidRDefault="00666CFD" w:rsidP="00666CFD">
      <w:pPr>
        <w:rPr>
          <w:lang w:eastAsia="en-NZ"/>
        </w:rPr>
      </w:pPr>
    </w:p>
    <w:p w14:paraId="2B5E2AE6" w14:textId="31CE2137" w:rsidR="00666CFD" w:rsidRDefault="00666CFD" w:rsidP="00666CFD">
      <w:pPr>
        <w:rPr>
          <w:lang w:eastAsia="en-NZ"/>
        </w:rPr>
      </w:pPr>
    </w:p>
    <w:p w14:paraId="67F30A7E" w14:textId="4BDD1A5D" w:rsidR="00666CFD" w:rsidRDefault="005F2837" w:rsidP="00666CF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05376" behindDoc="0" locked="0" layoutInCell="1" allowOverlap="1" wp14:anchorId="1B69D1B5" wp14:editId="702A3D9D">
                <wp:simplePos x="0" y="0"/>
                <wp:positionH relativeFrom="column">
                  <wp:posOffset>0</wp:posOffset>
                </wp:positionH>
                <wp:positionV relativeFrom="paragraph">
                  <wp:posOffset>546100</wp:posOffset>
                </wp:positionV>
                <wp:extent cx="1760855" cy="732155"/>
                <wp:effectExtent l="0" t="0" r="4445" b="4445"/>
                <wp:wrapNone/>
                <wp:docPr id="668119496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0855" cy="732155"/>
                          <a:chOff x="0" y="0"/>
                          <a:chExt cx="1760855" cy="732155"/>
                        </a:xfrm>
                      </wpg:grpSpPr>
                      <pic:pic xmlns:pic="http://schemas.openxmlformats.org/drawingml/2006/picture">
                        <pic:nvPicPr>
                          <pic:cNvPr id="61351349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679846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1400" y="127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4D74EBD4" id="Group 21" o:spid="_x0000_s1026" alt="&quot;&quot;" style="position:absolute;margin-left:0;margin-top:43pt;width:138.65pt;height:57.65pt;z-index:252005376" coordsize="17608,7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">
                <v:shape id="Picture 33" o:spid="_x0000_s1027" type="#_x0000_t75" alt="&quot;&quot;" style="position:absolute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">
                  <v:imagedata r:id="rId54" o:title=""/>
                </v:shape>
                <v:shape id="Picture 19" o:spid="_x0000_s1028" type="#_x0000_t75" style="position:absolute;left:10414;top:127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">
                  <v:imagedata r:id="rId55" o:title=""/>
                </v:shape>
              </v:group>
            </w:pict>
          </mc:Fallback>
        </mc:AlternateContent>
      </w:r>
      <w:r w:rsidR="00666CFD">
        <w:rPr>
          <w:lang w:eastAsia="en-NZ"/>
        </w:rPr>
        <w:t xml:space="preserve">NASCs will not do any </w:t>
      </w:r>
      <w:r w:rsidR="00666CFD">
        <w:rPr>
          <w:b/>
          <w:bCs/>
          <w:lang w:eastAsia="en-NZ"/>
        </w:rPr>
        <w:t>reassessments</w:t>
      </w:r>
      <w:r w:rsidR="00666CFD">
        <w:rPr>
          <w:lang w:eastAsia="en-NZ"/>
        </w:rPr>
        <w:t xml:space="preserve"> from:</w:t>
      </w:r>
    </w:p>
    <w:p w14:paraId="5CFEB29D" w14:textId="123559A5" w:rsidR="00666CFD" w:rsidRDefault="00D80634" w:rsidP="00666CFD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4D905EF8" wp14:editId="40F90845">
                <wp:simplePos x="0" y="0"/>
                <wp:positionH relativeFrom="column">
                  <wp:posOffset>581660</wp:posOffset>
                </wp:positionH>
                <wp:positionV relativeFrom="paragraph">
                  <wp:posOffset>658495</wp:posOffset>
                </wp:positionV>
                <wp:extent cx="529590" cy="470535"/>
                <wp:effectExtent l="0" t="0" r="3810" b="5715"/>
                <wp:wrapNone/>
                <wp:docPr id="832402462" name="Arrow: Down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" cy="470535"/>
                        </a:xfrm>
                        <a:prstGeom prst="downArrow">
                          <a:avLst/>
                        </a:prstGeom>
                        <a:solidFill>
                          <a:srgbClr val="C82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>
            <w:pict>
              <v:shapetype w14:anchorId="21CDE15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alt="&quot;&quot;" style="position:absolute;margin-left:45.8pt;margin-top:51.85pt;width:41.7pt;height:37.05pt;z-index:252009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" adj="10800" fillcolor="#c82600" stroked="f" strokeweight="1pt"/>
            </w:pict>
          </mc:Fallback>
        </mc:AlternateContent>
      </w:r>
      <w:r w:rsidR="00666CFD">
        <w:rPr>
          <w:lang w:eastAsia="en-NZ"/>
        </w:rPr>
        <w:t>1 February 2026</w:t>
      </w:r>
    </w:p>
    <w:p w14:paraId="6DF85C0F" w14:textId="3FF41779" w:rsidR="00666CFD" w:rsidRDefault="005F2837" w:rsidP="00666CFD">
      <w:pPr>
        <w:pStyle w:val="Listtoplevel"/>
        <w:numPr>
          <w:ilvl w:val="0"/>
          <w:numId w:val="0"/>
        </w:numPr>
        <w:ind w:left="4253"/>
        <w:rPr>
          <w:b/>
          <w:bCs/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2007424" behindDoc="0" locked="0" layoutInCell="1" allowOverlap="1" wp14:anchorId="3C676159" wp14:editId="1F8AA108">
                <wp:simplePos x="0" y="0"/>
                <wp:positionH relativeFrom="column">
                  <wp:posOffset>0</wp:posOffset>
                </wp:positionH>
                <wp:positionV relativeFrom="paragraph">
                  <wp:posOffset>629285</wp:posOffset>
                </wp:positionV>
                <wp:extent cx="1722755" cy="732155"/>
                <wp:effectExtent l="0" t="0" r="4445" b="4445"/>
                <wp:wrapNone/>
                <wp:docPr id="1004450024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2755" cy="732155"/>
                          <a:chOff x="0" y="0"/>
                          <a:chExt cx="1722755" cy="732155"/>
                        </a:xfrm>
                      </wpg:grpSpPr>
                      <pic:pic xmlns:pic="http://schemas.openxmlformats.org/drawingml/2006/picture">
                        <pic:nvPicPr>
                          <pic:cNvPr id="1792071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7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9361995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51063CF8" id="Group 22" o:spid="_x0000_s1026" alt="&quot;&quot;" style="position:absolute;margin-left:0;margin-top:49.55pt;width:135.65pt;height:57.65pt;z-index:252007424" coordsize="17227,7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">
                <v:shape id="Picture 34" o:spid="_x0000_s1027" type="#_x0000_t75" alt="&quot;&quot;" style="position:absolute;top:127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">
                  <v:imagedata r:id="rId57" o:title=""/>
                </v:shape>
                <v:shape id="Picture 19" o:spid="_x0000_s1028" type="#_x0000_t75" style="position:absolute;left:10033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">
                  <v:imagedata r:id="rId55" o:title=""/>
                </v:shape>
              </v:group>
            </w:pict>
          </mc:Fallback>
        </mc:AlternateContent>
      </w:r>
      <w:r w:rsidR="00666CFD">
        <w:rPr>
          <w:b/>
          <w:bCs/>
          <w:lang w:eastAsia="en-NZ"/>
        </w:rPr>
        <w:t>to</w:t>
      </w:r>
    </w:p>
    <w:p w14:paraId="323FC811" w14:textId="1EF0773B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1 October 2026</w:t>
      </w:r>
      <w:r w:rsidR="00187BC2">
        <w:rPr>
          <w:lang w:eastAsia="en-NZ"/>
        </w:rPr>
        <w:t>.</w:t>
      </w:r>
    </w:p>
    <w:p w14:paraId="62BEF025" w14:textId="21B5B7E2" w:rsidR="00666CFD" w:rsidRDefault="00666CFD" w:rsidP="00666CFD">
      <w:pPr>
        <w:rPr>
          <w:lang w:eastAsia="en-NZ"/>
        </w:rPr>
      </w:pPr>
    </w:p>
    <w:p w14:paraId="56FB5AA2" w14:textId="535C2C92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2432" behindDoc="0" locked="0" layoutInCell="1" allowOverlap="1" wp14:anchorId="7BABCBDA" wp14:editId="0D649941">
            <wp:simplePos x="0" y="0"/>
            <wp:positionH relativeFrom="margin">
              <wp:posOffset>0</wp:posOffset>
            </wp:positionH>
            <wp:positionV relativeFrom="paragraph">
              <wp:posOffset>59055</wp:posOffset>
            </wp:positionV>
            <wp:extent cx="1619885" cy="1281430"/>
            <wp:effectExtent l="0" t="0" r="0" b="0"/>
            <wp:wrapNone/>
            <wp:docPr id="204057625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57625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06F38" w14:textId="5FF03842" w:rsidR="00666CFD" w:rsidRDefault="00666CFD" w:rsidP="00666CFD">
      <w:pPr>
        <w:rPr>
          <w:lang w:eastAsia="en-NZ"/>
        </w:rPr>
      </w:pPr>
      <w:r>
        <w:rPr>
          <w:lang w:eastAsia="en-NZ"/>
        </w:rPr>
        <w:t>This will give them time to change how they do things.</w:t>
      </w:r>
    </w:p>
    <w:p w14:paraId="4E31D4AC" w14:textId="31011739" w:rsidR="00666CFD" w:rsidRDefault="00A3765B" w:rsidP="00666CFD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5D236F8D" wp14:editId="2DB8EE4B">
            <wp:simplePos x="0" y="0"/>
            <wp:positionH relativeFrom="margin">
              <wp:posOffset>0</wp:posOffset>
            </wp:positionH>
            <wp:positionV relativeFrom="paragraph">
              <wp:posOffset>52705</wp:posOffset>
            </wp:positionV>
            <wp:extent cx="1619885" cy="1619885"/>
            <wp:effectExtent l="0" t="0" r="5715" b="0"/>
            <wp:wrapNone/>
            <wp:docPr id="168559025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3193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0208" behindDoc="1" locked="0" layoutInCell="1" allowOverlap="1" wp14:anchorId="153BAC21" wp14:editId="10C6DB5B">
                <wp:simplePos x="0" y="0"/>
                <wp:positionH relativeFrom="margin">
                  <wp:align>right</wp:align>
                </wp:positionH>
                <wp:positionV relativeFrom="paragraph">
                  <wp:posOffset>-50165</wp:posOffset>
                </wp:positionV>
                <wp:extent cx="3600000" cy="2768400"/>
                <wp:effectExtent l="0" t="0" r="0" b="635"/>
                <wp:wrapNone/>
                <wp:docPr id="1236764865" name="Rectangle 12367648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684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D47C5FB" id="Rectangle 1236764865" o:spid="_x0000_s1026" alt="&quot;&quot;" style="position:absolute;margin-left:232.25pt;margin-top:-3.95pt;width:283.45pt;height:218pt;z-index:-251446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  <w:r w:rsidR="00666CFD">
        <w:rPr>
          <w:lang w:eastAsia="en-NZ"/>
        </w:rPr>
        <w:t xml:space="preserve">Here </w:t>
      </w:r>
      <w:r w:rsidR="00666CFD">
        <w:rPr>
          <w:b/>
          <w:bCs/>
          <w:lang w:eastAsia="en-NZ"/>
        </w:rPr>
        <w:t xml:space="preserve">reassessment </w:t>
      </w:r>
      <w:r w:rsidR="00666CFD">
        <w:rPr>
          <w:lang w:eastAsia="en-NZ"/>
        </w:rPr>
        <w:t>means having another NASC assessment:</w:t>
      </w:r>
    </w:p>
    <w:p w14:paraId="5F59F5CE" w14:textId="08978A37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to make sure your support is still working for you</w:t>
      </w:r>
    </w:p>
    <w:p w14:paraId="719B7312" w14:textId="789764D4" w:rsidR="00666CFD" w:rsidRPr="00666CFD" w:rsidRDefault="00C92C45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5504" behindDoc="0" locked="0" layoutInCell="1" allowOverlap="1" wp14:anchorId="4404B593" wp14:editId="4EA591F5">
            <wp:simplePos x="0" y="0"/>
            <wp:positionH relativeFrom="margin">
              <wp:posOffset>0</wp:posOffset>
            </wp:positionH>
            <wp:positionV relativeFrom="paragraph">
              <wp:posOffset>495300</wp:posOffset>
            </wp:positionV>
            <wp:extent cx="1619885" cy="2771775"/>
            <wp:effectExtent l="0" t="0" r="5715" b="0"/>
            <wp:wrapNone/>
            <wp:docPr id="97013929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3929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because your support needs have changed.</w:t>
      </w:r>
    </w:p>
    <w:p w14:paraId="0C7F6D1B" w14:textId="7E7C10A4" w:rsidR="00666CFD" w:rsidRDefault="00666CFD" w:rsidP="00666CFD">
      <w:pPr>
        <w:rPr>
          <w:lang w:eastAsia="en-NZ"/>
        </w:rPr>
      </w:pPr>
    </w:p>
    <w:p w14:paraId="24E9E4BA" w14:textId="1A0B6868" w:rsidR="00666CFD" w:rsidRDefault="00666CFD" w:rsidP="00666CFD">
      <w:pPr>
        <w:rPr>
          <w:lang w:eastAsia="en-NZ"/>
        </w:rPr>
      </w:pPr>
    </w:p>
    <w:p w14:paraId="79CC950F" w14:textId="46BC04FE" w:rsidR="00666CFD" w:rsidRDefault="00666CFD" w:rsidP="00C92C45">
      <w:pPr>
        <w:rPr>
          <w:lang w:eastAsia="en-NZ"/>
        </w:rPr>
      </w:pPr>
      <w:r>
        <w:rPr>
          <w:lang w:eastAsia="en-NZ"/>
        </w:rPr>
        <w:t>You can still ask for a reassessment if</w:t>
      </w:r>
      <w:r w:rsidR="00C92C45">
        <w:rPr>
          <w:lang w:eastAsia="en-NZ"/>
        </w:rPr>
        <w:t xml:space="preserve"> </w:t>
      </w:r>
      <w:r>
        <w:rPr>
          <w:lang w:eastAsia="en-NZ"/>
        </w:rPr>
        <w:t>something in your life has changed</w:t>
      </w:r>
    </w:p>
    <w:p w14:paraId="49AD566C" w14:textId="7C4669F5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E66E77A" w14:textId="409AF029" w:rsidR="00666CFD" w:rsidRDefault="00666CFD" w:rsidP="00666CFD">
      <w:pPr>
        <w:pStyle w:val="Heading1"/>
        <w:rPr>
          <w:lang w:eastAsia="en-NZ"/>
        </w:rPr>
      </w:pPr>
      <w:bookmarkStart w:id="8" w:name="_Changes_to_flexible"/>
      <w:bookmarkStart w:id="9" w:name="_Toc208412182"/>
      <w:bookmarkEnd w:id="8"/>
      <w:r>
        <w:rPr>
          <w:lang w:eastAsia="en-NZ"/>
        </w:rPr>
        <w:lastRenderedPageBreak/>
        <w:t>Changes to flexible funding</w:t>
      </w:r>
      <w:bookmarkEnd w:id="9"/>
    </w:p>
    <w:p w14:paraId="75F94F86" w14:textId="40DD470F" w:rsidR="00666CFD" w:rsidRDefault="00666CFD" w:rsidP="00C92C45">
      <w:pPr>
        <w:rPr>
          <w:lang w:eastAsia="en-NZ"/>
        </w:rPr>
      </w:pPr>
    </w:p>
    <w:p w14:paraId="735FA145" w14:textId="437C380F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0624" behindDoc="0" locked="0" layoutInCell="1" allowOverlap="1" wp14:anchorId="044816C1" wp14:editId="583E2574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799590" cy="734060"/>
            <wp:effectExtent l="0" t="0" r="3810" b="2540"/>
            <wp:wrapNone/>
            <wp:docPr id="85468382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8382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79220" w14:textId="7689DE38" w:rsidR="00666CFD" w:rsidRDefault="00666CFD" w:rsidP="00666CFD">
      <w:pPr>
        <w:rPr>
          <w:lang w:eastAsia="en-NZ"/>
        </w:rPr>
      </w:pPr>
      <w:r>
        <w:rPr>
          <w:lang w:eastAsia="en-NZ"/>
        </w:rPr>
        <w:t>The changes to flexible funding will make it easier to use.</w:t>
      </w:r>
    </w:p>
    <w:p w14:paraId="53C178C7" w14:textId="52A32F16" w:rsidR="00666CFD" w:rsidRDefault="00D80634" w:rsidP="00666CF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14592" behindDoc="0" locked="0" layoutInCell="1" allowOverlap="1" wp14:anchorId="7D7ED708" wp14:editId="3C0B585B">
                <wp:simplePos x="0" y="0"/>
                <wp:positionH relativeFrom="column">
                  <wp:posOffset>-214702</wp:posOffset>
                </wp:positionH>
                <wp:positionV relativeFrom="paragraph">
                  <wp:posOffset>243840</wp:posOffset>
                </wp:positionV>
                <wp:extent cx="1709189" cy="1260475"/>
                <wp:effectExtent l="0" t="0" r="0" b="0"/>
                <wp:wrapNone/>
                <wp:docPr id="696792648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189" cy="1260475"/>
                          <a:chOff x="0" y="0"/>
                          <a:chExt cx="1709189" cy="1260475"/>
                        </a:xfrm>
                      </wpg:grpSpPr>
                      <pic:pic xmlns:pic="http://schemas.openxmlformats.org/drawingml/2006/picture">
                        <pic:nvPicPr>
                          <pic:cNvPr id="1588930669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260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20293341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709" y="193964"/>
                            <a:ext cx="919480" cy="919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688DF8FD" id="Group 3" o:spid="_x0000_s1026" alt="&quot;&quot;" style="position:absolute;margin-left:-16.9pt;margin-top:19.2pt;width:134.6pt;height:99.25pt;z-index:252014592" coordsize="17091,12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">
                <v:shape id="Picture 19" o:spid="_x0000_s1027" type="#_x0000_t75" alt="&quot;&quot;" style="position:absolute;width:12604;height:1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">
                  <v:imagedata r:id="rId39" o:title=""/>
                </v:shape>
                <v:shape id="Picture 20" o:spid="_x0000_s1028" type="#_x0000_t75" alt="&quot;&quot;" style="position:absolute;left:7897;top:1939;width:9194;height:9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">
                  <v:imagedata r:id="rId40" o:title=""/>
                </v:shape>
              </v:group>
            </w:pict>
          </mc:Fallback>
        </mc:AlternateContent>
      </w:r>
    </w:p>
    <w:p w14:paraId="717108D0" w14:textId="294CBF34" w:rsidR="00666CFD" w:rsidRDefault="00666CFD" w:rsidP="00666CFD">
      <w:pPr>
        <w:rPr>
          <w:lang w:eastAsia="en-NZ"/>
        </w:rPr>
      </w:pPr>
    </w:p>
    <w:p w14:paraId="01A18199" w14:textId="01EF4127" w:rsidR="00666CFD" w:rsidRDefault="00666CFD" w:rsidP="00666CFD">
      <w:pPr>
        <w:rPr>
          <w:lang w:eastAsia="en-NZ"/>
        </w:rPr>
      </w:pPr>
      <w:r>
        <w:rPr>
          <w:lang w:eastAsia="en-NZ"/>
        </w:rPr>
        <w:t>There will no longer be purchasing guidelines.</w:t>
      </w:r>
    </w:p>
    <w:p w14:paraId="0B2E787D" w14:textId="5C86B392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2672" behindDoc="0" locked="0" layoutInCell="1" allowOverlap="1" wp14:anchorId="5F1E71EA" wp14:editId="632FB778">
            <wp:simplePos x="0" y="0"/>
            <wp:positionH relativeFrom="margin">
              <wp:posOffset>0</wp:posOffset>
            </wp:positionH>
            <wp:positionV relativeFrom="paragraph">
              <wp:posOffset>355600</wp:posOffset>
            </wp:positionV>
            <wp:extent cx="1508400" cy="1440000"/>
            <wp:effectExtent l="0" t="0" r="3175" b="0"/>
            <wp:wrapNone/>
            <wp:docPr id="188081944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9980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3F5A7" w14:textId="2A56A9F8" w:rsidR="00666CFD" w:rsidRDefault="00666CFD" w:rsidP="00666CFD">
      <w:pPr>
        <w:rPr>
          <w:lang w:eastAsia="en-NZ"/>
        </w:rPr>
      </w:pPr>
    </w:p>
    <w:p w14:paraId="3A1FCCBF" w14:textId="585A1A7C" w:rsidR="00666CFD" w:rsidRDefault="00666CFD" w:rsidP="00666CFD">
      <w:pPr>
        <w:rPr>
          <w:lang w:eastAsia="en-NZ"/>
        </w:rPr>
      </w:pPr>
      <w:r>
        <w:rPr>
          <w:lang w:eastAsia="en-NZ"/>
        </w:rPr>
        <w:t>Disabled people will be able to choose how to spend their flexible funding.</w:t>
      </w:r>
    </w:p>
    <w:p w14:paraId="1E305FF1" w14:textId="77777777" w:rsidR="00C92C45" w:rsidRDefault="00C92C45" w:rsidP="00666CFD">
      <w:pPr>
        <w:rPr>
          <w:lang w:eastAsia="en-NZ"/>
        </w:rPr>
      </w:pPr>
    </w:p>
    <w:p w14:paraId="08856458" w14:textId="77777777" w:rsidR="00C92C45" w:rsidRDefault="00C92C45" w:rsidP="00666CFD">
      <w:pPr>
        <w:rPr>
          <w:lang w:eastAsia="en-NZ"/>
        </w:rPr>
      </w:pPr>
    </w:p>
    <w:p w14:paraId="13C6B694" w14:textId="77777777" w:rsidR="00C92C45" w:rsidRDefault="00C92C4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230D96F" w14:textId="00673E1E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1AE930E1" wp14:editId="7A20C7E3">
                <wp:simplePos x="0" y="0"/>
                <wp:positionH relativeFrom="column">
                  <wp:posOffset>0</wp:posOffset>
                </wp:positionH>
                <wp:positionV relativeFrom="paragraph">
                  <wp:posOffset>-127000</wp:posOffset>
                </wp:positionV>
                <wp:extent cx="1295400" cy="1511300"/>
                <wp:effectExtent l="0" t="0" r="0" b="0"/>
                <wp:wrapNone/>
                <wp:docPr id="1487265832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5400" cy="1511300"/>
                          <a:chOff x="0" y="0"/>
                          <a:chExt cx="1295400" cy="1511300"/>
                        </a:xfrm>
                      </wpg:grpSpPr>
                      <pic:pic xmlns:pic="http://schemas.openxmlformats.org/drawingml/2006/picture">
                        <pic:nvPicPr>
                          <pic:cNvPr id="48903436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9460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4162791" name="Graphic 4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5000" y="850900"/>
                            <a:ext cx="660400" cy="660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7E822D78" id="Group 47" o:spid="_x0000_s1026" alt="&quot;&quot;" style="position:absolute;margin-left:0;margin-top:-10pt;width:102pt;height:119pt;z-index:251937792" coordsize="12954,15113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">
                <v:shape id="Picture 43" o:spid="_x0000_s1027" type="#_x0000_t75" alt="&quot;&quot;" style="position:absolute;width:7594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">
                  <v:imagedata r:id="rId64" o:title=""/>
                </v:shape>
                <v:shape id="Graphic 45" o:spid="_x0000_s1028" type="#_x0000_t75" alt="Close with solid fill" style="position:absolute;left:6350;top:8509;width:6604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">
                  <v:imagedata r:id="rId65" o:title="Close with solid fill"/>
                </v:shape>
              </v:group>
            </w:pict>
          </mc:Fallback>
        </mc:AlternateContent>
      </w:r>
      <w:r w:rsidR="00666CFD">
        <w:rPr>
          <w:lang w:eastAsia="en-NZ"/>
        </w:rPr>
        <w:t>There are still some things flexible funding cannot be used for like:</w:t>
      </w:r>
    </w:p>
    <w:p w14:paraId="279CBA91" w14:textId="7D96C8B7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alcohol</w:t>
      </w:r>
    </w:p>
    <w:p w14:paraId="517B9856" w14:textId="6494E20F" w:rsidR="00666CFD" w:rsidRDefault="00A3765B" w:rsidP="00666CFD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40864" behindDoc="0" locked="0" layoutInCell="1" allowOverlap="1" wp14:anchorId="1083706D" wp14:editId="1490F876">
                <wp:simplePos x="0" y="0"/>
                <wp:positionH relativeFrom="column">
                  <wp:posOffset>-254000</wp:posOffset>
                </wp:positionH>
                <wp:positionV relativeFrom="paragraph">
                  <wp:posOffset>116205</wp:posOffset>
                </wp:positionV>
                <wp:extent cx="1790700" cy="1473200"/>
                <wp:effectExtent l="0" t="0" r="0" b="0"/>
                <wp:wrapNone/>
                <wp:docPr id="919279273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0700" cy="1473200"/>
                          <a:chOff x="0" y="0"/>
                          <a:chExt cx="1790700" cy="1473200"/>
                        </a:xfrm>
                      </wpg:grpSpPr>
                      <pic:pic xmlns:pic="http://schemas.openxmlformats.org/drawingml/2006/picture">
                        <pic:nvPicPr>
                          <pic:cNvPr id="737199033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53246159" name="Graphic 4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0300" y="812800"/>
                            <a:ext cx="660400" cy="660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5675EE67" id="Group 46" o:spid="_x0000_s1026" alt="&quot;&quot;" style="position:absolute;margin-left:-20pt;margin-top:9.15pt;width:141pt;height:116pt;z-index:251940864" coordsize="17907,1473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">
                <v:shape id="Picture 44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">
                  <v:imagedata r:id="rId67" o:title=""/>
                </v:shape>
                <v:shape id="Graphic 45" o:spid="_x0000_s1028" type="#_x0000_t75" alt="Close with solid fill" style="position:absolute;left:11303;top:8128;width:6604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">
                  <v:imagedata r:id="rId65" o:title="Close with solid fill"/>
                </v:shape>
              </v:group>
            </w:pict>
          </mc:Fallback>
        </mc:AlternateContent>
      </w:r>
      <w:r w:rsidR="00666CFD">
        <w:rPr>
          <w:lang w:eastAsia="en-NZ"/>
        </w:rPr>
        <w:t>tobacco like:</w:t>
      </w:r>
    </w:p>
    <w:p w14:paraId="63E4D93D" w14:textId="6C0439E5" w:rsidR="00666CFD" w:rsidRDefault="00666CFD" w:rsidP="00666CFD">
      <w:pPr>
        <w:pStyle w:val="Listsecondlevel"/>
        <w:rPr>
          <w:lang w:eastAsia="en-NZ"/>
        </w:rPr>
      </w:pPr>
      <w:r>
        <w:rPr>
          <w:lang w:eastAsia="en-NZ"/>
        </w:rPr>
        <w:t>cigarettes</w:t>
      </w:r>
    </w:p>
    <w:p w14:paraId="6DB9E56B" w14:textId="35BE7A38" w:rsidR="00666CFD" w:rsidRDefault="00A3765B" w:rsidP="00666CFD">
      <w:pPr>
        <w:pStyle w:val="Listparagraph2"/>
        <w:rPr>
          <w:lang w:eastAsia="en-NZ"/>
        </w:rPr>
      </w:pPr>
      <w:r>
        <w:rPr>
          <w:noProof/>
          <w:shd w:val="clear" w:color="auto" w:fill="auto"/>
          <w:lang w:eastAsia="en-NZ"/>
        </w:rPr>
        <mc:AlternateContent>
          <mc:Choice Requires="wpg">
            <w:drawing>
              <wp:anchor distT="0" distB="0" distL="114300" distR="114300" simplePos="0" relativeHeight="251944960" behindDoc="0" locked="0" layoutInCell="1" allowOverlap="1" wp14:anchorId="65451FE3" wp14:editId="4ACAB6D2">
                <wp:simplePos x="0" y="0"/>
                <wp:positionH relativeFrom="column">
                  <wp:posOffset>-12700</wp:posOffset>
                </wp:positionH>
                <wp:positionV relativeFrom="paragraph">
                  <wp:posOffset>455295</wp:posOffset>
                </wp:positionV>
                <wp:extent cx="1892300" cy="1320800"/>
                <wp:effectExtent l="0" t="0" r="0" b="0"/>
                <wp:wrapNone/>
                <wp:docPr id="986763507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2300" cy="1320800"/>
                          <a:chOff x="0" y="0"/>
                          <a:chExt cx="1892300" cy="1320800"/>
                        </a:xfrm>
                      </wpg:grpSpPr>
                      <pic:pic xmlns:pic="http://schemas.openxmlformats.org/drawingml/2006/picture">
                        <pic:nvPicPr>
                          <pic:cNvPr id="2035517397" name="Picture 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2306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5796339" name="Graphic 4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1900" y="660400"/>
                            <a:ext cx="660400" cy="660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76B05916" id="Group 49" o:spid="_x0000_s1026" alt="&quot;&quot;" style="position:absolute;margin-left:-1pt;margin-top:35.85pt;width:149pt;height:104pt;z-index:251944960" coordsize="18923,132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">
                <v:shape id="Picture 48" o:spid="_x0000_s1027" type="#_x0000_t75" alt="&quot;&quot;" style="position:absolute;width:12954;height:12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">
                  <v:imagedata r:id="rId69" o:title=""/>
                </v:shape>
                <v:shape id="Graphic 45" o:spid="_x0000_s1028" type="#_x0000_t75" alt="Close with solid fill" style="position:absolute;left:12319;top:6604;width:6604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">
                  <v:imagedata r:id="rId65" o:title="Close with solid fill"/>
                </v:shape>
              </v:group>
            </w:pict>
          </mc:Fallback>
        </mc:AlternateContent>
      </w:r>
      <w:r w:rsidR="00666CFD">
        <w:rPr>
          <w:lang w:eastAsia="en-NZ"/>
        </w:rPr>
        <w:t>vapes</w:t>
      </w:r>
    </w:p>
    <w:p w14:paraId="588FC4E3" w14:textId="7AA30343" w:rsidR="00666CFD" w:rsidRPr="00666CFD" w:rsidRDefault="00666CFD" w:rsidP="00666CFD">
      <w:pPr>
        <w:pStyle w:val="Listtoplevel"/>
        <w:rPr>
          <w:lang w:eastAsia="en-NZ"/>
        </w:rPr>
      </w:pPr>
      <w:r>
        <w:rPr>
          <w:b/>
          <w:bCs/>
          <w:lang w:eastAsia="en-NZ"/>
        </w:rPr>
        <w:t>gambling.</w:t>
      </w:r>
    </w:p>
    <w:p w14:paraId="1C66D246" w14:textId="24433755" w:rsidR="00666CFD" w:rsidRDefault="00666CFD" w:rsidP="00666CFD">
      <w:pPr>
        <w:rPr>
          <w:lang w:eastAsia="en-NZ"/>
        </w:rPr>
      </w:pPr>
    </w:p>
    <w:p w14:paraId="10A881C5" w14:textId="729D9070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47008" behindDoc="0" locked="0" layoutInCell="1" allowOverlap="1" wp14:anchorId="2A467F1C" wp14:editId="190E0448">
            <wp:simplePos x="0" y="0"/>
            <wp:positionH relativeFrom="margin">
              <wp:posOffset>0</wp:posOffset>
            </wp:positionH>
            <wp:positionV relativeFrom="paragraph">
              <wp:posOffset>137160</wp:posOffset>
            </wp:positionV>
            <wp:extent cx="1439545" cy="1439545"/>
            <wp:effectExtent l="0" t="0" r="0" b="0"/>
            <wp:wrapNone/>
            <wp:docPr id="198166524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66524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33A1C064" wp14:editId="3D44AA92">
                <wp:simplePos x="0" y="0"/>
                <wp:positionH relativeFrom="margin">
                  <wp:align>right</wp:align>
                </wp:positionH>
                <wp:positionV relativeFrom="paragraph">
                  <wp:posOffset>306070</wp:posOffset>
                </wp:positionV>
                <wp:extent cx="3600000" cy="2743200"/>
                <wp:effectExtent l="0" t="0" r="0" b="0"/>
                <wp:wrapNone/>
                <wp:docPr id="84475682" name="Rectangle 8447568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432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5429EE4" id="Rectangle 84475682" o:spid="_x0000_s1026" alt="&quot;&quot;" style="position:absolute;margin-left:232.25pt;margin-top:24.1pt;width:283.45pt;height:3in;z-index:-251442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" fillcolor="#c5e0b4" stroked="f" strokeweight="1pt">
                <w10:wrap anchorx="margin"/>
              </v:rect>
            </w:pict>
          </mc:Fallback>
        </mc:AlternateContent>
      </w:r>
    </w:p>
    <w:p w14:paraId="78F24F54" w14:textId="74C7B2AA" w:rsidR="00666CFD" w:rsidRDefault="00666CFD" w:rsidP="00666CFD">
      <w:pPr>
        <w:rPr>
          <w:lang w:eastAsia="en-NZ"/>
        </w:rPr>
      </w:pPr>
      <w:r>
        <w:rPr>
          <w:b/>
          <w:bCs/>
          <w:lang w:eastAsia="en-NZ"/>
        </w:rPr>
        <w:t>Gambling</w:t>
      </w:r>
      <w:r>
        <w:rPr>
          <w:lang w:eastAsia="en-NZ"/>
        </w:rPr>
        <w:t xml:space="preserve"> is trying to win money by doing things like:</w:t>
      </w:r>
    </w:p>
    <w:p w14:paraId="4BC7E565" w14:textId="067F2E9D" w:rsidR="00666CFD" w:rsidRDefault="00A3765B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45984" behindDoc="0" locked="0" layoutInCell="1" allowOverlap="1" wp14:anchorId="7A9A062B" wp14:editId="0DAF4C47">
            <wp:simplePos x="0" y="0"/>
            <wp:positionH relativeFrom="margin">
              <wp:posOffset>0</wp:posOffset>
            </wp:positionH>
            <wp:positionV relativeFrom="page">
              <wp:posOffset>6997700</wp:posOffset>
            </wp:positionV>
            <wp:extent cx="1050925" cy="1439545"/>
            <wp:effectExtent l="0" t="0" r="3175" b="0"/>
            <wp:wrapNone/>
            <wp:docPr id="551367147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367147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playing the pokie machines</w:t>
      </w:r>
    </w:p>
    <w:p w14:paraId="44F12E4D" w14:textId="317AC22B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betting on horse races</w:t>
      </w:r>
    </w:p>
    <w:p w14:paraId="2C7F4CDC" w14:textId="65236180" w:rsidR="00666CFD" w:rsidRP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buying Lotto tickets.</w:t>
      </w:r>
    </w:p>
    <w:p w14:paraId="7B0761A2" w14:textId="274C088C" w:rsidR="00666CFD" w:rsidRDefault="00666CFD" w:rsidP="00666CFD">
      <w:pPr>
        <w:rPr>
          <w:lang w:eastAsia="en-NZ"/>
        </w:rPr>
      </w:pPr>
    </w:p>
    <w:p w14:paraId="205C985B" w14:textId="77777777" w:rsidR="00666CFD" w:rsidRDefault="00666CFD" w:rsidP="00666CFD">
      <w:pPr>
        <w:rPr>
          <w:lang w:eastAsia="en-NZ"/>
        </w:rPr>
      </w:pPr>
    </w:p>
    <w:p w14:paraId="0AC37F8A" w14:textId="1870E67E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5C48EC9" w14:textId="270571F0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48032" behindDoc="0" locked="0" layoutInCell="1" allowOverlap="1" wp14:anchorId="1DB6F3CD" wp14:editId="49C6F262">
            <wp:simplePos x="0" y="0"/>
            <wp:positionH relativeFrom="margin">
              <wp:posOffset>0</wp:posOffset>
            </wp:positionH>
            <wp:positionV relativeFrom="paragraph">
              <wp:posOffset>-61595</wp:posOffset>
            </wp:positionV>
            <wp:extent cx="1440000" cy="1440000"/>
            <wp:effectExtent l="0" t="0" r="0" b="0"/>
            <wp:wrapNone/>
            <wp:docPr id="16979160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160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Ther</w:t>
      </w:r>
      <w:r>
        <w:rPr>
          <w:lang w:eastAsia="en-NZ"/>
        </w:rPr>
        <w:t>e</w:t>
      </w:r>
      <w:r w:rsidR="00666CFD">
        <w:rPr>
          <w:lang w:eastAsia="en-NZ"/>
        </w:rPr>
        <w:t xml:space="preserve"> are </w:t>
      </w:r>
      <w:r>
        <w:rPr>
          <w:lang w:eastAsia="en-NZ"/>
        </w:rPr>
        <w:t xml:space="preserve">also </w:t>
      </w:r>
      <w:r w:rsidR="00666CFD">
        <w:rPr>
          <w:lang w:eastAsia="en-NZ"/>
        </w:rPr>
        <w:t xml:space="preserve">some things that you need to ask </w:t>
      </w:r>
      <w:r>
        <w:rPr>
          <w:lang w:eastAsia="en-NZ"/>
        </w:rPr>
        <w:t xml:space="preserve">about </w:t>
      </w:r>
      <w:r w:rsidR="00666CFD">
        <w:rPr>
          <w:lang w:eastAsia="en-NZ"/>
        </w:rPr>
        <w:t>before you spend flexible funding on them like:</w:t>
      </w:r>
    </w:p>
    <w:p w14:paraId="7A07BD8D" w14:textId="04180542" w:rsidR="00666CFD" w:rsidRDefault="00A3765B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49056" behindDoc="0" locked="0" layoutInCell="1" allowOverlap="1" wp14:anchorId="2BB656B7" wp14:editId="704D643A">
            <wp:simplePos x="0" y="0"/>
            <wp:positionH relativeFrom="margin">
              <wp:posOffset>0</wp:posOffset>
            </wp:positionH>
            <wp:positionV relativeFrom="paragraph">
              <wp:posOffset>332740</wp:posOffset>
            </wp:positionV>
            <wp:extent cx="1439545" cy="1439545"/>
            <wp:effectExtent l="0" t="0" r="0" b="0"/>
            <wp:wrapNone/>
            <wp:docPr id="5687194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7194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travel to other countries</w:t>
      </w:r>
    </w:p>
    <w:p w14:paraId="2034B472" w14:textId="79242CF3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things that cost a lot of money.</w:t>
      </w:r>
    </w:p>
    <w:p w14:paraId="4E4D19C6" w14:textId="451C5B23" w:rsidR="00666CFD" w:rsidRDefault="00666CFD" w:rsidP="00666CFD">
      <w:pPr>
        <w:rPr>
          <w:lang w:eastAsia="en-NZ"/>
        </w:rPr>
      </w:pPr>
    </w:p>
    <w:p w14:paraId="4E990AC6" w14:textId="5B6D6B90" w:rsidR="00666CFD" w:rsidRDefault="00666CFD" w:rsidP="00666CFD">
      <w:pPr>
        <w:rPr>
          <w:lang w:eastAsia="en-NZ"/>
        </w:rPr>
      </w:pPr>
    </w:p>
    <w:p w14:paraId="75637A04" w14:textId="0FC46116" w:rsidR="00666CFD" w:rsidRDefault="00E859AA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0080" behindDoc="0" locked="0" layoutInCell="1" allowOverlap="1" wp14:anchorId="04D1C807" wp14:editId="640B01F9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439545" cy="1209040"/>
            <wp:effectExtent l="0" t="0" r="0" b="0"/>
            <wp:wrapNone/>
            <wp:docPr id="561182575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8257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People who get flexible funding will have a </w:t>
      </w:r>
      <w:r w:rsidR="00666CFD">
        <w:rPr>
          <w:b/>
          <w:bCs/>
          <w:lang w:eastAsia="en-NZ"/>
        </w:rPr>
        <w:t xml:space="preserve">budget </w:t>
      </w:r>
      <w:r w:rsidR="00666CFD">
        <w:rPr>
          <w:lang w:eastAsia="en-NZ"/>
        </w:rPr>
        <w:t>to use.</w:t>
      </w:r>
    </w:p>
    <w:p w14:paraId="68C66FBE" w14:textId="201F026C" w:rsidR="00666CFD" w:rsidRDefault="00666CFD" w:rsidP="00666CFD">
      <w:pPr>
        <w:rPr>
          <w:lang w:eastAsia="en-NZ"/>
        </w:rPr>
      </w:pPr>
    </w:p>
    <w:p w14:paraId="33923920" w14:textId="43F08E4B" w:rsidR="00666CFD" w:rsidRDefault="00A3765B" w:rsidP="00666CFD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16E98347" wp14:editId="0E50808E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600000" cy="748800"/>
                <wp:effectExtent l="0" t="0" r="0" b="635"/>
                <wp:wrapNone/>
                <wp:docPr id="846108209" name="Rectangle 8461082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8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39D0029" id="Rectangle 846108209" o:spid="_x0000_s1026" alt="&quot;&quot;" style="position:absolute;margin-left:232.25pt;margin-top:23.8pt;width:283.45pt;height:58.95pt;z-index:-251440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" fillcolor="#c5e0b4" stroked="f" strokeweight="1pt">
                <w10:wrap anchorx="margin"/>
              </v:rect>
            </w:pict>
          </mc:Fallback>
        </mc:AlternateContent>
      </w:r>
    </w:p>
    <w:p w14:paraId="07599F5F" w14:textId="34E68579" w:rsidR="00666CFD" w:rsidRPr="00666CFD" w:rsidRDefault="00666CFD" w:rsidP="00666CFD">
      <w:pPr>
        <w:rPr>
          <w:lang w:eastAsia="en-NZ"/>
        </w:rPr>
      </w:pPr>
      <w:r>
        <w:rPr>
          <w:lang w:eastAsia="en-NZ"/>
        </w:rPr>
        <w:t xml:space="preserve">Here a </w:t>
      </w:r>
      <w:r>
        <w:rPr>
          <w:b/>
          <w:bCs/>
          <w:lang w:eastAsia="en-NZ"/>
        </w:rPr>
        <w:t>budget</w:t>
      </w:r>
      <w:r w:rsidRPr="00666CFD">
        <w:rPr>
          <w:lang w:eastAsia="en-NZ"/>
        </w:rPr>
        <w:t xml:space="preserve"> is the amount of</w:t>
      </w:r>
      <w:r>
        <w:rPr>
          <w:lang w:eastAsia="en-NZ"/>
        </w:rPr>
        <w:t xml:space="preserve"> money you can spend.</w:t>
      </w:r>
      <w:r w:rsidRPr="00666CFD">
        <w:rPr>
          <w:noProof/>
        </w:rPr>
        <w:t xml:space="preserve"> </w:t>
      </w:r>
    </w:p>
    <w:p w14:paraId="41E5647F" w14:textId="24F15D0C" w:rsidR="00666CFD" w:rsidRDefault="00E859AA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1104" behindDoc="0" locked="0" layoutInCell="1" allowOverlap="1" wp14:anchorId="6306D4B4" wp14:editId="1557A5DF">
            <wp:simplePos x="0" y="0"/>
            <wp:positionH relativeFrom="margin">
              <wp:posOffset>0</wp:posOffset>
            </wp:positionH>
            <wp:positionV relativeFrom="page">
              <wp:posOffset>6273800</wp:posOffset>
            </wp:positionV>
            <wp:extent cx="1619885" cy="1299210"/>
            <wp:effectExtent l="0" t="0" r="0" b="0"/>
            <wp:wrapNone/>
            <wp:docPr id="453760255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60255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1FE909" w14:textId="3C47AE2A" w:rsidR="00666CFD" w:rsidRDefault="00666CFD" w:rsidP="00666CFD">
      <w:pPr>
        <w:rPr>
          <w:lang w:eastAsia="en-NZ"/>
        </w:rPr>
      </w:pPr>
    </w:p>
    <w:p w14:paraId="1D8930B1" w14:textId="74D01ED1" w:rsidR="00666CFD" w:rsidRDefault="00666CFD" w:rsidP="00666CFD">
      <w:pPr>
        <w:rPr>
          <w:lang w:eastAsia="en-NZ"/>
        </w:rPr>
      </w:pPr>
      <w:r>
        <w:rPr>
          <w:lang w:eastAsia="en-NZ"/>
        </w:rPr>
        <w:t>We will give people support to manage their budget.</w:t>
      </w:r>
    </w:p>
    <w:p w14:paraId="4F100E49" w14:textId="77777777" w:rsidR="00666CFD" w:rsidRDefault="00666CFD" w:rsidP="00666CFD">
      <w:pPr>
        <w:rPr>
          <w:lang w:eastAsia="en-NZ"/>
        </w:rPr>
      </w:pPr>
    </w:p>
    <w:p w14:paraId="5AABFB18" w14:textId="77777777" w:rsidR="00666CFD" w:rsidRDefault="00666CFD" w:rsidP="00666CFD">
      <w:pPr>
        <w:rPr>
          <w:lang w:eastAsia="en-NZ"/>
        </w:rPr>
      </w:pPr>
    </w:p>
    <w:p w14:paraId="728E26EE" w14:textId="0F0B8343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F4D7D65" w14:textId="7517622C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56224" behindDoc="0" locked="0" layoutInCell="1" allowOverlap="1" wp14:anchorId="3F05CAA1" wp14:editId="5E830B84">
            <wp:simplePos x="0" y="0"/>
            <wp:positionH relativeFrom="margin">
              <wp:posOffset>0</wp:posOffset>
            </wp:positionH>
            <wp:positionV relativeFrom="paragraph">
              <wp:posOffset>266700</wp:posOffset>
            </wp:positionV>
            <wp:extent cx="1619885" cy="1417955"/>
            <wp:effectExtent l="0" t="0" r="0" b="4445"/>
            <wp:wrapNone/>
            <wp:docPr id="58015941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5941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If your support needs change you can talk to your:</w:t>
      </w:r>
    </w:p>
    <w:p w14:paraId="1EE51D5A" w14:textId="490036D8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NASC</w:t>
      </w:r>
    </w:p>
    <w:p w14:paraId="2C8CEFEB" w14:textId="2C00513E" w:rsidR="00666CFD" w:rsidRDefault="00C92C45" w:rsidP="00666CFD">
      <w:pPr>
        <w:pStyle w:val="Listtoplevel"/>
        <w:rPr>
          <w:lang w:eastAsia="en-NZ"/>
        </w:rPr>
      </w:pPr>
      <w:r>
        <w:rPr>
          <w:b/>
          <w:bCs/>
          <w:lang w:eastAsia="en-NZ"/>
        </w:rPr>
        <w:t>H</w:t>
      </w:r>
      <w:r w:rsidR="00666CFD">
        <w:rPr>
          <w:b/>
          <w:bCs/>
          <w:lang w:eastAsia="en-NZ"/>
        </w:rPr>
        <w:t>ost</w:t>
      </w:r>
      <w:r w:rsidR="00666CFD">
        <w:rPr>
          <w:lang w:eastAsia="en-NZ"/>
        </w:rPr>
        <w:t>.</w:t>
      </w:r>
    </w:p>
    <w:p w14:paraId="32D71264" w14:textId="669941EA" w:rsidR="00666CFD" w:rsidRDefault="00666CFD" w:rsidP="00666CFD">
      <w:pPr>
        <w:rPr>
          <w:lang w:eastAsia="en-NZ"/>
        </w:rPr>
      </w:pPr>
    </w:p>
    <w:p w14:paraId="38E49A6A" w14:textId="5594EA41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8272" behindDoc="0" locked="0" layoutInCell="1" allowOverlap="1" wp14:anchorId="21AC4A22" wp14:editId="77DA12CF">
            <wp:simplePos x="0" y="0"/>
            <wp:positionH relativeFrom="margin">
              <wp:posOffset>0</wp:posOffset>
            </wp:positionH>
            <wp:positionV relativeFrom="paragraph">
              <wp:posOffset>300990</wp:posOffset>
            </wp:positionV>
            <wp:extent cx="1619885" cy="1324610"/>
            <wp:effectExtent l="0" t="0" r="5715" b="0"/>
            <wp:wrapNone/>
            <wp:docPr id="32694232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94232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375C2B69" wp14:editId="41606F13">
                <wp:simplePos x="0" y="0"/>
                <wp:positionH relativeFrom="margin">
                  <wp:align>right</wp:align>
                </wp:positionH>
                <wp:positionV relativeFrom="paragraph">
                  <wp:posOffset>316865</wp:posOffset>
                </wp:positionV>
                <wp:extent cx="3600000" cy="1054800"/>
                <wp:effectExtent l="0" t="0" r="0" b="0"/>
                <wp:wrapNone/>
                <wp:docPr id="1734224925" name="Rectangle 17342249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5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99D91B6" id="Rectangle 1734224925" o:spid="_x0000_s1026" alt="&quot;&quot;" style="position:absolute;margin-left:232.25pt;margin-top:24.95pt;width:283.45pt;height:83.05pt;z-index:-251438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</w:p>
    <w:p w14:paraId="106A94F4" w14:textId="6FE9CCB7" w:rsidR="00666CFD" w:rsidRPr="00666CFD" w:rsidRDefault="00666CFD" w:rsidP="00666CFD">
      <w:pPr>
        <w:rPr>
          <w:lang w:eastAsia="en-NZ"/>
        </w:rPr>
      </w:pPr>
      <w:r>
        <w:rPr>
          <w:lang w:eastAsia="en-NZ"/>
        </w:rPr>
        <w:t xml:space="preserve">Here your </w:t>
      </w:r>
      <w:r w:rsidR="00C92C45">
        <w:rPr>
          <w:b/>
          <w:bCs/>
          <w:lang w:eastAsia="en-NZ"/>
        </w:rPr>
        <w:t>H</w:t>
      </w:r>
      <w:r>
        <w:rPr>
          <w:b/>
          <w:bCs/>
          <w:lang w:eastAsia="en-NZ"/>
        </w:rPr>
        <w:t xml:space="preserve">ost </w:t>
      </w:r>
      <w:r>
        <w:rPr>
          <w:lang w:eastAsia="en-NZ"/>
        </w:rPr>
        <w:t>is the organisation that supports you to manage your funding.</w:t>
      </w:r>
    </w:p>
    <w:p w14:paraId="16994B5A" w14:textId="5AB58644" w:rsidR="00666CFD" w:rsidRDefault="00666CFD" w:rsidP="00666CFD">
      <w:pPr>
        <w:rPr>
          <w:lang w:eastAsia="en-NZ"/>
        </w:rPr>
      </w:pPr>
    </w:p>
    <w:p w14:paraId="38ADC2EC" w14:textId="5B0B85C9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7248" behindDoc="0" locked="0" layoutInCell="1" allowOverlap="1" wp14:anchorId="494377F3" wp14:editId="645DA6EF">
            <wp:simplePos x="0" y="0"/>
            <wp:positionH relativeFrom="margin">
              <wp:posOffset>0</wp:posOffset>
            </wp:positionH>
            <wp:positionV relativeFrom="paragraph">
              <wp:posOffset>188595</wp:posOffset>
            </wp:positionV>
            <wp:extent cx="1620000" cy="1101600"/>
            <wp:effectExtent l="0" t="0" r="5715" b="3810"/>
            <wp:wrapNone/>
            <wp:docPr id="1508913547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913547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C1FD0" w14:textId="19D436D7" w:rsidR="00666CFD" w:rsidRDefault="00666CFD" w:rsidP="00666CFD">
      <w:pPr>
        <w:rPr>
          <w:lang w:eastAsia="en-NZ"/>
        </w:rPr>
      </w:pPr>
      <w:r>
        <w:rPr>
          <w:lang w:eastAsia="en-NZ"/>
        </w:rPr>
        <w:t>Flexible funding may not work for everyone.</w:t>
      </w:r>
    </w:p>
    <w:p w14:paraId="0C25BDB5" w14:textId="49DFF636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9296" behindDoc="0" locked="0" layoutInCell="1" allowOverlap="1" wp14:anchorId="4D1F81BD" wp14:editId="0410964D">
            <wp:simplePos x="0" y="0"/>
            <wp:positionH relativeFrom="margin">
              <wp:posOffset>0</wp:posOffset>
            </wp:positionH>
            <wp:positionV relativeFrom="paragraph">
              <wp:posOffset>320040</wp:posOffset>
            </wp:positionV>
            <wp:extent cx="1620000" cy="1620000"/>
            <wp:effectExtent l="0" t="0" r="0" b="5715"/>
            <wp:wrapNone/>
            <wp:docPr id="198465175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5175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583B4" w14:textId="4523D395" w:rsidR="00666CFD" w:rsidRDefault="00666CFD" w:rsidP="00666CFD">
      <w:pPr>
        <w:rPr>
          <w:lang w:eastAsia="en-NZ"/>
        </w:rPr>
      </w:pPr>
    </w:p>
    <w:p w14:paraId="2CB0BE3F" w14:textId="5ECB5E79" w:rsidR="00666CFD" w:rsidRDefault="00666CFD" w:rsidP="00666CFD">
      <w:pPr>
        <w:rPr>
          <w:lang w:eastAsia="en-NZ"/>
        </w:rPr>
      </w:pPr>
      <w:r>
        <w:rPr>
          <w:lang w:eastAsia="en-NZ"/>
        </w:rPr>
        <w:t>NASCs will work to make sure everyone gets support that is right for them.</w:t>
      </w:r>
    </w:p>
    <w:p w14:paraId="15A208BF" w14:textId="16C5A5D8" w:rsidR="00666CFD" w:rsidRDefault="00666CFD" w:rsidP="00666CFD">
      <w:pPr>
        <w:rPr>
          <w:lang w:eastAsia="en-NZ"/>
        </w:rPr>
      </w:pPr>
    </w:p>
    <w:p w14:paraId="30BEF379" w14:textId="4491DE35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A4B1557" w14:textId="5369240D" w:rsidR="00666CFD" w:rsidRDefault="00666CFD" w:rsidP="00666CFD">
      <w:pPr>
        <w:pStyle w:val="Heading1"/>
        <w:rPr>
          <w:lang w:eastAsia="en-NZ"/>
        </w:rPr>
      </w:pPr>
      <w:bookmarkStart w:id="10" w:name="_How_flexible_funding"/>
      <w:bookmarkStart w:id="11" w:name="_Toc208412183"/>
      <w:bookmarkEnd w:id="10"/>
      <w:r>
        <w:rPr>
          <w:lang w:eastAsia="en-NZ"/>
        </w:rPr>
        <w:lastRenderedPageBreak/>
        <w:t xml:space="preserve">How flexible funding budgets </w:t>
      </w:r>
      <w:r w:rsidR="00A3765B">
        <w:rPr>
          <w:lang w:eastAsia="en-NZ"/>
        </w:rPr>
        <w:t>will be</w:t>
      </w:r>
      <w:r>
        <w:rPr>
          <w:lang w:eastAsia="en-NZ"/>
        </w:rPr>
        <w:t xml:space="preserve"> set</w:t>
      </w:r>
      <w:bookmarkEnd w:id="11"/>
    </w:p>
    <w:p w14:paraId="4A43F390" w14:textId="3CD306C9" w:rsidR="00666CFD" w:rsidRDefault="00666CFD" w:rsidP="00666CFD">
      <w:pPr>
        <w:rPr>
          <w:lang w:eastAsia="en-NZ"/>
        </w:rPr>
      </w:pPr>
    </w:p>
    <w:p w14:paraId="57BDE0F4" w14:textId="06B824B1" w:rsidR="00666CFD" w:rsidRDefault="002172ED" w:rsidP="00666CF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94112" behindDoc="0" locked="0" layoutInCell="1" allowOverlap="1" wp14:anchorId="62486473" wp14:editId="3A5CA56C">
                <wp:simplePos x="0" y="0"/>
                <wp:positionH relativeFrom="column">
                  <wp:posOffset>-125037</wp:posOffset>
                </wp:positionH>
                <wp:positionV relativeFrom="paragraph">
                  <wp:posOffset>214288</wp:posOffset>
                </wp:positionV>
                <wp:extent cx="1842655" cy="886691"/>
                <wp:effectExtent l="0" t="0" r="5715" b="8890"/>
                <wp:wrapNone/>
                <wp:docPr id="1445694543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2655" cy="886691"/>
                          <a:chOff x="193963" y="0"/>
                          <a:chExt cx="1528792" cy="732328"/>
                        </a:xfrm>
                      </wpg:grpSpPr>
                      <pic:pic xmlns:pic="http://schemas.openxmlformats.org/drawingml/2006/picture">
                        <pic:nvPicPr>
                          <pic:cNvPr id="29514510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3963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7715806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12873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58EA69F7" id="Group 20" o:spid="_x0000_s1026" alt="&quot;&quot;" style="position:absolute;margin-left:-9.85pt;margin-top:16.85pt;width:145.1pt;height:69.8pt;z-index:251994112;mso-width-relative:margin;mso-height-relative:margin" coordorigin="1939" coordsize="15287,73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">
                <v:shape id="Picture 64" o:spid="_x0000_s1027" type="#_x0000_t75" alt="&quot;&quot;" style="position:absolute;left:1939;width:7195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">
                  <v:imagedata r:id="rId82" o:title=""/>
                </v:shape>
                <v:shape id="Picture 19" o:spid="_x0000_s1028" type="#_x0000_t75" style="position:absolute;left:10033;top:128;width:7194;height:7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">
                  <v:imagedata r:id="rId83" o:title=""/>
                </v:shape>
              </v:group>
            </w:pict>
          </mc:Fallback>
        </mc:AlternateContent>
      </w:r>
    </w:p>
    <w:p w14:paraId="0651AAB1" w14:textId="482A101F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We will take the purchasing guidelines away on </w:t>
      </w:r>
      <w:r w:rsidRPr="00D80634">
        <w:rPr>
          <w:b/>
          <w:bCs/>
          <w:lang w:eastAsia="en-NZ"/>
        </w:rPr>
        <w:t>1 April 2026</w:t>
      </w:r>
      <w:r>
        <w:rPr>
          <w:lang w:eastAsia="en-NZ"/>
        </w:rPr>
        <w:t>.</w:t>
      </w:r>
    </w:p>
    <w:p w14:paraId="064CA2D3" w14:textId="64846E1E" w:rsidR="00666CFD" w:rsidRDefault="00666CFD" w:rsidP="00666CFD">
      <w:pPr>
        <w:rPr>
          <w:lang w:eastAsia="en-NZ"/>
        </w:rPr>
      </w:pPr>
    </w:p>
    <w:p w14:paraId="72B238EF" w14:textId="6B0E8801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1344" behindDoc="0" locked="0" layoutInCell="1" allowOverlap="1" wp14:anchorId="3EA67CD1" wp14:editId="0B62A845">
            <wp:simplePos x="0" y="0"/>
            <wp:positionH relativeFrom="margin">
              <wp:posOffset>0</wp:posOffset>
            </wp:positionH>
            <wp:positionV relativeFrom="page">
              <wp:posOffset>3568700</wp:posOffset>
            </wp:positionV>
            <wp:extent cx="1439545" cy="1439545"/>
            <wp:effectExtent l="0" t="0" r="0" b="0"/>
            <wp:wrapNone/>
            <wp:docPr id="1839166837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166837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62ADE" w14:textId="3FE7FC07" w:rsidR="00666CFD" w:rsidRDefault="00666CFD" w:rsidP="00666CFD">
      <w:pPr>
        <w:rPr>
          <w:lang w:eastAsia="en-NZ"/>
        </w:rPr>
      </w:pPr>
      <w:r>
        <w:rPr>
          <w:lang w:eastAsia="en-NZ"/>
        </w:rPr>
        <w:t>People who already have flexible funding will be given a budget.</w:t>
      </w:r>
    </w:p>
    <w:p w14:paraId="3F5AB18B" w14:textId="483ABBC9" w:rsidR="00666CFD" w:rsidRDefault="00666CFD" w:rsidP="00666CFD">
      <w:pPr>
        <w:rPr>
          <w:lang w:eastAsia="en-NZ"/>
        </w:rPr>
      </w:pPr>
    </w:p>
    <w:p w14:paraId="35F53BF8" w14:textId="59715437" w:rsidR="00666CFD" w:rsidRDefault="00666CFD" w:rsidP="00666CFD">
      <w:pPr>
        <w:rPr>
          <w:lang w:eastAsia="en-NZ"/>
        </w:rPr>
      </w:pPr>
    </w:p>
    <w:p w14:paraId="57BA0E90" w14:textId="1ECDEBFE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3392" behindDoc="0" locked="0" layoutInCell="1" allowOverlap="1" wp14:anchorId="165BC97C" wp14:editId="62DE1D8E">
            <wp:simplePos x="0" y="0"/>
            <wp:positionH relativeFrom="margin">
              <wp:posOffset>0</wp:posOffset>
            </wp:positionH>
            <wp:positionV relativeFrom="paragraph">
              <wp:posOffset>177800</wp:posOffset>
            </wp:positionV>
            <wp:extent cx="1439545" cy="1209040"/>
            <wp:effectExtent l="0" t="0" r="0" b="0"/>
            <wp:wrapNone/>
            <wp:docPr id="196717337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8257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2ED">
        <w:rPr>
          <w:lang w:eastAsia="en-NZ"/>
        </w:rPr>
        <w:t xml:space="preserve">Your budget </w:t>
      </w:r>
      <w:r w:rsidR="00666CFD">
        <w:rPr>
          <w:lang w:eastAsia="en-NZ"/>
        </w:rPr>
        <w:t>will be worked out from how much funding you have used in the past.</w:t>
      </w:r>
    </w:p>
    <w:p w14:paraId="13A47923" w14:textId="77777777" w:rsidR="00666CFD" w:rsidRDefault="00666CFD" w:rsidP="00666CFD">
      <w:pPr>
        <w:rPr>
          <w:lang w:eastAsia="en-NZ"/>
        </w:rPr>
      </w:pPr>
    </w:p>
    <w:p w14:paraId="3A02FFBA" w14:textId="1F170A83" w:rsidR="00666CFD" w:rsidRDefault="00A3765B" w:rsidP="00666CF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65440" behindDoc="0" locked="0" layoutInCell="1" allowOverlap="1" wp14:anchorId="365639C3" wp14:editId="7E20BD27">
            <wp:simplePos x="0" y="0"/>
            <wp:positionH relativeFrom="margin">
              <wp:posOffset>0</wp:posOffset>
            </wp:positionH>
            <wp:positionV relativeFrom="paragraph">
              <wp:posOffset>223520</wp:posOffset>
            </wp:positionV>
            <wp:extent cx="1619885" cy="1281430"/>
            <wp:effectExtent l="0" t="0" r="0" b="0"/>
            <wp:wrapNone/>
            <wp:docPr id="202400650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57625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6C5EC" w14:textId="38047C08" w:rsidR="00666CFD" w:rsidRDefault="00666CFD" w:rsidP="00666CFD">
      <w:pPr>
        <w:rPr>
          <w:lang w:eastAsia="en-NZ"/>
        </w:rPr>
      </w:pPr>
      <w:r>
        <w:rPr>
          <w:lang w:eastAsia="en-NZ"/>
        </w:rPr>
        <w:t>It will take time for the new way of doing things to be set up.</w:t>
      </w:r>
    </w:p>
    <w:p w14:paraId="63669D1B" w14:textId="77777777" w:rsidR="00666CFD" w:rsidRDefault="00666CFD" w:rsidP="00666CFD">
      <w:pPr>
        <w:rPr>
          <w:lang w:eastAsia="en-NZ"/>
        </w:rPr>
      </w:pPr>
    </w:p>
    <w:p w14:paraId="678C90C1" w14:textId="77777777" w:rsidR="00666CFD" w:rsidRDefault="00666CFD" w:rsidP="00666CFD">
      <w:pPr>
        <w:rPr>
          <w:lang w:eastAsia="en-NZ"/>
        </w:rPr>
      </w:pPr>
    </w:p>
    <w:p w14:paraId="30FB3B4C" w14:textId="52380636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A531A96" w14:textId="4F5DD0EE" w:rsidR="00666CFD" w:rsidRDefault="00666CFD" w:rsidP="00666CFD">
      <w:pPr>
        <w:pStyle w:val="Heading1"/>
        <w:rPr>
          <w:lang w:eastAsia="en-NZ"/>
        </w:rPr>
      </w:pPr>
      <w:bookmarkStart w:id="12" w:name="_Important_dates"/>
      <w:bookmarkStart w:id="13" w:name="_Toc208412184"/>
      <w:bookmarkEnd w:id="12"/>
      <w:r>
        <w:rPr>
          <w:lang w:eastAsia="en-NZ"/>
        </w:rPr>
        <w:lastRenderedPageBreak/>
        <w:t>Important dates</w:t>
      </w:r>
      <w:bookmarkEnd w:id="13"/>
    </w:p>
    <w:p w14:paraId="7146AE20" w14:textId="53F8ED03" w:rsidR="00666CFD" w:rsidRDefault="00666CFD" w:rsidP="00666CFD">
      <w:pPr>
        <w:rPr>
          <w:lang w:eastAsia="en-NZ"/>
        </w:rPr>
      </w:pPr>
    </w:p>
    <w:p w14:paraId="05D6B279" w14:textId="0FA96B54" w:rsidR="00666CFD" w:rsidRDefault="00D80634" w:rsidP="002172ED">
      <w:pPr>
        <w:tabs>
          <w:tab w:val="left" w:pos="2835"/>
        </w:tabs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97184" behindDoc="0" locked="0" layoutInCell="1" allowOverlap="1" wp14:anchorId="4E37AD0A" wp14:editId="0F42F821">
                <wp:simplePos x="0" y="0"/>
                <wp:positionH relativeFrom="column">
                  <wp:posOffset>-1270</wp:posOffset>
                </wp:positionH>
                <wp:positionV relativeFrom="paragraph">
                  <wp:posOffset>36195</wp:posOffset>
                </wp:positionV>
                <wp:extent cx="1884045" cy="884555"/>
                <wp:effectExtent l="0" t="0" r="1905" b="0"/>
                <wp:wrapNone/>
                <wp:docPr id="190926062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4045" cy="884555"/>
                          <a:chOff x="221673" y="0"/>
                          <a:chExt cx="1539182" cy="732155"/>
                        </a:xfrm>
                      </wpg:grpSpPr>
                      <pic:pic xmlns:pic="http://schemas.openxmlformats.org/drawingml/2006/picture">
                        <pic:nvPicPr>
                          <pic:cNvPr id="1999321970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673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398890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1400" y="127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4F3D183A" id="Group 21" o:spid="_x0000_s1026" alt="&quot;&quot;" style="position:absolute;margin-left:-.1pt;margin-top:2.85pt;width:148.35pt;height:69.65pt;z-index:251997184;mso-width-relative:margin;mso-height-relative:margin" coordorigin="2216" coordsize="15391,7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">
                <v:shape id="Picture 33" o:spid="_x0000_s1027" type="#_x0000_t75" alt="&quot;&quot;" style="position:absolute;left:2216;width:7195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">
                  <v:imagedata r:id="rId87" o:title=""/>
                </v:shape>
                <v:shape id="Picture 19" o:spid="_x0000_s1028" type="#_x0000_t75" style="position:absolute;left:10414;top:127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">
                  <v:imagedata r:id="rId88" o:title=""/>
                </v:shape>
              </v:group>
            </w:pict>
          </mc:Fallback>
        </mc:AlternateContent>
      </w:r>
    </w:p>
    <w:p w14:paraId="6E7770A8" w14:textId="626C80D4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From </w:t>
      </w:r>
      <w:r>
        <w:rPr>
          <w:b/>
          <w:bCs/>
          <w:lang w:eastAsia="en-NZ"/>
        </w:rPr>
        <w:t>1 February 2026</w:t>
      </w:r>
      <w:r>
        <w:rPr>
          <w:lang w:eastAsia="en-NZ"/>
        </w:rPr>
        <w:t>:</w:t>
      </w:r>
    </w:p>
    <w:p w14:paraId="0E592C9F" w14:textId="7423ECA9" w:rsidR="00666CFD" w:rsidRDefault="00A3765B" w:rsidP="00666CFD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72608" behindDoc="0" locked="0" layoutInCell="1" allowOverlap="1" wp14:anchorId="12012D6D" wp14:editId="490588F0">
            <wp:simplePos x="0" y="0"/>
            <wp:positionH relativeFrom="margin">
              <wp:posOffset>0</wp:posOffset>
            </wp:positionH>
            <wp:positionV relativeFrom="paragraph">
              <wp:posOffset>1039495</wp:posOffset>
            </wp:positionV>
            <wp:extent cx="1619885" cy="1619885"/>
            <wp:effectExtent l="0" t="0" r="5715" b="0"/>
            <wp:wrapNone/>
            <wp:docPr id="120632765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3193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people using Disabil</w:t>
      </w:r>
      <w:r w:rsidR="00AD4AAC">
        <w:rPr>
          <w:lang w:eastAsia="en-NZ"/>
        </w:rPr>
        <w:t>i</w:t>
      </w:r>
      <w:r w:rsidR="00666CFD">
        <w:rPr>
          <w:lang w:eastAsia="en-NZ"/>
        </w:rPr>
        <w:t xml:space="preserve">ty Support Services for the first time will have their assessment using the new </w:t>
      </w:r>
      <w:r w:rsidR="00C92C45">
        <w:rPr>
          <w:lang w:eastAsia="en-NZ"/>
        </w:rPr>
        <w:t>process</w:t>
      </w:r>
    </w:p>
    <w:p w14:paraId="76C5A894" w14:textId="755A6A8F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 xml:space="preserve">NASCs will stop doing reassessments until </w:t>
      </w:r>
      <w:r>
        <w:rPr>
          <w:lang w:eastAsia="en-NZ"/>
        </w:rPr>
        <w:br/>
        <w:t>1 October 2026.</w:t>
      </w:r>
    </w:p>
    <w:p w14:paraId="526E5B1D" w14:textId="733AC9A8" w:rsidR="00666CFD" w:rsidRDefault="00666CFD" w:rsidP="00666CFD">
      <w:pPr>
        <w:rPr>
          <w:lang w:eastAsia="en-NZ"/>
        </w:rPr>
      </w:pPr>
    </w:p>
    <w:p w14:paraId="2F25EE88" w14:textId="4932EECB" w:rsidR="00666CFD" w:rsidRDefault="00666CFD" w:rsidP="00666CFD">
      <w:pPr>
        <w:ind w:left="0"/>
        <w:rPr>
          <w:lang w:eastAsia="en-NZ"/>
        </w:rPr>
      </w:pPr>
    </w:p>
    <w:p w14:paraId="772D52E3" w14:textId="36CEA0D0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024B0CE" w14:textId="2F1BF290" w:rsidR="00666CFD" w:rsidRPr="00666CFD" w:rsidRDefault="002172ED" w:rsidP="00666CFD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99232" behindDoc="0" locked="0" layoutInCell="1" allowOverlap="1" wp14:anchorId="5E3558C0" wp14:editId="1735BFF1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1722755" cy="719455"/>
                <wp:effectExtent l="0" t="0" r="4445" b="4445"/>
                <wp:wrapNone/>
                <wp:docPr id="1621156743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2755" cy="719455"/>
                          <a:chOff x="0" y="0"/>
                          <a:chExt cx="1722755" cy="719455"/>
                        </a:xfrm>
                      </wpg:grpSpPr>
                      <pic:pic xmlns:pic="http://schemas.openxmlformats.org/drawingml/2006/picture">
                        <pic:nvPicPr>
                          <pic:cNvPr id="1930987604" name="Picture 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6589316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5096A3A6" id="Group 20" o:spid="_x0000_s1026" alt="&quot;&quot;" style="position:absolute;margin-left:0;margin-top:13pt;width:135.65pt;height:56.65pt;z-index:251999232" coordsize="17227,7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">
                <v:shape id="Picture 64" o:spid="_x0000_s1027" type="#_x0000_t75" alt="&quot;&quot;" style="position:absolute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">
                  <v:imagedata r:id="rId90" o:title=""/>
                </v:shape>
                <v:shape id="Picture 19" o:spid="_x0000_s1028" type="#_x0000_t75" style="position:absolute;left:10033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">
                  <v:imagedata r:id="rId55" o:title=""/>
                </v:shape>
              </v:group>
            </w:pict>
          </mc:Fallback>
        </mc:AlternateContent>
      </w:r>
      <w:r w:rsidR="00666CFD">
        <w:rPr>
          <w:lang w:eastAsia="en-NZ"/>
        </w:rPr>
        <w:t xml:space="preserve">From </w:t>
      </w:r>
      <w:r w:rsidR="00666CFD">
        <w:rPr>
          <w:b/>
          <w:bCs/>
          <w:lang w:eastAsia="en-NZ"/>
        </w:rPr>
        <w:t>1 April 2026</w:t>
      </w:r>
      <w:r w:rsidR="00666CFD">
        <w:rPr>
          <w:lang w:eastAsia="en-NZ"/>
        </w:rPr>
        <w:t>:</w:t>
      </w:r>
    </w:p>
    <w:p w14:paraId="43320E53" w14:textId="6C44A469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people who already get flexible funding will be given a budget</w:t>
      </w:r>
    </w:p>
    <w:p w14:paraId="5345F496" w14:textId="59EB5A19" w:rsidR="00666CFD" w:rsidRDefault="00A3765B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74656" behindDoc="0" locked="0" layoutInCell="1" allowOverlap="1" wp14:anchorId="3BA3E010" wp14:editId="74633E1E">
            <wp:simplePos x="0" y="0"/>
            <wp:positionH relativeFrom="margin">
              <wp:posOffset>0</wp:posOffset>
            </wp:positionH>
            <wp:positionV relativeFrom="paragraph">
              <wp:posOffset>574675</wp:posOffset>
            </wp:positionV>
            <wp:extent cx="1439545" cy="1209040"/>
            <wp:effectExtent l="0" t="0" r="0" b="0"/>
            <wp:wrapNone/>
            <wp:docPr id="202521877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8257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we will take the purchasing guidelines away</w:t>
      </w:r>
    </w:p>
    <w:p w14:paraId="13C6BB45" w14:textId="2714897D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we will work with NASCs to make sure the changes happen smoothly.</w:t>
      </w:r>
    </w:p>
    <w:p w14:paraId="31B9B192" w14:textId="669594DA" w:rsidR="00666CFD" w:rsidRPr="00666CFD" w:rsidRDefault="00666CFD" w:rsidP="002172ED">
      <w:pPr>
        <w:rPr>
          <w:lang w:eastAsia="en-NZ"/>
        </w:rPr>
      </w:pPr>
    </w:p>
    <w:p w14:paraId="1A83CAB5" w14:textId="137C4E0F" w:rsidR="00666CFD" w:rsidRDefault="002172ED" w:rsidP="00666CF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02304" behindDoc="0" locked="0" layoutInCell="1" allowOverlap="1" wp14:anchorId="7427C50E" wp14:editId="04112BA3">
                <wp:simplePos x="0" y="0"/>
                <wp:positionH relativeFrom="column">
                  <wp:posOffset>0</wp:posOffset>
                </wp:positionH>
                <wp:positionV relativeFrom="paragraph">
                  <wp:posOffset>93980</wp:posOffset>
                </wp:positionV>
                <wp:extent cx="1722755" cy="732155"/>
                <wp:effectExtent l="0" t="0" r="4445" b="4445"/>
                <wp:wrapNone/>
                <wp:docPr id="950395006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2755" cy="732155"/>
                          <a:chOff x="0" y="0"/>
                          <a:chExt cx="1722755" cy="732155"/>
                        </a:xfrm>
                      </wpg:grpSpPr>
                      <pic:pic xmlns:pic="http://schemas.openxmlformats.org/drawingml/2006/picture">
                        <pic:nvPicPr>
                          <pic:cNvPr id="1593002825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7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7390946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2270D518" id="Group 22" o:spid="_x0000_s1026" alt="&quot;&quot;" style="position:absolute;margin-left:0;margin-top:7.4pt;width:135.65pt;height:57.65pt;z-index:252002304" coordsize="17227,7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">
                <v:shape id="Picture 34" o:spid="_x0000_s1027" type="#_x0000_t75" alt="&quot;&quot;" style="position:absolute;top:127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">
                  <v:imagedata r:id="rId57" o:title=""/>
                </v:shape>
                <v:shape id="Picture 19" o:spid="_x0000_s1028" type="#_x0000_t75" style="position:absolute;left:10033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">
                  <v:imagedata r:id="rId55" o:title=""/>
                </v:shape>
              </v:group>
            </w:pict>
          </mc:Fallback>
        </mc:AlternateContent>
      </w:r>
    </w:p>
    <w:p w14:paraId="3644210E" w14:textId="701449DE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From </w:t>
      </w:r>
      <w:r>
        <w:rPr>
          <w:b/>
          <w:bCs/>
          <w:lang w:eastAsia="en-NZ"/>
        </w:rPr>
        <w:t>1 October 2026</w:t>
      </w:r>
      <w:r>
        <w:rPr>
          <w:lang w:eastAsia="en-NZ"/>
        </w:rPr>
        <w:t>:</w:t>
      </w:r>
    </w:p>
    <w:p w14:paraId="496DC760" w14:textId="1215D90A" w:rsidR="00666CFD" w:rsidRDefault="002172ED" w:rsidP="00666CF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03328" behindDoc="0" locked="0" layoutInCell="1" allowOverlap="1" wp14:anchorId="6B340B54" wp14:editId="21C3D0B4">
            <wp:simplePos x="0" y="0"/>
            <wp:positionH relativeFrom="margin">
              <wp:posOffset>0</wp:posOffset>
            </wp:positionH>
            <wp:positionV relativeFrom="paragraph">
              <wp:posOffset>431800</wp:posOffset>
            </wp:positionV>
            <wp:extent cx="1206000" cy="1800000"/>
            <wp:effectExtent l="0" t="0" r="635" b="3810"/>
            <wp:wrapNone/>
            <wp:docPr id="1445583797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583797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>reassessments will start up again</w:t>
      </w:r>
    </w:p>
    <w:p w14:paraId="2790572C" w14:textId="62B4C126" w:rsidR="00666CFD" w:rsidRDefault="00666CFD" w:rsidP="00666CFD">
      <w:pPr>
        <w:pStyle w:val="Listtoplevel"/>
        <w:rPr>
          <w:lang w:eastAsia="en-NZ"/>
        </w:rPr>
      </w:pPr>
      <w:r>
        <w:rPr>
          <w:lang w:eastAsia="en-NZ"/>
        </w:rPr>
        <w:t>we will start working with people to make their personal plans.</w:t>
      </w:r>
    </w:p>
    <w:p w14:paraId="0ECC39E0" w14:textId="647AFEB9" w:rsidR="00666CFD" w:rsidRDefault="00666CFD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E42A7B3" w14:textId="534587F3" w:rsidR="00666CFD" w:rsidRDefault="00666CFD" w:rsidP="00666CFD">
      <w:pPr>
        <w:pStyle w:val="Heading1"/>
        <w:rPr>
          <w:lang w:eastAsia="en-NZ"/>
        </w:rPr>
      </w:pPr>
      <w:bookmarkStart w:id="14" w:name="_More_information"/>
      <w:bookmarkStart w:id="15" w:name="_Toc208412185"/>
      <w:bookmarkEnd w:id="14"/>
      <w:r>
        <w:rPr>
          <w:lang w:eastAsia="en-NZ"/>
        </w:rPr>
        <w:lastRenderedPageBreak/>
        <w:t>More information</w:t>
      </w:r>
      <w:bookmarkEnd w:id="15"/>
    </w:p>
    <w:p w14:paraId="04D072A6" w14:textId="69936234" w:rsidR="00666CFD" w:rsidRDefault="00666CFD" w:rsidP="00666CFD">
      <w:pPr>
        <w:rPr>
          <w:lang w:eastAsia="en-NZ"/>
        </w:rPr>
      </w:pPr>
    </w:p>
    <w:p w14:paraId="43770A59" w14:textId="44D9A36F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77728" behindDoc="0" locked="0" layoutInCell="1" allowOverlap="1" wp14:anchorId="47B8FBFC" wp14:editId="1E530A6C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1619885" cy="1619885"/>
            <wp:effectExtent l="0" t="0" r="5715" b="0"/>
            <wp:wrapNone/>
            <wp:docPr id="78130641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30641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0AC6A" w14:textId="0B2C7E0E" w:rsidR="00666CFD" w:rsidRDefault="00666CFD" w:rsidP="00666CFD">
      <w:pPr>
        <w:rPr>
          <w:lang w:eastAsia="en-NZ"/>
        </w:rPr>
      </w:pPr>
      <w:r>
        <w:rPr>
          <w:lang w:eastAsia="en-NZ"/>
        </w:rPr>
        <w:t xml:space="preserve">We will tell you what is happening as we make each change to </w:t>
      </w:r>
      <w:r w:rsidR="00A3765B">
        <w:rPr>
          <w:lang w:eastAsia="en-NZ"/>
        </w:rPr>
        <w:t>Disability</w:t>
      </w:r>
      <w:r>
        <w:rPr>
          <w:lang w:eastAsia="en-NZ"/>
        </w:rPr>
        <w:t xml:space="preserve"> Support Services.</w:t>
      </w:r>
    </w:p>
    <w:p w14:paraId="3DC27553" w14:textId="16C9A4D9" w:rsidR="00666CFD" w:rsidRDefault="00666CFD" w:rsidP="00666CFD">
      <w:pPr>
        <w:rPr>
          <w:lang w:eastAsia="en-NZ"/>
        </w:rPr>
      </w:pPr>
    </w:p>
    <w:p w14:paraId="0BAC3671" w14:textId="5242B59C" w:rsidR="00666CFD" w:rsidRDefault="00666CFD" w:rsidP="00666CFD">
      <w:pPr>
        <w:rPr>
          <w:lang w:eastAsia="en-NZ"/>
        </w:rPr>
      </w:pPr>
    </w:p>
    <w:p w14:paraId="7507D590" w14:textId="6C5FAE5E" w:rsidR="00666CFD" w:rsidRDefault="00A3765B" w:rsidP="00666CF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78752" behindDoc="0" locked="0" layoutInCell="1" allowOverlap="1" wp14:anchorId="0FC67F24" wp14:editId="72C39EEF">
            <wp:simplePos x="0" y="0"/>
            <wp:positionH relativeFrom="margin">
              <wp:posOffset>0</wp:posOffset>
            </wp:positionH>
            <wp:positionV relativeFrom="paragraph">
              <wp:posOffset>55245</wp:posOffset>
            </wp:positionV>
            <wp:extent cx="1440000" cy="1501200"/>
            <wp:effectExtent l="0" t="0" r="0" b="0"/>
            <wp:wrapNone/>
            <wp:docPr id="764222282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222282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CFD">
        <w:rPr>
          <w:lang w:eastAsia="en-NZ"/>
        </w:rPr>
        <w:t xml:space="preserve">There is more information about the changes on the Disability Support Services </w:t>
      </w:r>
      <w:r w:rsidR="00666CFD" w:rsidRPr="00666CFD">
        <w:rPr>
          <w:b/>
          <w:bCs/>
          <w:lang w:eastAsia="en-NZ"/>
        </w:rPr>
        <w:t>website</w:t>
      </w:r>
      <w:r w:rsidR="00666CFD">
        <w:rPr>
          <w:b/>
          <w:bCs/>
          <w:lang w:eastAsia="en-NZ"/>
        </w:rPr>
        <w:t xml:space="preserve"> </w:t>
      </w:r>
      <w:r w:rsidR="00666CFD">
        <w:rPr>
          <w:lang w:eastAsia="en-NZ"/>
        </w:rPr>
        <w:t>at:</w:t>
      </w:r>
    </w:p>
    <w:p w14:paraId="221069D7" w14:textId="77777777" w:rsidR="00666CFD" w:rsidRDefault="00666CFD" w:rsidP="00666CFD">
      <w:pPr>
        <w:rPr>
          <w:lang w:eastAsia="en-NZ"/>
        </w:rPr>
      </w:pPr>
    </w:p>
    <w:p w14:paraId="53C9DDB9" w14:textId="4639543B" w:rsidR="001A0385" w:rsidRPr="001A0385" w:rsidRDefault="00000000" w:rsidP="001A0385">
      <w:pPr>
        <w:ind w:right="-472" w:hanging="851"/>
        <w:rPr>
          <w:rStyle w:val="Hyperlink"/>
          <w:b/>
          <w:bCs/>
          <w:color w:val="000000" w:themeColor="text1"/>
          <w:szCs w:val="32"/>
          <w:u w:val="none"/>
        </w:rPr>
      </w:pPr>
      <w:hyperlink r:id="rId94" w:history="1">
        <w:r w:rsidR="001A0385" w:rsidRPr="001A0385">
          <w:rPr>
            <w:rStyle w:val="Hyperlink"/>
            <w:b/>
            <w:bCs/>
            <w:color w:val="000000" w:themeColor="text1"/>
            <w:szCs w:val="32"/>
            <w:u w:val="none"/>
          </w:rPr>
          <w:t>www.disabilitysupport.govt.nz/dsschanges</w:t>
        </w:r>
      </w:hyperlink>
    </w:p>
    <w:p w14:paraId="4FDB2005" w14:textId="113454A8" w:rsidR="001A0385" w:rsidRPr="001A0385" w:rsidRDefault="001A0385" w:rsidP="001A0385">
      <w:pPr>
        <w:rPr>
          <w:b/>
          <w:bCs/>
          <w:color w:val="000000" w:themeColor="text1"/>
          <w:szCs w:val="32"/>
        </w:rPr>
      </w:pPr>
    </w:p>
    <w:p w14:paraId="18D4F21A" w14:textId="1FA06F13" w:rsidR="00666CFD" w:rsidRPr="00666CFD" w:rsidRDefault="002172ED" w:rsidP="00666CFD">
      <w:pPr>
        <w:rPr>
          <w:b/>
          <w:bCs/>
          <w:color w:val="000000" w:themeColor="text1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1040" behindDoc="0" locked="0" layoutInCell="1" allowOverlap="1" wp14:anchorId="0C8C0884" wp14:editId="1756F2C1">
            <wp:simplePos x="0" y="0"/>
            <wp:positionH relativeFrom="margin">
              <wp:posOffset>0</wp:posOffset>
            </wp:positionH>
            <wp:positionV relativeFrom="paragraph">
              <wp:posOffset>292100</wp:posOffset>
            </wp:positionV>
            <wp:extent cx="1619885" cy="1619885"/>
            <wp:effectExtent l="0" t="0" r="0" b="5715"/>
            <wp:wrapNone/>
            <wp:docPr id="99476385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76385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FD97A0" w14:textId="3BC64E44" w:rsidR="00666CFD" w:rsidRDefault="002172ED" w:rsidP="00666CFD">
      <w:pPr>
        <w:rPr>
          <w:lang w:eastAsia="en-NZ"/>
        </w:rPr>
      </w:pPr>
      <w:r>
        <w:rPr>
          <w:lang w:eastAsia="en-NZ"/>
        </w:rPr>
        <w:t xml:space="preserve">If you have any questions you can </w:t>
      </w:r>
      <w:r>
        <w:rPr>
          <w:b/>
          <w:bCs/>
          <w:lang w:eastAsia="en-NZ"/>
        </w:rPr>
        <w:t xml:space="preserve">email </w:t>
      </w:r>
      <w:r>
        <w:rPr>
          <w:lang w:eastAsia="en-NZ"/>
        </w:rPr>
        <w:t>us at:</w:t>
      </w:r>
    </w:p>
    <w:p w14:paraId="13B384EC" w14:textId="1ABF446C" w:rsidR="002172ED" w:rsidRDefault="002172ED" w:rsidP="00666CFD">
      <w:pPr>
        <w:rPr>
          <w:lang w:eastAsia="en-NZ"/>
        </w:rPr>
      </w:pPr>
    </w:p>
    <w:p w14:paraId="1AF91479" w14:textId="13BD97C9" w:rsidR="002172ED" w:rsidRPr="002172ED" w:rsidRDefault="00000000" w:rsidP="00666CFD">
      <w:pPr>
        <w:rPr>
          <w:b/>
          <w:bCs/>
          <w:color w:val="000000" w:themeColor="text1"/>
          <w:szCs w:val="32"/>
        </w:rPr>
      </w:pPr>
      <w:hyperlink r:id="rId96" w:history="1">
        <w:r w:rsidR="002172ED" w:rsidRPr="002172ED">
          <w:rPr>
            <w:rStyle w:val="Hyperlink"/>
            <w:b/>
            <w:bCs/>
            <w:color w:val="000000" w:themeColor="text1"/>
            <w:szCs w:val="32"/>
            <w:u w:val="none"/>
          </w:rPr>
          <w:t>info@disabilitysupport.govt.nz</w:t>
        </w:r>
      </w:hyperlink>
    </w:p>
    <w:p w14:paraId="0063A956" w14:textId="1810BF34" w:rsidR="002172ED" w:rsidRPr="002172ED" w:rsidRDefault="002172ED" w:rsidP="00666CFD">
      <w:pPr>
        <w:rPr>
          <w:lang w:eastAsia="en-NZ"/>
        </w:rPr>
      </w:pPr>
    </w:p>
    <w:p w14:paraId="097D41D1" w14:textId="74637159" w:rsidR="00666CFD" w:rsidRDefault="00666CFD" w:rsidP="00666CFD">
      <w:pPr>
        <w:rPr>
          <w:lang w:eastAsia="en-NZ"/>
        </w:rPr>
      </w:pPr>
    </w:p>
    <w:p w14:paraId="71017A7F" w14:textId="58F4FD13" w:rsidR="00666CFD" w:rsidRPr="00666CFD" w:rsidRDefault="00666CFD" w:rsidP="00666CFD">
      <w:pPr>
        <w:rPr>
          <w:lang w:eastAsia="en-NZ"/>
        </w:rPr>
      </w:pPr>
    </w:p>
    <w:p w14:paraId="7CEDB5EF" w14:textId="77777777" w:rsidR="00666CFD" w:rsidRPr="00666CFD" w:rsidRDefault="00666CFD" w:rsidP="00666CFD">
      <w:pPr>
        <w:rPr>
          <w:lang w:eastAsia="en-NZ"/>
        </w:rPr>
      </w:pPr>
    </w:p>
    <w:p w14:paraId="21D6306B" w14:textId="239AA3AE" w:rsidR="00666CFD" w:rsidRDefault="00666CFD" w:rsidP="00666CFD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0D847A9" w14:textId="78C136D8" w:rsidR="00316DBA" w:rsidRPr="00666CFD" w:rsidRDefault="00666CFD" w:rsidP="00666CFD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49023" behindDoc="0" locked="0" layoutInCell="1" allowOverlap="1" wp14:anchorId="11F6FD99" wp14:editId="687FA27D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45632" behindDoc="0" locked="0" layoutInCell="1" allowOverlap="1" wp14:anchorId="776B5551" wp14:editId="399C5B27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28523A59" wp14:editId="7DC6FE88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7A02185" id="Rectangle: Rounded Corners 24" o:spid="_x0000_s1026" alt="&quot;&quot;" style="position:absolute;margin-left:-27pt;margin-top:-21pt;width:490.9pt;height:660.75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 w:rsidR="002C44D3">
        <w:rPr>
          <w:rFonts w:eastAsia="Times New Roman" w:cs="Arial"/>
          <w:sz w:val="28"/>
          <w:szCs w:val="28"/>
          <w:lang w:eastAsia="en-NZ"/>
        </w:rPr>
        <w:t>T</w:t>
      </w:r>
      <w:r w:rsidR="002C44D3"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 Whakahiato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5441E13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E6A6F2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4A95BF03" wp14:editId="15E40F1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5437C38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08757D08" wp14:editId="2452A8A0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55C68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7ADD56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7200" behindDoc="0" locked="0" layoutInCell="1" allowOverlap="1" wp14:anchorId="238977A3" wp14:editId="4BAE6E37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984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D3E96B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527AEE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2BAB333E" wp14:editId="717A75DE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E6EEE39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0B5F40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2320" behindDoc="1" locked="0" layoutInCell="1" allowOverlap="1" wp14:anchorId="76AC9F29" wp14:editId="6922A756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4F5F52A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6F2037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D7CCF2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82468A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6416" behindDoc="0" locked="0" layoutInCell="1" allowOverlap="1" wp14:anchorId="07F05E86" wp14:editId="7C715EE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7CFCC2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4368" behindDoc="0" locked="0" layoutInCell="1" allowOverlap="1" wp14:anchorId="2632ED0F" wp14:editId="0208A782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D8975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532B8E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5EC36A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1F9A27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0DAD4D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5392" behindDoc="0" locked="0" layoutInCell="1" allowOverlap="1" wp14:anchorId="156A87A3" wp14:editId="210EE23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6623667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71EA57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DBEC169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A0ECAA9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481966D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2F7AB7">
      <w:footerReference w:type="even" r:id="rId106"/>
      <w:footerReference w:type="default" r:id="rId10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15200D" w14:textId="77777777" w:rsidR="007550F6" w:rsidRDefault="007550F6">
      <w:pPr>
        <w:spacing w:line="240" w:lineRule="auto"/>
      </w:pPr>
      <w:r>
        <w:separator/>
      </w:r>
    </w:p>
  </w:endnote>
  <w:endnote w:type="continuationSeparator" w:id="0">
    <w:p w14:paraId="56E71A2B" w14:textId="77777777" w:rsidR="007550F6" w:rsidRDefault="00755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6F1DE1F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873F6D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F51272E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758E8CC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3288E9" w14:textId="77777777" w:rsidR="007550F6" w:rsidRDefault="007550F6">
      <w:pPr>
        <w:spacing w:line="240" w:lineRule="auto"/>
      </w:pPr>
      <w:r>
        <w:separator/>
      </w:r>
    </w:p>
  </w:footnote>
  <w:footnote w:type="continuationSeparator" w:id="0">
    <w:p w14:paraId="2F535D7E" w14:textId="77777777" w:rsidR="007550F6" w:rsidRDefault="007550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F7AB7"/>
    <w:rsid w:val="000013CC"/>
    <w:rsid w:val="00002417"/>
    <w:rsid w:val="00005DB6"/>
    <w:rsid w:val="000064D2"/>
    <w:rsid w:val="000227B4"/>
    <w:rsid w:val="0003092A"/>
    <w:rsid w:val="0004557B"/>
    <w:rsid w:val="00085E05"/>
    <w:rsid w:val="00086BA9"/>
    <w:rsid w:val="0009079F"/>
    <w:rsid w:val="00090942"/>
    <w:rsid w:val="0009271C"/>
    <w:rsid w:val="000A3C46"/>
    <w:rsid w:val="000D2B45"/>
    <w:rsid w:val="000E086B"/>
    <w:rsid w:val="00122416"/>
    <w:rsid w:val="00124EA8"/>
    <w:rsid w:val="001754F4"/>
    <w:rsid w:val="00187BC2"/>
    <w:rsid w:val="001A0385"/>
    <w:rsid w:val="001B4DD5"/>
    <w:rsid w:val="001C5CD6"/>
    <w:rsid w:val="001D223E"/>
    <w:rsid w:val="001E3429"/>
    <w:rsid w:val="00201791"/>
    <w:rsid w:val="002172ED"/>
    <w:rsid w:val="00226520"/>
    <w:rsid w:val="00226C0D"/>
    <w:rsid w:val="00226F54"/>
    <w:rsid w:val="00257D60"/>
    <w:rsid w:val="00261BF8"/>
    <w:rsid w:val="00266B9F"/>
    <w:rsid w:val="00284D0D"/>
    <w:rsid w:val="002876C4"/>
    <w:rsid w:val="002B104D"/>
    <w:rsid w:val="002C44D3"/>
    <w:rsid w:val="002D2D0F"/>
    <w:rsid w:val="002F1429"/>
    <w:rsid w:val="002F7AB7"/>
    <w:rsid w:val="00315307"/>
    <w:rsid w:val="00316DBA"/>
    <w:rsid w:val="00323EB3"/>
    <w:rsid w:val="003331EB"/>
    <w:rsid w:val="00342ED4"/>
    <w:rsid w:val="003631C1"/>
    <w:rsid w:val="00371C85"/>
    <w:rsid w:val="003831EB"/>
    <w:rsid w:val="003C263C"/>
    <w:rsid w:val="003D631D"/>
    <w:rsid w:val="003F07F7"/>
    <w:rsid w:val="003F5628"/>
    <w:rsid w:val="004002D2"/>
    <w:rsid w:val="00426BE4"/>
    <w:rsid w:val="004535B5"/>
    <w:rsid w:val="004567B0"/>
    <w:rsid w:val="00466BD3"/>
    <w:rsid w:val="004E2526"/>
    <w:rsid w:val="004F56C0"/>
    <w:rsid w:val="00503AD5"/>
    <w:rsid w:val="00510007"/>
    <w:rsid w:val="00522E5E"/>
    <w:rsid w:val="005607FC"/>
    <w:rsid w:val="00570380"/>
    <w:rsid w:val="005748E0"/>
    <w:rsid w:val="00577D24"/>
    <w:rsid w:val="005921AD"/>
    <w:rsid w:val="005F2837"/>
    <w:rsid w:val="0060011B"/>
    <w:rsid w:val="00606B35"/>
    <w:rsid w:val="00621884"/>
    <w:rsid w:val="0064667B"/>
    <w:rsid w:val="00652529"/>
    <w:rsid w:val="00666CFD"/>
    <w:rsid w:val="00683296"/>
    <w:rsid w:val="006B45FC"/>
    <w:rsid w:val="006C5C26"/>
    <w:rsid w:val="006D12ED"/>
    <w:rsid w:val="006E050D"/>
    <w:rsid w:val="007012DC"/>
    <w:rsid w:val="00705CA3"/>
    <w:rsid w:val="007163D4"/>
    <w:rsid w:val="00734C63"/>
    <w:rsid w:val="00736E4E"/>
    <w:rsid w:val="00751AD0"/>
    <w:rsid w:val="007550F6"/>
    <w:rsid w:val="00760DC8"/>
    <w:rsid w:val="0076245A"/>
    <w:rsid w:val="007829EC"/>
    <w:rsid w:val="007B05F3"/>
    <w:rsid w:val="007B4DA6"/>
    <w:rsid w:val="007C7764"/>
    <w:rsid w:val="007E7233"/>
    <w:rsid w:val="008129CC"/>
    <w:rsid w:val="00840E1C"/>
    <w:rsid w:val="00863D53"/>
    <w:rsid w:val="008848CB"/>
    <w:rsid w:val="00887F23"/>
    <w:rsid w:val="008D437D"/>
    <w:rsid w:val="009411B0"/>
    <w:rsid w:val="0094516C"/>
    <w:rsid w:val="00974E0B"/>
    <w:rsid w:val="0098180B"/>
    <w:rsid w:val="009E16D4"/>
    <w:rsid w:val="009E178F"/>
    <w:rsid w:val="00A12915"/>
    <w:rsid w:val="00A1608E"/>
    <w:rsid w:val="00A16CD6"/>
    <w:rsid w:val="00A3765B"/>
    <w:rsid w:val="00A67570"/>
    <w:rsid w:val="00AD4AAC"/>
    <w:rsid w:val="00B50B0B"/>
    <w:rsid w:val="00B60489"/>
    <w:rsid w:val="00B70D22"/>
    <w:rsid w:val="00B81A2E"/>
    <w:rsid w:val="00B823D2"/>
    <w:rsid w:val="00B9324E"/>
    <w:rsid w:val="00BB7148"/>
    <w:rsid w:val="00BB7F02"/>
    <w:rsid w:val="00BC7E04"/>
    <w:rsid w:val="00BD34B6"/>
    <w:rsid w:val="00BF5DDC"/>
    <w:rsid w:val="00C200AE"/>
    <w:rsid w:val="00C214FE"/>
    <w:rsid w:val="00C92C45"/>
    <w:rsid w:val="00CC747F"/>
    <w:rsid w:val="00D652D9"/>
    <w:rsid w:val="00D67451"/>
    <w:rsid w:val="00D776B3"/>
    <w:rsid w:val="00D80634"/>
    <w:rsid w:val="00D852B6"/>
    <w:rsid w:val="00D95D45"/>
    <w:rsid w:val="00DC5D2A"/>
    <w:rsid w:val="00DF2E18"/>
    <w:rsid w:val="00E02C06"/>
    <w:rsid w:val="00E17BF8"/>
    <w:rsid w:val="00E25EA4"/>
    <w:rsid w:val="00E301CA"/>
    <w:rsid w:val="00E422EA"/>
    <w:rsid w:val="00E56A37"/>
    <w:rsid w:val="00E63749"/>
    <w:rsid w:val="00E70E61"/>
    <w:rsid w:val="00E757C5"/>
    <w:rsid w:val="00E859AA"/>
    <w:rsid w:val="00EA567F"/>
    <w:rsid w:val="00EB7170"/>
    <w:rsid w:val="00EC5F32"/>
    <w:rsid w:val="00EF4A04"/>
    <w:rsid w:val="00F20BCC"/>
    <w:rsid w:val="00F32DCE"/>
    <w:rsid w:val="00F51A22"/>
    <w:rsid w:val="00F87859"/>
    <w:rsid w:val="00F909DF"/>
    <w:rsid w:val="00FC1BD7"/>
    <w:rsid w:val="00FC63B6"/>
    <w:rsid w:val="00FD3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17BF"/>
  <w15:chartTrackingRefBased/>
  <w15:docId w15:val="{398D0F2C-8E36-8B4D-8CDB-D19774E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66C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66C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F7AB7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F7AB7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666CF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3765B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765B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A3765B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3765B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3765B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3765B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3765B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3765B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3765B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3765B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086BA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4.jpe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63" Type="http://schemas.openxmlformats.org/officeDocument/2006/relationships/image" Target="media/image54.sv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16" Type="http://schemas.openxmlformats.org/officeDocument/2006/relationships/image" Target="media/image9.png"/><Relationship Id="rId107" Type="http://schemas.openxmlformats.org/officeDocument/2006/relationships/footer" Target="footer2.xml"/><Relationship Id="rId11" Type="http://schemas.openxmlformats.org/officeDocument/2006/relationships/image" Target="media/image4.jp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49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88.jpe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2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3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59" Type="http://schemas.openxmlformats.org/officeDocument/2006/relationships/image" Target="media/image50.jpeg"/><Relationship Id="rId103" Type="http://schemas.openxmlformats.org/officeDocument/2006/relationships/image" Target="media/image89.png"/><Relationship Id="rId108" Type="http://schemas.openxmlformats.org/officeDocument/2006/relationships/fontTable" Target="fontTable.xml"/><Relationship Id="rId54" Type="http://schemas.openxmlformats.org/officeDocument/2006/relationships/image" Target="media/image47.png"/><Relationship Id="rId70" Type="http://schemas.openxmlformats.org/officeDocument/2006/relationships/image" Target="media/image57.png"/><Relationship Id="rId75" Type="http://schemas.openxmlformats.org/officeDocument/2006/relationships/image" Target="media/image65.png"/><Relationship Id="rId91" Type="http://schemas.openxmlformats.org/officeDocument/2006/relationships/image" Target="media/image78.jpeg"/><Relationship Id="rId96" Type="http://schemas.openxmlformats.org/officeDocument/2006/relationships/hyperlink" Target="mailto:info@disabilitysupport.govt.nz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50.png"/><Relationship Id="rId106" Type="http://schemas.openxmlformats.org/officeDocument/2006/relationships/footer" Target="footer1.xm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1.jpeg"/><Relationship Id="rId65" Type="http://schemas.openxmlformats.org/officeDocument/2006/relationships/image" Target="media/image58.png"/><Relationship Id="rId73" Type="http://schemas.openxmlformats.org/officeDocument/2006/relationships/image" Target="media/image63.png"/><Relationship Id="rId78" Type="http://schemas.openxmlformats.org/officeDocument/2006/relationships/image" Target="media/image68.jpeg"/><Relationship Id="rId81" Type="http://schemas.openxmlformats.org/officeDocument/2006/relationships/image" Target="media/image71.png"/><Relationship Id="rId86" Type="http://schemas.openxmlformats.org/officeDocument/2006/relationships/image" Target="media/image74.png"/><Relationship Id="rId94" Type="http://schemas.openxmlformats.org/officeDocument/2006/relationships/hyperlink" Target="http://www.disabilitysupport.govt.nz/dsschanges" TargetMode="External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theme" Target="theme/theme1.xml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8.png"/><Relationship Id="rId76" Type="http://schemas.openxmlformats.org/officeDocument/2006/relationships/image" Target="media/image66.png"/><Relationship Id="rId97" Type="http://schemas.openxmlformats.org/officeDocument/2006/relationships/image" Target="media/image83.jpeg"/><Relationship Id="rId104" Type="http://schemas.openxmlformats.org/officeDocument/2006/relationships/image" Target="media/image90.jpe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66" Type="http://schemas.openxmlformats.org/officeDocument/2006/relationships/image" Target="media/image55.png"/><Relationship Id="rId87" Type="http://schemas.openxmlformats.org/officeDocument/2006/relationships/image" Target="media/image80.png"/><Relationship Id="rId61" Type="http://schemas.openxmlformats.org/officeDocument/2006/relationships/image" Target="media/image52.jpe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6.png"/><Relationship Id="rId77" Type="http://schemas.openxmlformats.org/officeDocument/2006/relationships/image" Target="media/image67.jpe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8" Type="http://schemas.openxmlformats.org/officeDocument/2006/relationships/image" Target="media/image1.jpeg"/><Relationship Id="rId51" Type="http://schemas.openxmlformats.org/officeDocument/2006/relationships/image" Target="media/image43.png"/><Relationship Id="rId72" Type="http://schemas.openxmlformats.org/officeDocument/2006/relationships/image" Target="media/image61.png"/><Relationship Id="rId93" Type="http://schemas.openxmlformats.org/officeDocument/2006/relationships/image" Target="media/image80.jpeg"/><Relationship Id="rId98" Type="http://schemas.openxmlformats.org/officeDocument/2006/relationships/image" Target="media/image84.jpe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1.jpeg"/><Relationship Id="rId62" Type="http://schemas.openxmlformats.org/officeDocument/2006/relationships/image" Target="media/image53.png"/><Relationship Id="rId83" Type="http://schemas.openxmlformats.org/officeDocument/2006/relationships/image" Target="media/image76.png"/><Relationship Id="rId88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3B84C6-9680-8A40-A37E-60BF435D3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Make it Easy</cp:lastModifiedBy>
  <cp:revision>5</cp:revision>
  <dcterms:created xsi:type="dcterms:W3CDTF">2025-09-25T00:39:00Z</dcterms:created>
  <dcterms:modified xsi:type="dcterms:W3CDTF">2025-09-25T21:21:00Z</dcterms:modified>
</cp:coreProperties>
</file>